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7CC82E" w14:textId="77777777" w:rsidR="00E14FBA" w:rsidRDefault="00E14FBA" w:rsidP="00E14FBA">
      <w:pPr>
        <w:ind w:left="720" w:hanging="720"/>
        <w:jc w:val="center"/>
        <w:rPr>
          <w:b/>
        </w:rPr>
      </w:pPr>
    </w:p>
    <w:p w14:paraId="5989A2B0" w14:textId="77777777" w:rsidR="00E14FBA" w:rsidRDefault="00E14FBA" w:rsidP="00E14FBA">
      <w:pPr>
        <w:ind w:left="720" w:hanging="720"/>
        <w:jc w:val="center"/>
        <w:rPr>
          <w:b/>
        </w:rPr>
      </w:pPr>
    </w:p>
    <w:p w14:paraId="145F15E3" w14:textId="77777777" w:rsidR="00E14FBA" w:rsidRDefault="00E14FBA" w:rsidP="00E14FBA">
      <w:pPr>
        <w:ind w:left="720" w:hanging="720"/>
        <w:jc w:val="center"/>
        <w:rPr>
          <w:b/>
        </w:rPr>
      </w:pPr>
    </w:p>
    <w:p w14:paraId="493C278A" w14:textId="77777777" w:rsidR="00E14FBA" w:rsidRDefault="00E14FBA" w:rsidP="00E14FBA">
      <w:pPr>
        <w:ind w:left="720" w:hanging="720"/>
        <w:jc w:val="center"/>
        <w:rPr>
          <w:b/>
        </w:rPr>
      </w:pPr>
    </w:p>
    <w:p w14:paraId="708A01FB" w14:textId="77777777" w:rsidR="00E14FBA" w:rsidRDefault="00E14FBA" w:rsidP="00E14FBA">
      <w:pPr>
        <w:ind w:left="720" w:hanging="720"/>
        <w:jc w:val="center"/>
        <w:rPr>
          <w:b/>
        </w:rPr>
      </w:pPr>
    </w:p>
    <w:p w14:paraId="7EB65031" w14:textId="77777777" w:rsidR="00E14FBA" w:rsidRDefault="00E14FBA" w:rsidP="00E14FBA">
      <w:pPr>
        <w:ind w:left="720" w:hanging="720"/>
        <w:jc w:val="center"/>
        <w:rPr>
          <w:b/>
        </w:rPr>
      </w:pPr>
    </w:p>
    <w:p w14:paraId="033E810C" w14:textId="797AFFDA" w:rsidR="00E14FBA" w:rsidRDefault="00E14FBA" w:rsidP="00E14FBA">
      <w:pPr>
        <w:ind w:left="720" w:hanging="720"/>
        <w:jc w:val="center"/>
        <w:rPr>
          <w:b/>
        </w:rPr>
      </w:pPr>
      <w:r>
        <w:rPr>
          <w:b/>
        </w:rPr>
        <w:t>CSCI.4923 Capstone in Interprofessional Informatics</w:t>
      </w:r>
    </w:p>
    <w:p w14:paraId="0FE957AB" w14:textId="2B7121DC" w:rsidR="00E14FBA" w:rsidRDefault="00127FEE" w:rsidP="00E14FBA">
      <w:pPr>
        <w:ind w:left="720" w:hanging="720"/>
        <w:jc w:val="center"/>
        <w:rPr>
          <w:b/>
        </w:rPr>
      </w:pPr>
      <w:r>
        <w:rPr>
          <w:b/>
        </w:rPr>
        <w:t>Analysis and Conclusion</w:t>
      </w:r>
    </w:p>
    <w:p w14:paraId="05D4F858" w14:textId="77777777" w:rsidR="00E14FBA" w:rsidRDefault="00E14FBA" w:rsidP="00E14FBA">
      <w:pPr>
        <w:ind w:left="720" w:hanging="720"/>
        <w:jc w:val="center"/>
        <w:rPr>
          <w:b/>
        </w:rPr>
      </w:pPr>
    </w:p>
    <w:p w14:paraId="5647FB72" w14:textId="77777777" w:rsidR="00E14FBA" w:rsidRDefault="00E14FBA" w:rsidP="00E14FBA">
      <w:pPr>
        <w:ind w:left="720" w:hanging="720"/>
        <w:jc w:val="center"/>
      </w:pPr>
      <w:bookmarkStart w:id="0" w:name="_30j0zll"/>
      <w:bookmarkEnd w:id="0"/>
      <w:r>
        <w:t>Sachin Karki</w:t>
      </w:r>
    </w:p>
    <w:p w14:paraId="22861617" w14:textId="77777777" w:rsidR="00E14FBA" w:rsidRDefault="00E14FBA" w:rsidP="00E14FBA">
      <w:pPr>
        <w:ind w:left="720" w:hanging="720"/>
        <w:jc w:val="center"/>
      </w:pPr>
      <w:r>
        <w:t>Texas Woman’s University</w:t>
      </w:r>
    </w:p>
    <w:p w14:paraId="0D0A2363" w14:textId="77777777" w:rsidR="00E14FBA" w:rsidRDefault="00E14FBA" w:rsidP="00E14FBA">
      <w:pPr>
        <w:ind w:left="720" w:hanging="720"/>
        <w:jc w:val="center"/>
      </w:pPr>
      <w:r>
        <w:t>Denton, Texas</w:t>
      </w:r>
    </w:p>
    <w:p w14:paraId="58FC34D3" w14:textId="77777777" w:rsidR="00E14FBA" w:rsidRDefault="00E14FBA" w:rsidP="00E14FBA">
      <w:pPr>
        <w:ind w:left="720" w:hanging="720"/>
        <w:jc w:val="center"/>
      </w:pPr>
    </w:p>
    <w:p w14:paraId="5E8374C4" w14:textId="77777777" w:rsidR="00E14FBA" w:rsidRDefault="00E14FBA" w:rsidP="00E14FBA">
      <w:pPr>
        <w:ind w:left="720" w:hanging="720"/>
        <w:jc w:val="center"/>
      </w:pPr>
    </w:p>
    <w:p w14:paraId="7423758A" w14:textId="77777777" w:rsidR="00E14FBA" w:rsidRDefault="00E14FBA" w:rsidP="00E14FBA">
      <w:pPr>
        <w:ind w:left="720" w:hanging="720"/>
        <w:jc w:val="center"/>
      </w:pPr>
    </w:p>
    <w:p w14:paraId="0F613662" w14:textId="77777777" w:rsidR="00E14FBA" w:rsidRDefault="00E14FBA" w:rsidP="00E14FBA">
      <w:pPr>
        <w:ind w:left="720" w:hanging="720"/>
        <w:jc w:val="center"/>
      </w:pPr>
      <w:r>
        <w:t>Author Note</w:t>
      </w:r>
    </w:p>
    <w:p w14:paraId="1F6FFBD6" w14:textId="332F6DB3" w:rsidR="00E14FBA" w:rsidRDefault="00E14FBA" w:rsidP="00E14FBA">
      <w:pPr>
        <w:jc w:val="center"/>
      </w:pPr>
      <w:r>
        <w:t>Sachin Karki, Texas Woman’s University, Mathematics &amp; Computer Science</w:t>
      </w:r>
    </w:p>
    <w:p w14:paraId="261CF6FE" w14:textId="77777777" w:rsidR="00E14FBA" w:rsidRDefault="00E14FBA" w:rsidP="00E14FBA">
      <w:pPr>
        <w:jc w:val="center"/>
      </w:pPr>
    </w:p>
    <w:p w14:paraId="2C62976C" w14:textId="3D903648" w:rsidR="00E9571D" w:rsidRDefault="00E9571D" w:rsidP="00E14FBA">
      <w:pPr>
        <w:jc w:val="center"/>
      </w:pPr>
    </w:p>
    <w:p w14:paraId="607F4238" w14:textId="0D1C44ED" w:rsidR="00E14FBA" w:rsidRDefault="00E14FBA" w:rsidP="00E14FBA">
      <w:pPr>
        <w:jc w:val="center"/>
      </w:pPr>
    </w:p>
    <w:p w14:paraId="108CDEC4" w14:textId="074AAE31" w:rsidR="00E14FBA" w:rsidRDefault="00E14FBA" w:rsidP="00E14FBA">
      <w:pPr>
        <w:jc w:val="center"/>
      </w:pPr>
    </w:p>
    <w:p w14:paraId="57094EFD" w14:textId="1B281ACD" w:rsidR="00E14FBA" w:rsidRDefault="00E14FBA" w:rsidP="00E14FBA">
      <w:pPr>
        <w:jc w:val="center"/>
      </w:pPr>
    </w:p>
    <w:p w14:paraId="1B223F09" w14:textId="77777777" w:rsidR="00A54C44" w:rsidRDefault="00A54C44" w:rsidP="00E14FBA"/>
    <w:p w14:paraId="0B63E4B2" w14:textId="48BBC7FF" w:rsidR="00A54C44" w:rsidRDefault="00A54C44" w:rsidP="00191EE4">
      <w:pPr>
        <w:jc w:val="center"/>
        <w:rPr>
          <w:b/>
          <w:bCs/>
        </w:rPr>
      </w:pPr>
      <w:r>
        <w:rPr>
          <w:b/>
          <w:bCs/>
        </w:rPr>
        <w:lastRenderedPageBreak/>
        <w:t>Introduction</w:t>
      </w:r>
    </w:p>
    <w:p w14:paraId="7010285A" w14:textId="3E234514" w:rsidR="003E12C5" w:rsidRDefault="00E41868" w:rsidP="00E96951">
      <w:pPr>
        <w:ind w:firstLine="720"/>
      </w:pPr>
      <w:r>
        <w:t xml:space="preserve">The crucial part of any research or study is to </w:t>
      </w:r>
      <w:r w:rsidR="0038091F">
        <w:t xml:space="preserve">explore evidence to </w:t>
      </w:r>
      <w:r>
        <w:t xml:space="preserve">interpret findings </w:t>
      </w:r>
      <w:r w:rsidR="0038091F">
        <w:t xml:space="preserve">and </w:t>
      </w:r>
      <w:r>
        <w:t xml:space="preserve">reach conclusions. </w:t>
      </w:r>
      <w:r w:rsidR="00FE0E26">
        <w:t>R</w:t>
      </w:r>
      <w:r w:rsidR="0038091F">
        <w:t>esearch involving statistical evidence needs analysis for sure. In this case, t</w:t>
      </w:r>
      <w:r w:rsidR="003D2A51">
        <w:t>est</w:t>
      </w:r>
      <w:r w:rsidR="00497292">
        <w:t>ing</w:t>
      </w:r>
      <w:r w:rsidR="003D2A51">
        <w:t xml:space="preserve"> and analyz</w:t>
      </w:r>
      <w:r w:rsidR="00497292">
        <w:t>ing</w:t>
      </w:r>
      <w:r w:rsidR="003D2A51">
        <w:t xml:space="preserve"> the dataset </w:t>
      </w:r>
      <w:r w:rsidR="00497292">
        <w:t>is necessary to</w:t>
      </w:r>
      <w:r w:rsidR="003D2A51">
        <w:t xml:space="preserve"> extrac</w:t>
      </w:r>
      <w:r w:rsidR="00957EB7">
        <w:t>t and</w:t>
      </w:r>
      <w:r w:rsidR="003D2A51">
        <w:t xml:space="preserve"> retrieve </w:t>
      </w:r>
      <w:r w:rsidR="00957EB7">
        <w:t>any infor</w:t>
      </w:r>
      <w:r w:rsidR="00497292">
        <w:t xml:space="preserve">mation that helps in </w:t>
      </w:r>
      <w:r w:rsidR="00957EB7">
        <w:t>answer</w:t>
      </w:r>
      <w:r w:rsidR="00497292">
        <w:t>ing o</w:t>
      </w:r>
      <w:r w:rsidR="00957EB7">
        <w:t>ur research question.</w:t>
      </w:r>
      <w:r w:rsidR="00DB022C">
        <w:t xml:space="preserve"> Our datasets, as mentioned and described previously </w:t>
      </w:r>
      <w:r w:rsidR="00DB022C" w:rsidRPr="003E51F0">
        <w:rPr>
          <w:i/>
          <w:iCs/>
        </w:rPr>
        <w:t>Effects.xlsx, Activity.xlsx and Scores.xlsx</w:t>
      </w:r>
      <w:r w:rsidR="003126BA">
        <w:t xml:space="preserve"> will be analyzed </w:t>
      </w:r>
      <w:r w:rsidR="003E12C5">
        <w:t>extensively with</w:t>
      </w:r>
      <w:r w:rsidR="000D20BC">
        <w:t xml:space="preserve"> </w:t>
      </w:r>
      <w:r w:rsidR="003E12C5">
        <w:t xml:space="preserve">different tools and procedures </w:t>
      </w:r>
      <w:r w:rsidR="003126BA">
        <w:t>to test</w:t>
      </w:r>
      <w:r w:rsidR="00BC7BE1">
        <w:t xml:space="preserve"> our hypothesis and </w:t>
      </w:r>
      <w:r w:rsidR="00E96951">
        <w:t xml:space="preserve">check the </w:t>
      </w:r>
      <w:r w:rsidR="001F6BF7">
        <w:t xml:space="preserve">association with </w:t>
      </w:r>
      <w:r w:rsidR="00E96951">
        <w:t>other relat</w:t>
      </w:r>
      <w:r w:rsidR="00FE0E26">
        <w:t>ed</w:t>
      </w:r>
      <w:r w:rsidR="00E96951">
        <w:t xml:space="preserve"> </w:t>
      </w:r>
      <w:r w:rsidR="001F6BF7">
        <w:t xml:space="preserve">variables. </w:t>
      </w:r>
      <w:r w:rsidR="003E12C5">
        <w:t xml:space="preserve">The outcome of </w:t>
      </w:r>
      <w:r w:rsidR="00FE0E26">
        <w:t xml:space="preserve">the </w:t>
      </w:r>
      <w:r w:rsidR="003E12C5">
        <w:t xml:space="preserve">analysis will help in answering </w:t>
      </w:r>
      <w:r w:rsidR="00FE0E26">
        <w:t xml:space="preserve">the </w:t>
      </w:r>
      <w:r w:rsidR="003E12C5">
        <w:t>following research questions.</w:t>
      </w:r>
    </w:p>
    <w:p w14:paraId="209D55C5" w14:textId="77777777" w:rsidR="003E12C5" w:rsidRDefault="003E12C5" w:rsidP="003E12C5">
      <w:pPr>
        <w:pStyle w:val="ListParagraph"/>
        <w:numPr>
          <w:ilvl w:val="0"/>
          <w:numId w:val="6"/>
        </w:numPr>
      </w:pPr>
      <w:r>
        <w:t xml:space="preserve">What interpersonal behaviors candidates practiced that were susceptible to excessive smartphone usage? </w:t>
      </w:r>
    </w:p>
    <w:p w14:paraId="4EF01912" w14:textId="77777777" w:rsidR="003E12C5" w:rsidRDefault="003E12C5" w:rsidP="003E12C5">
      <w:pPr>
        <w:pStyle w:val="ListParagraph"/>
        <w:numPr>
          <w:ilvl w:val="0"/>
          <w:numId w:val="6"/>
        </w:numPr>
      </w:pPr>
      <w:r>
        <w:t>Is there any relationship between different personality types and excessive smartphone usage?</w:t>
      </w:r>
    </w:p>
    <w:p w14:paraId="6BFE99BC" w14:textId="77777777" w:rsidR="003E12C5" w:rsidRDefault="003E12C5" w:rsidP="003E12C5">
      <w:pPr>
        <w:pStyle w:val="ListParagraph"/>
        <w:numPr>
          <w:ilvl w:val="0"/>
          <w:numId w:val="6"/>
        </w:numPr>
      </w:pPr>
      <w:r>
        <w:t>What activities of smartphones contributed to excessive usage in different personality types?</w:t>
      </w:r>
    </w:p>
    <w:p w14:paraId="215CA51B" w14:textId="77777777" w:rsidR="003E12C5" w:rsidRDefault="003E12C5" w:rsidP="003E12C5">
      <w:pPr>
        <w:pStyle w:val="ListParagraph"/>
        <w:numPr>
          <w:ilvl w:val="0"/>
          <w:numId w:val="6"/>
        </w:numPr>
      </w:pPr>
      <w:r>
        <w:t>Which personality type is more vulnerable to the effects of excessive smartphone usage?</w:t>
      </w:r>
    </w:p>
    <w:p w14:paraId="66F45568" w14:textId="2141B02B" w:rsidR="00A54C44" w:rsidRPr="00BB77C8" w:rsidRDefault="00BB77C8" w:rsidP="003E12C5">
      <w:r>
        <w:t>This paper is a</w:t>
      </w:r>
      <w:r w:rsidR="001F6BF7">
        <w:t>n</w:t>
      </w:r>
      <w:r>
        <w:t xml:space="preserve"> </w:t>
      </w:r>
      <w:r w:rsidR="00457BA1">
        <w:t>in</w:t>
      </w:r>
      <w:r w:rsidR="001F6BF7">
        <w:t>-</w:t>
      </w:r>
      <w:r w:rsidR="00457BA1">
        <w:t xml:space="preserve">depth </w:t>
      </w:r>
      <w:r>
        <w:t xml:space="preserve">exploration </w:t>
      </w:r>
      <w:r w:rsidR="006E6372">
        <w:t xml:space="preserve">and interpretation of </w:t>
      </w:r>
      <w:r>
        <w:t xml:space="preserve">the analysis and </w:t>
      </w:r>
      <w:r w:rsidR="006E6372">
        <w:t xml:space="preserve">its </w:t>
      </w:r>
      <w:r>
        <w:t>results</w:t>
      </w:r>
      <w:r w:rsidR="00FE0AA4">
        <w:t xml:space="preserve">. </w:t>
      </w:r>
    </w:p>
    <w:p w14:paraId="7DA954D2" w14:textId="0704FA00" w:rsidR="00064E31" w:rsidRDefault="00A127FC" w:rsidP="00191EE4">
      <w:pPr>
        <w:jc w:val="center"/>
        <w:rPr>
          <w:b/>
          <w:bCs/>
        </w:rPr>
      </w:pPr>
      <w:r w:rsidRPr="00B514EB">
        <w:rPr>
          <w:b/>
          <w:bCs/>
        </w:rPr>
        <w:t>Methods Used</w:t>
      </w:r>
    </w:p>
    <w:p w14:paraId="76946FA7" w14:textId="20B6567D" w:rsidR="000D20BC" w:rsidRDefault="00E41868" w:rsidP="00E70989">
      <w:pPr>
        <w:ind w:firstLine="720"/>
      </w:pPr>
      <w:r>
        <w:t xml:space="preserve">The originally retrieved dataset was huge with its content so it was realized immediately that </w:t>
      </w:r>
      <w:r w:rsidR="00657CE1">
        <w:t xml:space="preserve">the datasets should be broken down to ease the analysis. </w:t>
      </w:r>
      <w:r>
        <w:t xml:space="preserve">After new datasets were created </w:t>
      </w:r>
      <w:r w:rsidR="00657CE1">
        <w:t xml:space="preserve">with relevant </w:t>
      </w:r>
      <w:r w:rsidR="0067463A">
        <w:t>set</w:t>
      </w:r>
      <w:r w:rsidR="00FE0E26">
        <w:t>s</w:t>
      </w:r>
      <w:r w:rsidR="0067463A">
        <w:t xml:space="preserve"> of </w:t>
      </w:r>
      <w:r w:rsidR="00657CE1">
        <w:t xml:space="preserve">variables, </w:t>
      </w:r>
      <w:r>
        <w:t xml:space="preserve">methods of analysis were explored </w:t>
      </w:r>
      <w:r w:rsidR="00657CE1">
        <w:t xml:space="preserve">for each dataset. The new datasets were also </w:t>
      </w:r>
      <w:r>
        <w:t>h</w:t>
      </w:r>
      <w:r w:rsidR="00657CE1">
        <w:t>eavy</w:t>
      </w:r>
      <w:r>
        <w:t xml:space="preserve"> with its </w:t>
      </w:r>
      <w:r w:rsidR="00694642">
        <w:t>content,</w:t>
      </w:r>
      <w:r>
        <w:t xml:space="preserve"> </w:t>
      </w:r>
      <w:r w:rsidR="0067463A">
        <w:t xml:space="preserve">so </w:t>
      </w:r>
      <w:r>
        <w:t xml:space="preserve">it was certain that </w:t>
      </w:r>
      <w:r w:rsidR="00E159CC">
        <w:t xml:space="preserve">each dataset </w:t>
      </w:r>
      <w:r w:rsidR="00110B95">
        <w:t xml:space="preserve">had to </w:t>
      </w:r>
      <w:r w:rsidR="00467673">
        <w:t xml:space="preserve">go through </w:t>
      </w:r>
      <w:r w:rsidR="00E159CC">
        <w:t>multi-layer</w:t>
      </w:r>
      <w:r w:rsidR="00F808D2">
        <w:t>ed</w:t>
      </w:r>
      <w:r w:rsidR="00E159CC">
        <w:t xml:space="preserve"> </w:t>
      </w:r>
      <w:r w:rsidR="00F808D2">
        <w:t>approach of analysis</w:t>
      </w:r>
      <w:r w:rsidR="00E159CC">
        <w:t xml:space="preserve"> </w:t>
      </w:r>
      <w:r w:rsidR="00D36253">
        <w:t>to</w:t>
      </w:r>
      <w:r w:rsidR="00E159CC">
        <w:t xml:space="preserve"> reach</w:t>
      </w:r>
      <w:r w:rsidR="006B7C6C">
        <w:t xml:space="preserve"> </w:t>
      </w:r>
      <w:r w:rsidR="00E159CC">
        <w:t>the conclusi</w:t>
      </w:r>
      <w:r w:rsidR="006B7C6C">
        <w:t>on. Each layer or step of analysis</w:t>
      </w:r>
      <w:r w:rsidR="00D91D05">
        <w:t xml:space="preserve"> determine</w:t>
      </w:r>
      <w:r w:rsidR="000D20BC">
        <w:t>d</w:t>
      </w:r>
      <w:r w:rsidR="00D91D05">
        <w:t xml:space="preserve"> a unique insight which </w:t>
      </w:r>
      <w:r w:rsidR="000D20BC">
        <w:t>was</w:t>
      </w:r>
      <w:r w:rsidR="00D91D05">
        <w:t xml:space="preserve"> used </w:t>
      </w:r>
      <w:r w:rsidR="0067463A">
        <w:t xml:space="preserve">later </w:t>
      </w:r>
      <w:r w:rsidR="00D91D05">
        <w:t>with other variable</w:t>
      </w:r>
      <w:r w:rsidR="000D20BC">
        <w:t>s</w:t>
      </w:r>
      <w:r w:rsidR="00D91D05">
        <w:t xml:space="preserve"> </w:t>
      </w:r>
      <w:r w:rsidR="00DD414B">
        <w:t xml:space="preserve">to test </w:t>
      </w:r>
      <w:r w:rsidR="0067463A">
        <w:t xml:space="preserve">different outcomes likes </w:t>
      </w:r>
      <w:r w:rsidR="00DD414B">
        <w:t>variable dependency</w:t>
      </w:r>
      <w:r w:rsidR="0067463A">
        <w:t xml:space="preserve">, </w:t>
      </w:r>
      <w:r w:rsidR="002223F3">
        <w:t xml:space="preserve">association, </w:t>
      </w:r>
      <w:r w:rsidR="00267CAA">
        <w:t>correlation,</w:t>
      </w:r>
      <w:r w:rsidR="002223F3">
        <w:t xml:space="preserve"> and regression. </w:t>
      </w:r>
    </w:p>
    <w:p w14:paraId="64F795CF" w14:textId="488219F5" w:rsidR="00E159CC" w:rsidRDefault="000D20BC" w:rsidP="000D20BC">
      <w:r>
        <w:lastRenderedPageBreak/>
        <w:t>Here’s the breakdown of v</w:t>
      </w:r>
      <w:r w:rsidR="00267CAA">
        <w:t xml:space="preserve">arious forms of </w:t>
      </w:r>
      <w:r w:rsidR="0010262A">
        <w:t>analysis.</w:t>
      </w:r>
      <w:r w:rsidR="00D3547C">
        <w:t xml:space="preserve"> </w:t>
      </w:r>
    </w:p>
    <w:p w14:paraId="5283A306" w14:textId="719EE8F1" w:rsidR="00FB3631" w:rsidRDefault="00D93CC5" w:rsidP="00FB3631">
      <w:pPr>
        <w:pStyle w:val="ListParagraph"/>
        <w:numPr>
          <w:ilvl w:val="0"/>
          <w:numId w:val="5"/>
        </w:numPr>
      </w:pPr>
      <w:r>
        <w:t>Variable</w:t>
      </w:r>
      <w:r w:rsidR="00D66638">
        <w:t xml:space="preserve"> dependency </w:t>
      </w:r>
      <w:r w:rsidR="00F0730B">
        <w:t>check</w:t>
      </w:r>
      <w:r w:rsidR="007C7D43">
        <w:t xml:space="preserve"> with Correlation Matrix </w:t>
      </w:r>
    </w:p>
    <w:p w14:paraId="75554AAB" w14:textId="0436AADC" w:rsidR="00FB3631" w:rsidRDefault="00D93CC5" w:rsidP="00FB3631">
      <w:pPr>
        <w:pStyle w:val="ListParagraph"/>
        <w:numPr>
          <w:ilvl w:val="0"/>
          <w:numId w:val="5"/>
        </w:numPr>
      </w:pPr>
      <w:r>
        <w:t xml:space="preserve">Variable </w:t>
      </w:r>
      <w:r w:rsidR="00F0730B">
        <w:t>sorting</w:t>
      </w:r>
      <w:r>
        <w:t xml:space="preserve"> with Cohen’s D</w:t>
      </w:r>
    </w:p>
    <w:p w14:paraId="45A84E94" w14:textId="0F1D444B" w:rsidR="007207C9" w:rsidRDefault="00A170D2" w:rsidP="00CA6AF3">
      <w:pPr>
        <w:pStyle w:val="ListParagraph"/>
        <w:numPr>
          <w:ilvl w:val="0"/>
          <w:numId w:val="5"/>
        </w:numPr>
      </w:pPr>
      <w:r>
        <w:t xml:space="preserve">Variable selection </w:t>
      </w:r>
      <w:r w:rsidR="0054450B">
        <w:t xml:space="preserve">with </w:t>
      </w:r>
      <w:r w:rsidR="00F0730B">
        <w:t>A</w:t>
      </w:r>
      <w:r w:rsidR="00F0730B" w:rsidRPr="00F81334">
        <w:t xml:space="preserve">kaike </w:t>
      </w:r>
      <w:r w:rsidR="00F0730B">
        <w:t>I</w:t>
      </w:r>
      <w:r w:rsidR="00F0730B" w:rsidRPr="00F81334">
        <w:t xml:space="preserve">nformation </w:t>
      </w:r>
      <w:r w:rsidR="00F0730B">
        <w:t>C</w:t>
      </w:r>
      <w:r w:rsidR="00F0730B" w:rsidRPr="00F81334">
        <w:t>riterion</w:t>
      </w:r>
      <w:r w:rsidR="00F0730B">
        <w:t xml:space="preserve"> (AIC)</w:t>
      </w:r>
      <w:r w:rsidR="002249F2">
        <w:t xml:space="preserve"> and </w:t>
      </w:r>
      <w:r w:rsidR="0054450B">
        <w:t xml:space="preserve">Error rate reduction with Backward Algorithm </w:t>
      </w:r>
    </w:p>
    <w:p w14:paraId="4CF81B6A" w14:textId="69D9874A" w:rsidR="00D70471" w:rsidRPr="007D59ED" w:rsidRDefault="007207C9" w:rsidP="009E2A9E">
      <w:pPr>
        <w:pStyle w:val="ListParagraph"/>
        <w:numPr>
          <w:ilvl w:val="0"/>
          <w:numId w:val="5"/>
        </w:numPr>
      </w:pPr>
      <w:r>
        <w:t xml:space="preserve">Association between dependent and independent variables with Multinomial </w:t>
      </w:r>
      <w:r w:rsidR="00CC3A55">
        <w:t xml:space="preserve">and Linear </w:t>
      </w:r>
      <w:r>
        <w:t xml:space="preserve">Regression </w:t>
      </w:r>
    </w:p>
    <w:p w14:paraId="16C7BD89" w14:textId="3376BAC9" w:rsidR="000A3812" w:rsidRDefault="000A3812" w:rsidP="008B7D23">
      <w:pPr>
        <w:jc w:val="center"/>
        <w:rPr>
          <w:b/>
          <w:bCs/>
        </w:rPr>
      </w:pPr>
      <w:r w:rsidRPr="00B514EB">
        <w:rPr>
          <w:b/>
          <w:bCs/>
        </w:rPr>
        <w:t xml:space="preserve">Description </w:t>
      </w:r>
      <w:r w:rsidR="008B7D23">
        <w:rPr>
          <w:b/>
          <w:bCs/>
        </w:rPr>
        <w:t xml:space="preserve">and </w:t>
      </w:r>
      <w:r w:rsidR="008B7D23" w:rsidRPr="008B7D23">
        <w:rPr>
          <w:b/>
          <w:bCs/>
        </w:rPr>
        <w:t xml:space="preserve">Interpretation </w:t>
      </w:r>
      <w:r w:rsidRPr="00B514EB">
        <w:rPr>
          <w:b/>
          <w:bCs/>
        </w:rPr>
        <w:t>of Analysis</w:t>
      </w:r>
    </w:p>
    <w:p w14:paraId="07BEF51C" w14:textId="74E1E8DC" w:rsidR="000A3812" w:rsidRPr="007511D1" w:rsidRDefault="001E5934" w:rsidP="000A3812">
      <w:r>
        <w:tab/>
        <w:t>As mentioned previously, th</w:t>
      </w:r>
      <w:r w:rsidR="00770F0A">
        <w:t>e analyses w</w:t>
      </w:r>
      <w:r w:rsidR="007E173D">
        <w:t>ere based</w:t>
      </w:r>
      <w:r w:rsidR="00770F0A">
        <w:t xml:space="preserve"> on statistical and visual findings</w:t>
      </w:r>
      <w:r w:rsidR="007511D1">
        <w:t xml:space="preserve">. </w:t>
      </w:r>
      <w:r w:rsidR="007E173D">
        <w:t>Using the three datasets that w</w:t>
      </w:r>
      <w:r w:rsidR="00FE0E26">
        <w:t>ere</w:t>
      </w:r>
      <w:r w:rsidR="007E173D">
        <w:t xml:space="preserve"> created and curated from the original datasets</w:t>
      </w:r>
      <w:r w:rsidR="00C44984">
        <w:t>, various methods mentioned e</w:t>
      </w:r>
      <w:r w:rsidR="007511D1">
        <w:t>arlier were used. Here’s a breakdown of what tools, procedures</w:t>
      </w:r>
      <w:r w:rsidR="00FE0E26">
        <w:t>,</w:t>
      </w:r>
      <w:r w:rsidR="007511D1">
        <w:t xml:space="preserve"> and methods were used for both forms of analysis. </w:t>
      </w:r>
    </w:p>
    <w:p w14:paraId="43E56A21" w14:textId="0E6B5EF1" w:rsidR="007511D1" w:rsidRPr="00311B42" w:rsidRDefault="000A3812" w:rsidP="00311B42">
      <w:pPr>
        <w:pStyle w:val="ListParagraph"/>
        <w:numPr>
          <w:ilvl w:val="0"/>
          <w:numId w:val="10"/>
        </w:numPr>
        <w:rPr>
          <w:b/>
          <w:bCs/>
        </w:rPr>
      </w:pPr>
      <w:r w:rsidRPr="00311B42">
        <w:rPr>
          <w:b/>
          <w:bCs/>
        </w:rPr>
        <w:t>Statistical Analysis</w:t>
      </w:r>
    </w:p>
    <w:p w14:paraId="235829B4" w14:textId="03739420" w:rsidR="00EB5096" w:rsidRPr="008C1E6D" w:rsidRDefault="00746073" w:rsidP="007F4F82">
      <w:pPr>
        <w:ind w:firstLine="720"/>
      </w:pPr>
      <w:r>
        <w:t>T</w:t>
      </w:r>
      <w:r w:rsidR="00D35F1C">
        <w:t xml:space="preserve">he solid </w:t>
      </w:r>
      <w:r>
        <w:t xml:space="preserve">foundation of </w:t>
      </w:r>
      <w:r w:rsidR="00D35F1C">
        <w:t xml:space="preserve">insights came from statistical analysis which was done mostly with </w:t>
      </w:r>
      <w:r w:rsidR="00FE0E26">
        <w:t xml:space="preserve">the </w:t>
      </w:r>
      <w:r w:rsidR="00D35F1C">
        <w:t xml:space="preserve">R programming language in RStudio. </w:t>
      </w:r>
      <w:r w:rsidR="00123CCE">
        <w:t xml:space="preserve">SAS was also utilized initially as a reference, but R accumulated better results, so it was preferred to use effectively and extensively. </w:t>
      </w:r>
      <w:r w:rsidR="00FE0E26">
        <w:t>The f</w:t>
      </w:r>
      <w:r w:rsidR="003B1DCD">
        <w:t xml:space="preserve">irst two datasets </w:t>
      </w:r>
      <w:r w:rsidR="003B1DCD" w:rsidRPr="0024511A">
        <w:rPr>
          <w:i/>
          <w:iCs/>
        </w:rPr>
        <w:t>activity.xlsx and effects.xlsx</w:t>
      </w:r>
      <w:r w:rsidR="003B1DCD">
        <w:t xml:space="preserve"> were utilized to draw </w:t>
      </w:r>
      <w:r w:rsidR="00FE0E26">
        <w:t xml:space="preserve">a </w:t>
      </w:r>
      <w:r w:rsidR="003B1DCD">
        <w:t>series of conclusions</w:t>
      </w:r>
      <w:r w:rsidR="00292458">
        <w:t xml:space="preserve">. To </w:t>
      </w:r>
      <w:r w:rsidR="008B59D3">
        <w:t xml:space="preserve">begin with, the analysis was </w:t>
      </w:r>
      <w:r w:rsidR="008C1E6D">
        <w:t xml:space="preserve">first </w:t>
      </w:r>
      <w:r w:rsidR="008B59D3">
        <w:t xml:space="preserve">done in the </w:t>
      </w:r>
      <w:r w:rsidR="008B59D3" w:rsidRPr="0024511A">
        <w:rPr>
          <w:i/>
          <w:iCs/>
        </w:rPr>
        <w:t>activity.xlsx</w:t>
      </w:r>
      <w:r w:rsidR="008B59D3">
        <w:rPr>
          <w:i/>
          <w:iCs/>
        </w:rPr>
        <w:t xml:space="preserve"> </w:t>
      </w:r>
      <w:r w:rsidR="008B59D3">
        <w:t>datasets</w:t>
      </w:r>
      <w:r w:rsidR="008C1E6D">
        <w:t xml:space="preserve"> and the same procedures and methods were applied in </w:t>
      </w:r>
      <w:r w:rsidR="00FE0E26">
        <w:t xml:space="preserve">the </w:t>
      </w:r>
      <w:r w:rsidR="008C1E6D">
        <w:rPr>
          <w:i/>
          <w:iCs/>
        </w:rPr>
        <w:t xml:space="preserve">effects.xlsx </w:t>
      </w:r>
      <w:r w:rsidR="008C1E6D">
        <w:t>dataset. Here’s the exploratory breakdown of those analys</w:t>
      </w:r>
      <w:r w:rsidR="00FE0E26">
        <w:t>e</w:t>
      </w:r>
      <w:r w:rsidR="008C1E6D">
        <w:t xml:space="preserve">s. </w:t>
      </w:r>
    </w:p>
    <w:p w14:paraId="31BB470E" w14:textId="11C19C5D" w:rsidR="00077405" w:rsidRPr="00311B42" w:rsidRDefault="00077405" w:rsidP="00311B42">
      <w:pPr>
        <w:pStyle w:val="ListParagraph"/>
        <w:numPr>
          <w:ilvl w:val="0"/>
          <w:numId w:val="8"/>
        </w:numPr>
        <w:rPr>
          <w:b/>
          <w:bCs/>
          <w:i/>
          <w:iCs/>
        </w:rPr>
      </w:pPr>
      <w:r w:rsidRPr="00311B42">
        <w:rPr>
          <w:b/>
          <w:bCs/>
          <w:i/>
          <w:iCs/>
        </w:rPr>
        <w:t>Activity.xlsx</w:t>
      </w:r>
    </w:p>
    <w:p w14:paraId="13184A7F" w14:textId="3D22EEAA" w:rsidR="00A47547" w:rsidRDefault="00D66638" w:rsidP="00311B42">
      <w:pPr>
        <w:ind w:firstLine="720"/>
      </w:pPr>
      <w:r>
        <w:t>First</w:t>
      </w:r>
      <w:r w:rsidR="0022379D">
        <w:t xml:space="preserve"> and foremost</w:t>
      </w:r>
      <w:r>
        <w:t xml:space="preserve"> a correlation </w:t>
      </w:r>
      <w:r w:rsidR="0022379D">
        <w:t xml:space="preserve">matrix was generated </w:t>
      </w:r>
      <w:r w:rsidR="00311B42">
        <w:t>to</w:t>
      </w:r>
      <w:r w:rsidR="00936A28">
        <w:t xml:space="preserve"> </w:t>
      </w:r>
      <w:r w:rsidR="00311B42">
        <w:t>check the dependency between the variables. It</w:t>
      </w:r>
      <w:r w:rsidR="00FE0E26">
        <w:t xml:space="preserve"> i</w:t>
      </w:r>
      <w:r w:rsidR="00311B42">
        <w:t xml:space="preserve">s only after we know for sure if a relationship exists between the variables, we can proceed further. </w:t>
      </w:r>
      <w:r w:rsidR="006F338D">
        <w:t>At this point the dataset ha</w:t>
      </w:r>
      <w:r w:rsidR="00FE0E26">
        <w:t>s</w:t>
      </w:r>
      <w:r w:rsidR="006F338D">
        <w:t xml:space="preserve"> not been filtered out for any missing data in the </w:t>
      </w:r>
      <w:r w:rsidR="006F338D">
        <w:lastRenderedPageBreak/>
        <w:t>dataset so the empty values were</w:t>
      </w:r>
      <w:r w:rsidR="000562D4">
        <w:t xml:space="preserve"> treated</w:t>
      </w:r>
      <w:r w:rsidR="00A47547">
        <w:t xml:space="preserve"> as the </w:t>
      </w:r>
      <w:r w:rsidR="006F338D">
        <w:t xml:space="preserve">default </w:t>
      </w:r>
      <w:r w:rsidR="00037491">
        <w:t>“Not Available</w:t>
      </w:r>
      <w:r w:rsidR="00A37C44">
        <w:t xml:space="preserve"> (NA)” </w:t>
      </w:r>
      <w:r w:rsidR="007A37F6">
        <w:t xml:space="preserve">by default R procedure </w:t>
      </w:r>
      <w:r w:rsidR="00037491">
        <w:t>to generate a correlation matrix</w:t>
      </w:r>
      <w:r w:rsidR="00F409E3">
        <w:t xml:space="preserve">. </w:t>
      </w:r>
    </w:p>
    <w:p w14:paraId="71B5DD7C" w14:textId="4FFEC4C9" w:rsidR="00077405" w:rsidRDefault="00095052" w:rsidP="00311B42">
      <w:pPr>
        <w:ind w:firstLine="720"/>
      </w:pPr>
      <w:r>
        <w:rPr>
          <w:noProof/>
        </w:rPr>
        <mc:AlternateContent>
          <mc:Choice Requires="wps">
            <w:drawing>
              <wp:anchor distT="0" distB="0" distL="114300" distR="114300" simplePos="0" relativeHeight="251646976" behindDoc="0" locked="0" layoutInCell="1" allowOverlap="1" wp14:anchorId="09D78DAB" wp14:editId="72115A8F">
                <wp:simplePos x="0" y="0"/>
                <wp:positionH relativeFrom="column">
                  <wp:posOffset>694690</wp:posOffset>
                </wp:positionH>
                <wp:positionV relativeFrom="paragraph">
                  <wp:posOffset>37465</wp:posOffset>
                </wp:positionV>
                <wp:extent cx="4363085" cy="4074795"/>
                <wp:effectExtent l="0" t="0" r="9525" b="0"/>
                <wp:wrapNone/>
                <wp:docPr id="2" name="Text Box 2"/>
                <wp:cNvGraphicFramePr/>
                <a:graphic xmlns:a="http://schemas.openxmlformats.org/drawingml/2006/main">
                  <a:graphicData uri="http://schemas.microsoft.com/office/word/2010/wordprocessingShape">
                    <wps:wsp>
                      <wps:cNvSpPr txBox="1"/>
                      <wps:spPr>
                        <a:xfrm>
                          <a:off x="0" y="0"/>
                          <a:ext cx="4363085" cy="4074795"/>
                        </a:xfrm>
                        <a:prstGeom prst="rect">
                          <a:avLst/>
                        </a:prstGeom>
                        <a:blipFill dpi="0" rotWithShape="1">
                          <a:blip r:embed="rId8">
                            <a:extLst>
                              <a:ext uri="{28A0092B-C50C-407E-A947-70E740481C1C}">
                                <a14:useLocalDpi xmlns:a14="http://schemas.microsoft.com/office/drawing/2010/main" val="0"/>
                              </a:ext>
                            </a:extLst>
                          </a:blip>
                          <a:srcRect/>
                          <a:stretch>
                            <a:fillRect/>
                          </a:stretch>
                        </a:blipFill>
                        <a:ln w="6350">
                          <a:noFill/>
                        </a:ln>
                      </wps:spPr>
                      <wps:txbx>
                        <w:txbxContent>
                          <w:p w14:paraId="3817A27F" w14:textId="77777777" w:rsidR="00C52724" w:rsidRDefault="00C5272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9D78DAB" id="_x0000_t202" coordsize="21600,21600" o:spt="202" path="m,l,21600r21600,l21600,xe">
                <v:stroke joinstyle="miter"/>
                <v:path gradientshapeok="t" o:connecttype="rect"/>
              </v:shapetype>
              <v:shape id="Text Box 2" o:spid="_x0000_s1026" type="#_x0000_t202" style="position:absolute;left:0;text-align:left;margin-left:54.7pt;margin-top:2.95pt;width:343.55pt;height:320.85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" stroked="f" strokeweight=".5pt">
                <v:fill r:id="rId9" o:title="" recolor="t" rotate="t" type="frame"/>
                <v:textbox>
                  <w:txbxContent>
                    <w:p w14:paraId="3817A27F" w14:textId="77777777" w:rsidR="00C52724" w:rsidRDefault="00C52724"/>
                  </w:txbxContent>
                </v:textbox>
              </v:shape>
            </w:pict>
          </mc:Fallback>
        </mc:AlternateContent>
      </w:r>
      <w:r w:rsidR="000562D4">
        <w:t xml:space="preserve"> </w:t>
      </w:r>
    </w:p>
    <w:p w14:paraId="7D320AC0" w14:textId="0D635628" w:rsidR="008B59D3" w:rsidRDefault="008B59D3" w:rsidP="007F4F82">
      <w:pPr>
        <w:ind w:firstLine="720"/>
      </w:pPr>
    </w:p>
    <w:p w14:paraId="60368E29" w14:textId="27F8B3FB" w:rsidR="008B59D3" w:rsidRDefault="008B59D3" w:rsidP="007F4F82">
      <w:pPr>
        <w:ind w:firstLine="720"/>
      </w:pPr>
    </w:p>
    <w:p w14:paraId="0B1D6C0B" w14:textId="02C69CE5" w:rsidR="008B59D3" w:rsidRDefault="008B59D3" w:rsidP="007F4F82">
      <w:pPr>
        <w:ind w:firstLine="720"/>
      </w:pPr>
    </w:p>
    <w:p w14:paraId="187DA7D4" w14:textId="279C310F" w:rsidR="008B59D3" w:rsidRDefault="008B59D3" w:rsidP="007F4F82">
      <w:pPr>
        <w:ind w:firstLine="720"/>
      </w:pPr>
    </w:p>
    <w:p w14:paraId="2E12CA0B" w14:textId="21DDC750" w:rsidR="008B59D3" w:rsidRDefault="008B59D3" w:rsidP="007F4F82">
      <w:pPr>
        <w:ind w:firstLine="720"/>
      </w:pPr>
    </w:p>
    <w:p w14:paraId="54340E32" w14:textId="36AF40AE" w:rsidR="008B59D3" w:rsidRDefault="008B59D3" w:rsidP="007F4F82">
      <w:pPr>
        <w:ind w:firstLine="720"/>
      </w:pPr>
    </w:p>
    <w:p w14:paraId="7C511359" w14:textId="4D6029C1" w:rsidR="00277541" w:rsidRDefault="00277541" w:rsidP="007F4F82">
      <w:pPr>
        <w:ind w:firstLine="720"/>
      </w:pPr>
    </w:p>
    <w:p w14:paraId="7D2EA4A8" w14:textId="016FAF2E" w:rsidR="00277541" w:rsidRDefault="00277541" w:rsidP="007F4F82">
      <w:pPr>
        <w:ind w:firstLine="720"/>
      </w:pPr>
    </w:p>
    <w:p w14:paraId="34A02BCA" w14:textId="7FBCA113" w:rsidR="00277541" w:rsidRDefault="00277541" w:rsidP="007F4F82">
      <w:pPr>
        <w:ind w:firstLine="720"/>
      </w:pPr>
    </w:p>
    <w:p w14:paraId="027C4031" w14:textId="73B7516B" w:rsidR="00277541" w:rsidRDefault="00277541" w:rsidP="007F4F82">
      <w:pPr>
        <w:ind w:firstLine="720"/>
      </w:pPr>
    </w:p>
    <w:p w14:paraId="3CC9A7D3" w14:textId="48BDB046" w:rsidR="00F409E3" w:rsidRDefault="00F409E3" w:rsidP="007F4F82">
      <w:pPr>
        <w:ind w:firstLine="720"/>
      </w:pPr>
    </w:p>
    <w:p w14:paraId="302046AC" w14:textId="1DE37F1A" w:rsidR="00F823E6" w:rsidRPr="00F823E6" w:rsidRDefault="00F823E6" w:rsidP="00F823E6">
      <w:pPr>
        <w:ind w:firstLine="720"/>
        <w:jc w:val="center"/>
        <w:rPr>
          <w:b/>
          <w:bCs/>
          <w:i/>
          <w:iCs/>
        </w:rPr>
      </w:pPr>
      <w:r w:rsidRPr="00F823E6">
        <w:rPr>
          <w:b/>
          <w:bCs/>
          <w:i/>
          <w:iCs/>
        </w:rPr>
        <w:t>Fig 1: Correlation matrix of activity.xlsx dataset</w:t>
      </w:r>
    </w:p>
    <w:p w14:paraId="47B9393C" w14:textId="10CA0DB5" w:rsidR="003D6341" w:rsidRDefault="00D450E4" w:rsidP="003D6341">
      <w:r>
        <w:rPr>
          <w:noProof/>
        </w:rPr>
        <mc:AlternateContent>
          <mc:Choice Requires="wps">
            <w:drawing>
              <wp:anchor distT="0" distB="0" distL="114300" distR="114300" simplePos="0" relativeHeight="251649024" behindDoc="0" locked="0" layoutInCell="1" allowOverlap="1" wp14:anchorId="6E595498" wp14:editId="341C8096">
                <wp:simplePos x="0" y="0"/>
                <wp:positionH relativeFrom="column">
                  <wp:posOffset>-361950</wp:posOffset>
                </wp:positionH>
                <wp:positionV relativeFrom="paragraph">
                  <wp:posOffset>2705735</wp:posOffset>
                </wp:positionV>
                <wp:extent cx="6972300" cy="990600"/>
                <wp:effectExtent l="0" t="0" r="0" b="0"/>
                <wp:wrapNone/>
                <wp:docPr id="4" name="Text Box 4"/>
                <wp:cNvGraphicFramePr/>
                <a:graphic xmlns:a="http://schemas.openxmlformats.org/drawingml/2006/main">
                  <a:graphicData uri="http://schemas.microsoft.com/office/word/2010/wordprocessingShape">
                    <wps:wsp>
                      <wps:cNvSpPr txBox="1"/>
                      <wps:spPr>
                        <a:xfrm>
                          <a:off x="0" y="0"/>
                          <a:ext cx="6972300" cy="990600"/>
                        </a:xfrm>
                        <a:prstGeom prst="rect">
                          <a:avLst/>
                        </a:prstGeom>
                        <a:blipFill dpi="0" rotWithShape="1">
                          <a:blip r:embed="rId10">
                            <a:extLst>
                              <a:ext uri="{28A0092B-C50C-407E-A947-70E740481C1C}">
                                <a14:useLocalDpi xmlns:a14="http://schemas.microsoft.com/office/drawing/2010/main" val="0"/>
                              </a:ext>
                            </a:extLst>
                          </a:blip>
                          <a:srcRect/>
                          <a:stretch>
                            <a:fillRect/>
                          </a:stretch>
                        </a:blipFill>
                        <a:ln w="6350">
                          <a:noFill/>
                        </a:ln>
                      </wps:spPr>
                      <wps:txbx>
                        <w:txbxContent>
                          <w:p w14:paraId="02D733B9" w14:textId="77777777" w:rsidR="00C52724" w:rsidRDefault="00C52724" w:rsidP="003D634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595498" id="Text Box 4" o:spid="_x0000_s1027" type="#_x0000_t202" style="position:absolute;margin-left:-28.5pt;margin-top:213.05pt;width:549pt;height:78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" stroked="f" strokeweight=".5pt">
                <v:fill r:id="rId11" o:title="" recolor="t" rotate="t" type="frame"/>
                <v:textbox>
                  <w:txbxContent>
                    <w:p w14:paraId="02D733B9" w14:textId="77777777" w:rsidR="00C52724" w:rsidRDefault="00C52724" w:rsidP="003D6341"/>
                  </w:txbxContent>
                </v:textbox>
              </v:shape>
            </w:pict>
          </mc:Fallback>
        </mc:AlternateContent>
      </w:r>
      <w:r w:rsidR="00037491">
        <w:t>Th</w:t>
      </w:r>
      <w:r w:rsidR="00F409E3">
        <w:t xml:space="preserve">e given </w:t>
      </w:r>
      <w:r w:rsidR="00B92192">
        <w:t xml:space="preserve">plot above is the summary of correlation coefficients </w:t>
      </w:r>
      <w:r w:rsidR="00EE6988">
        <w:t xml:space="preserve">of </w:t>
      </w:r>
      <w:r w:rsidR="00FE0E26">
        <w:t xml:space="preserve">a </w:t>
      </w:r>
      <w:r w:rsidR="00EE6988">
        <w:t>different set of variables</w:t>
      </w:r>
      <w:r w:rsidR="002D3CA6">
        <w:t>. It can be noticed that variables “</w:t>
      </w:r>
      <w:proofErr w:type="spellStart"/>
      <w:r w:rsidR="002D3CA6">
        <w:t>CallFamMem</w:t>
      </w:r>
      <w:proofErr w:type="spellEnd"/>
      <w:r w:rsidR="002D3CA6">
        <w:t>” and “</w:t>
      </w:r>
      <w:proofErr w:type="spellStart"/>
      <w:r w:rsidR="002D3CA6">
        <w:t>CallFrnds</w:t>
      </w:r>
      <w:proofErr w:type="spellEnd"/>
      <w:r w:rsidR="002D3CA6">
        <w:t xml:space="preserve">” </w:t>
      </w:r>
      <w:r w:rsidR="00C4146F">
        <w:t xml:space="preserve">have </w:t>
      </w:r>
      <w:r w:rsidR="00FE0E26">
        <w:t xml:space="preserve">a </w:t>
      </w:r>
      <w:r w:rsidR="00C4146F">
        <w:t>strong positive relation</w:t>
      </w:r>
      <w:r w:rsidR="00FE0E26">
        <w:t>ship</w:t>
      </w:r>
      <w:r w:rsidR="00C4146F">
        <w:t xml:space="preserve">. The visible and noticeable intensity of </w:t>
      </w:r>
      <w:r w:rsidR="00FE0E26">
        <w:t xml:space="preserve">the </w:t>
      </w:r>
      <w:r w:rsidR="00C4146F">
        <w:t>blue dot tells us that they share strong positive relation</w:t>
      </w:r>
      <w:r w:rsidR="00FE0E26">
        <w:t>s</w:t>
      </w:r>
      <w:r w:rsidR="00C4146F">
        <w:t xml:space="preserve"> and logically speaking they </w:t>
      </w:r>
      <w:r w:rsidR="00C203B1">
        <w:t xml:space="preserve">attribute somewhat similar activity of smartphone use. Calling friends and calling family members can be </w:t>
      </w:r>
      <w:r w:rsidR="004A624A">
        <w:t xml:space="preserve">considered as a single </w:t>
      </w:r>
      <w:r w:rsidR="00C203B1">
        <w:t xml:space="preserve">variable of </w:t>
      </w:r>
      <w:r w:rsidR="004A624A">
        <w:t xml:space="preserve">just </w:t>
      </w:r>
      <w:r w:rsidR="00C203B1">
        <w:t>calling</w:t>
      </w:r>
      <w:r w:rsidR="004A624A">
        <w:t xml:space="preserve"> in general</w:t>
      </w:r>
      <w:r w:rsidR="00C203B1">
        <w:t xml:space="preserve">. Therefore, no analysis is needed for this variable since we found relation among them. </w:t>
      </w:r>
      <w:r w:rsidR="00FE0E26">
        <w:t>The r</w:t>
      </w:r>
      <w:r w:rsidR="00C203B1">
        <w:t>est of the variables however display</w:t>
      </w:r>
      <w:r w:rsidR="004A624A">
        <w:t xml:space="preserve"> </w:t>
      </w:r>
      <w:r w:rsidR="00C203B1">
        <w:t xml:space="preserve">a curious pattern </w:t>
      </w:r>
      <w:r w:rsidR="004A624A">
        <w:t>so we will proceed with</w:t>
      </w:r>
      <w:r w:rsidR="00C203B1">
        <w:t xml:space="preserve"> </w:t>
      </w:r>
      <w:r w:rsidR="00FE0E26">
        <w:t xml:space="preserve">a </w:t>
      </w:r>
      <w:r w:rsidR="004A624A">
        <w:t xml:space="preserve">few </w:t>
      </w:r>
      <w:r w:rsidR="00C203B1">
        <w:t>more steps to extract conclusions.</w:t>
      </w:r>
      <w:r>
        <w:t xml:space="preserve"> </w:t>
      </w:r>
      <w:r w:rsidR="009D0EFA">
        <w:t xml:space="preserve">The </w:t>
      </w:r>
      <w:r>
        <w:t>code</w:t>
      </w:r>
      <w:r w:rsidR="009D0EFA">
        <w:t xml:space="preserve"> for the correlation matrix </w:t>
      </w:r>
      <w:r>
        <w:t>is depicted below.</w:t>
      </w:r>
    </w:p>
    <w:p w14:paraId="7D7267FB" w14:textId="4223D2C8" w:rsidR="001013AA" w:rsidRDefault="008A2842" w:rsidP="003D6341">
      <w:r>
        <w:rPr>
          <w:noProof/>
        </w:rPr>
        <w:lastRenderedPageBreak/>
        <mc:AlternateContent>
          <mc:Choice Requires="wps">
            <w:drawing>
              <wp:anchor distT="0" distB="0" distL="114300" distR="114300" simplePos="0" relativeHeight="251648000" behindDoc="0" locked="0" layoutInCell="1" allowOverlap="1" wp14:anchorId="45A07D92" wp14:editId="4660B30F">
                <wp:simplePos x="0" y="0"/>
                <wp:positionH relativeFrom="column">
                  <wp:posOffset>276225</wp:posOffset>
                </wp:positionH>
                <wp:positionV relativeFrom="paragraph">
                  <wp:posOffset>241462</wp:posOffset>
                </wp:positionV>
                <wp:extent cx="5648325" cy="3590925"/>
                <wp:effectExtent l="0" t="0" r="9525" b="9525"/>
                <wp:wrapNone/>
                <wp:docPr id="3" name="Text Box 3"/>
                <wp:cNvGraphicFramePr/>
                <a:graphic xmlns:a="http://schemas.openxmlformats.org/drawingml/2006/main">
                  <a:graphicData uri="http://schemas.microsoft.com/office/word/2010/wordprocessingShape">
                    <wps:wsp>
                      <wps:cNvSpPr txBox="1"/>
                      <wps:spPr>
                        <a:xfrm>
                          <a:off x="0" y="0"/>
                          <a:ext cx="5648325" cy="3590925"/>
                        </a:xfrm>
                        <a:prstGeom prst="rect">
                          <a:avLst/>
                        </a:prstGeom>
                        <a:blipFill dpi="0" rotWithShape="1">
                          <a:blip r:embed="rId12">
                            <a:extLst>
                              <a:ext uri="{28A0092B-C50C-407E-A947-70E740481C1C}">
                                <a14:useLocalDpi xmlns:a14="http://schemas.microsoft.com/office/drawing/2010/main" val="0"/>
                              </a:ext>
                            </a:extLst>
                          </a:blip>
                          <a:srcRect/>
                          <a:stretch>
                            <a:fillRect/>
                          </a:stretch>
                        </a:blipFill>
                        <a:ln w="6350">
                          <a:noFill/>
                        </a:ln>
                      </wps:spPr>
                      <wps:txbx>
                        <w:txbxContent>
                          <w:p w14:paraId="61829C7D" w14:textId="77777777" w:rsidR="00C52724" w:rsidRDefault="00C5272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A07D92" id="Text Box 3" o:spid="_x0000_s1028" type="#_x0000_t202" style="position:absolute;margin-left:21.75pt;margin-top:19pt;width:444.75pt;height:282.7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" stroked="f" strokeweight=".5pt">
                <v:fill r:id="rId13" o:title="" recolor="t" rotate="t" type="frame"/>
                <v:textbox>
                  <w:txbxContent>
                    <w:p w14:paraId="61829C7D" w14:textId="77777777" w:rsidR="00C52724" w:rsidRDefault="00C52724"/>
                  </w:txbxContent>
                </v:textbox>
              </v:shape>
            </w:pict>
          </mc:Fallback>
        </mc:AlternateContent>
      </w:r>
      <w:r w:rsidR="001D2A80">
        <w:t>T</w:t>
      </w:r>
      <w:r w:rsidR="00D450E4">
        <w:t xml:space="preserve">his can be further elaborated by the </w:t>
      </w:r>
      <w:r w:rsidR="00FE0E26">
        <w:t>S</w:t>
      </w:r>
      <w:r w:rsidR="00D450E4">
        <w:t>pearman coefficient score depicted below.</w:t>
      </w:r>
    </w:p>
    <w:p w14:paraId="7E430908" w14:textId="769A2ECD" w:rsidR="00D450E4" w:rsidRDefault="00D450E4" w:rsidP="007F4F82">
      <w:pPr>
        <w:ind w:firstLine="720"/>
      </w:pPr>
    </w:p>
    <w:p w14:paraId="5EF65FD1" w14:textId="2CC6B2F6" w:rsidR="00D450E4" w:rsidRDefault="00D450E4" w:rsidP="007F4F82">
      <w:pPr>
        <w:ind w:firstLine="720"/>
      </w:pPr>
    </w:p>
    <w:p w14:paraId="5DCC5FA2" w14:textId="047DA2A5" w:rsidR="00D450E4" w:rsidRDefault="00D450E4" w:rsidP="007F4F82">
      <w:pPr>
        <w:ind w:firstLine="720"/>
      </w:pPr>
    </w:p>
    <w:p w14:paraId="62D550C8" w14:textId="2C88F561" w:rsidR="00D450E4" w:rsidRDefault="00D450E4" w:rsidP="007F4F82">
      <w:pPr>
        <w:ind w:firstLine="720"/>
      </w:pPr>
    </w:p>
    <w:p w14:paraId="1D3A5339" w14:textId="61976209" w:rsidR="00D450E4" w:rsidRDefault="00D450E4" w:rsidP="007F4F82">
      <w:pPr>
        <w:ind w:firstLine="720"/>
      </w:pPr>
    </w:p>
    <w:p w14:paraId="0798D32E" w14:textId="77777777" w:rsidR="00D450E4" w:rsidRDefault="00D450E4" w:rsidP="007F4F82">
      <w:pPr>
        <w:ind w:firstLine="720"/>
      </w:pPr>
    </w:p>
    <w:p w14:paraId="73CCECFF" w14:textId="23F75998" w:rsidR="008B59D3" w:rsidRDefault="008B59D3" w:rsidP="00277541"/>
    <w:p w14:paraId="6334F2AF" w14:textId="014F14F2" w:rsidR="00037491" w:rsidRDefault="00037491" w:rsidP="00277541"/>
    <w:p w14:paraId="758F70E1" w14:textId="466861B9" w:rsidR="00F823E6" w:rsidRDefault="00F823E6" w:rsidP="00277541"/>
    <w:p w14:paraId="5F96FD47" w14:textId="77777777" w:rsidR="00DE2799" w:rsidRDefault="00DE2799" w:rsidP="004D106E">
      <w:pPr>
        <w:jc w:val="center"/>
        <w:rPr>
          <w:b/>
          <w:bCs/>
          <w:i/>
          <w:iCs/>
        </w:rPr>
      </w:pPr>
    </w:p>
    <w:p w14:paraId="37761984" w14:textId="238FD2CE" w:rsidR="00F823E6" w:rsidRPr="004D106E" w:rsidRDefault="004D106E" w:rsidP="004D106E">
      <w:pPr>
        <w:jc w:val="center"/>
        <w:rPr>
          <w:b/>
          <w:bCs/>
          <w:i/>
          <w:iCs/>
        </w:rPr>
      </w:pPr>
      <w:r>
        <w:rPr>
          <w:b/>
          <w:bCs/>
          <w:i/>
          <w:iCs/>
        </w:rPr>
        <w:t>Fig 2: Correlation graph of activity.xlsx dataset</w:t>
      </w:r>
    </w:p>
    <w:p w14:paraId="6720C378" w14:textId="5FFBE8BA" w:rsidR="00D304A8" w:rsidRDefault="00F823E6" w:rsidP="00277541">
      <w:r>
        <w:t>From the</w:t>
      </w:r>
      <w:r w:rsidR="00DE2799">
        <w:t xml:space="preserve"> correlation graph above, we can notice that </w:t>
      </w:r>
      <w:r w:rsidR="0088354D">
        <w:t>variables “</w:t>
      </w:r>
      <w:proofErr w:type="spellStart"/>
      <w:r w:rsidR="0088354D">
        <w:t>CallFamMem</w:t>
      </w:r>
      <w:proofErr w:type="spellEnd"/>
      <w:r w:rsidR="0088354D">
        <w:t>” and “</w:t>
      </w:r>
      <w:proofErr w:type="spellStart"/>
      <w:r w:rsidR="0088354D">
        <w:t>CallFrnds</w:t>
      </w:r>
      <w:proofErr w:type="spellEnd"/>
      <w:r w:rsidR="0088354D">
        <w:t xml:space="preserve">” have a Spearman score of 0.73 which </w:t>
      </w:r>
      <w:r w:rsidR="0095416A">
        <w:t xml:space="preserve">represents </w:t>
      </w:r>
      <w:r w:rsidR="0088354D">
        <w:t>an above</w:t>
      </w:r>
      <w:r w:rsidR="00FE0E26">
        <w:t>-</w:t>
      </w:r>
      <w:r w:rsidR="0088354D">
        <w:t xml:space="preserve">average number </w:t>
      </w:r>
      <w:r w:rsidR="0095416A">
        <w:t>on a scale of 1 so statistically speaking these two variables do not have to be included further for more testing.</w:t>
      </w:r>
    </w:p>
    <w:p w14:paraId="08A812C7" w14:textId="4754FA3C" w:rsidR="00D304A8" w:rsidRDefault="00D304A8" w:rsidP="00277541">
      <w:r>
        <w:rPr>
          <w:noProof/>
        </w:rPr>
        <mc:AlternateContent>
          <mc:Choice Requires="wps">
            <w:drawing>
              <wp:anchor distT="0" distB="0" distL="114300" distR="114300" simplePos="0" relativeHeight="251650048" behindDoc="0" locked="0" layoutInCell="1" allowOverlap="1" wp14:anchorId="475D8D08" wp14:editId="2EE6FFA7">
                <wp:simplePos x="0" y="0"/>
                <wp:positionH relativeFrom="column">
                  <wp:posOffset>857250</wp:posOffset>
                </wp:positionH>
                <wp:positionV relativeFrom="paragraph">
                  <wp:posOffset>229235</wp:posOffset>
                </wp:positionV>
                <wp:extent cx="3848100" cy="771525"/>
                <wp:effectExtent l="0" t="0" r="0" b="9525"/>
                <wp:wrapNone/>
                <wp:docPr id="5" name="Text Box 5"/>
                <wp:cNvGraphicFramePr/>
                <a:graphic xmlns:a="http://schemas.openxmlformats.org/drawingml/2006/main">
                  <a:graphicData uri="http://schemas.microsoft.com/office/word/2010/wordprocessingShape">
                    <wps:wsp>
                      <wps:cNvSpPr txBox="1"/>
                      <wps:spPr>
                        <a:xfrm>
                          <a:off x="0" y="0"/>
                          <a:ext cx="3848100" cy="771525"/>
                        </a:xfrm>
                        <a:prstGeom prst="rect">
                          <a:avLst/>
                        </a:prstGeom>
                        <a:blipFill dpi="0" rotWithShape="1">
                          <a:blip r:embed="rId14">
                            <a:extLst>
                              <a:ext uri="{28A0092B-C50C-407E-A947-70E740481C1C}">
                                <a14:useLocalDpi xmlns:a14="http://schemas.microsoft.com/office/drawing/2010/main" val="0"/>
                              </a:ext>
                            </a:extLst>
                          </a:blip>
                          <a:srcRect/>
                          <a:stretch>
                            <a:fillRect/>
                          </a:stretch>
                        </a:blipFill>
                        <a:ln w="6350">
                          <a:noFill/>
                        </a:ln>
                      </wps:spPr>
                      <wps:txbx>
                        <w:txbxContent>
                          <w:p w14:paraId="646AFCB0" w14:textId="77777777" w:rsidR="00C52724" w:rsidRDefault="00C5272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5D8D08" id="Text Box 5" o:spid="_x0000_s1029" type="#_x0000_t202" style="position:absolute;margin-left:67.5pt;margin-top:18.05pt;width:303pt;height:60.7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" stroked="f" strokeweight=".5pt">
                <v:fill r:id="rId15" o:title="" recolor="t" rotate="t" type="frame"/>
                <v:textbox>
                  <w:txbxContent>
                    <w:p w14:paraId="646AFCB0" w14:textId="77777777" w:rsidR="00C52724" w:rsidRDefault="00C52724"/>
                  </w:txbxContent>
                </v:textbox>
              </v:shape>
            </w:pict>
          </mc:Fallback>
        </mc:AlternateContent>
      </w:r>
      <w:r>
        <w:t>This was generated using</w:t>
      </w:r>
      <w:r w:rsidR="00292D69">
        <w:t xml:space="preserve"> </w:t>
      </w:r>
      <w:r w:rsidR="00FE0E26">
        <w:t xml:space="preserve">a </w:t>
      </w:r>
      <w:r w:rsidR="00292D69">
        <w:t>basic</w:t>
      </w:r>
      <w:r w:rsidR="00E51533">
        <w:t xml:space="preserve"> </w:t>
      </w:r>
      <w:proofErr w:type="spellStart"/>
      <w:r w:rsidR="00A252D6">
        <w:rPr>
          <w:i/>
          <w:iCs/>
        </w:rPr>
        <w:t>tidyverse</w:t>
      </w:r>
      <w:proofErr w:type="spellEnd"/>
      <w:r w:rsidR="00A252D6">
        <w:rPr>
          <w:i/>
          <w:iCs/>
        </w:rPr>
        <w:t xml:space="preserve"> </w:t>
      </w:r>
      <w:r>
        <w:t>package in R and the code is depicted below.</w:t>
      </w:r>
    </w:p>
    <w:p w14:paraId="16F15D62" w14:textId="19A6CE58" w:rsidR="00D304A8" w:rsidRDefault="00D304A8" w:rsidP="00277541"/>
    <w:p w14:paraId="35F2FE9B" w14:textId="1932DBB3" w:rsidR="00D450E4" w:rsidRDefault="00D450E4" w:rsidP="00277541"/>
    <w:p w14:paraId="23696344" w14:textId="4E7A8111" w:rsidR="006E2442" w:rsidRDefault="0044627C" w:rsidP="00277541">
      <w:r>
        <w:t xml:space="preserve">In addition to this, </w:t>
      </w:r>
      <w:r w:rsidR="00574E00">
        <w:t xml:space="preserve">our dataset has missing data as well. </w:t>
      </w:r>
      <w:r w:rsidR="00687B54">
        <w:t>The number of participants choosing not to respond on a certain topic is very prominent and as a result</w:t>
      </w:r>
      <w:r w:rsidR="00FE0E26">
        <w:t>,</w:t>
      </w:r>
      <w:r w:rsidR="00687B54">
        <w:t xml:space="preserve"> </w:t>
      </w:r>
      <w:r w:rsidR="008258FE">
        <w:t xml:space="preserve">we have variables with simply no input. Missing data should always be statistically identified and filtered </w:t>
      </w:r>
      <w:r w:rsidR="00F53931">
        <w:t xml:space="preserve">out to avoid high bias in the results. Using the </w:t>
      </w:r>
      <w:proofErr w:type="spellStart"/>
      <w:r w:rsidR="00F53931" w:rsidRPr="00F53931">
        <w:rPr>
          <w:i/>
          <w:iCs/>
        </w:rPr>
        <w:t>ggplot</w:t>
      </w:r>
      <w:proofErr w:type="spellEnd"/>
      <w:r w:rsidR="00A252D6">
        <w:rPr>
          <w:i/>
          <w:iCs/>
        </w:rPr>
        <w:t xml:space="preserve"> </w:t>
      </w:r>
      <w:r w:rsidR="00F53931">
        <w:t>package in R, missing values were identified</w:t>
      </w:r>
      <w:r w:rsidR="00FE0E26">
        <w:t>,</w:t>
      </w:r>
      <w:r w:rsidR="00F53931">
        <w:t xml:space="preserve"> and here’s a visual look at the number of missing data.</w:t>
      </w:r>
    </w:p>
    <w:p w14:paraId="507453D3" w14:textId="15880C67" w:rsidR="00F53931" w:rsidRPr="00F53931" w:rsidRDefault="00095052" w:rsidP="00277541">
      <w:r>
        <w:rPr>
          <w:noProof/>
        </w:rPr>
        <w:lastRenderedPageBreak/>
        <mc:AlternateContent>
          <mc:Choice Requires="wps">
            <w:drawing>
              <wp:anchor distT="0" distB="0" distL="114300" distR="114300" simplePos="0" relativeHeight="251651072" behindDoc="0" locked="0" layoutInCell="1" allowOverlap="1" wp14:anchorId="61391A28" wp14:editId="44153F9F">
                <wp:simplePos x="0" y="0"/>
                <wp:positionH relativeFrom="column">
                  <wp:posOffset>209550</wp:posOffset>
                </wp:positionH>
                <wp:positionV relativeFrom="paragraph">
                  <wp:posOffset>-615950</wp:posOffset>
                </wp:positionV>
                <wp:extent cx="5524500" cy="3381375"/>
                <wp:effectExtent l="0" t="0" r="9525" b="9525"/>
                <wp:wrapNone/>
                <wp:docPr id="7" name="Text Box 7"/>
                <wp:cNvGraphicFramePr/>
                <a:graphic xmlns:a="http://schemas.openxmlformats.org/drawingml/2006/main">
                  <a:graphicData uri="http://schemas.microsoft.com/office/word/2010/wordprocessingShape">
                    <wps:wsp>
                      <wps:cNvSpPr txBox="1"/>
                      <wps:spPr>
                        <a:xfrm>
                          <a:off x="0" y="0"/>
                          <a:ext cx="5524500" cy="3381375"/>
                        </a:xfrm>
                        <a:prstGeom prst="rect">
                          <a:avLst/>
                        </a:prstGeom>
                        <a:blipFill dpi="0" rotWithShape="1">
                          <a:blip r:embed="rId16">
                            <a:extLst>
                              <a:ext uri="{28A0092B-C50C-407E-A947-70E740481C1C}">
                                <a14:useLocalDpi xmlns:a14="http://schemas.microsoft.com/office/drawing/2010/main" val="0"/>
                              </a:ext>
                            </a:extLst>
                          </a:blip>
                          <a:srcRect/>
                          <a:stretch>
                            <a:fillRect/>
                          </a:stretch>
                        </a:blipFill>
                        <a:ln w="6350">
                          <a:noFill/>
                        </a:ln>
                      </wps:spPr>
                      <wps:txbx>
                        <w:txbxContent>
                          <w:p w14:paraId="21F0E5D7" w14:textId="77777777" w:rsidR="00C52724" w:rsidRDefault="00C5272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391A28" id="Text Box 7" o:spid="_x0000_s1030" type="#_x0000_t202" style="position:absolute;margin-left:16.5pt;margin-top:-48.5pt;width:435pt;height:266.2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" stroked="f" strokeweight=".5pt">
                <v:fill r:id="rId17" o:title="" recolor="t" rotate="t" type="frame"/>
                <v:textbox>
                  <w:txbxContent>
                    <w:p w14:paraId="21F0E5D7" w14:textId="77777777" w:rsidR="00C52724" w:rsidRDefault="00C52724"/>
                  </w:txbxContent>
                </v:textbox>
              </v:shape>
            </w:pict>
          </mc:Fallback>
        </mc:AlternateContent>
      </w:r>
    </w:p>
    <w:p w14:paraId="525716C5" w14:textId="658026F2" w:rsidR="006E2442" w:rsidRDefault="006E2442" w:rsidP="00277541"/>
    <w:p w14:paraId="1E5BDA6A" w14:textId="44D6D206" w:rsidR="006E2442" w:rsidRDefault="006E2442" w:rsidP="00277541"/>
    <w:p w14:paraId="00440EE5" w14:textId="4DFC0B15" w:rsidR="006E2442" w:rsidRDefault="006E2442" w:rsidP="00277541"/>
    <w:p w14:paraId="5941FEB1" w14:textId="53D4C143" w:rsidR="006E2442" w:rsidRDefault="006E2442" w:rsidP="00277541"/>
    <w:p w14:paraId="240715F0" w14:textId="3EE14F8F" w:rsidR="006E2442" w:rsidRDefault="006E2442" w:rsidP="00277541"/>
    <w:p w14:paraId="56F3F85A" w14:textId="76E01B30" w:rsidR="006E2442" w:rsidRDefault="006E2442" w:rsidP="00277541"/>
    <w:p w14:paraId="0E8000F1" w14:textId="77777777" w:rsidR="00242BDF" w:rsidRDefault="00242BDF" w:rsidP="00277541"/>
    <w:p w14:paraId="15DCFEB5" w14:textId="4A51FF79" w:rsidR="00FE15B9" w:rsidRPr="00FE15B9" w:rsidRDefault="00FE15B9" w:rsidP="00FE15B9">
      <w:pPr>
        <w:jc w:val="center"/>
        <w:rPr>
          <w:b/>
          <w:bCs/>
          <w:i/>
          <w:iCs/>
        </w:rPr>
      </w:pPr>
      <w:r w:rsidRPr="00FE15B9">
        <w:rPr>
          <w:b/>
          <w:bCs/>
          <w:i/>
          <w:iCs/>
        </w:rPr>
        <w:t>Fig</w:t>
      </w:r>
      <w:r w:rsidR="00427FA3">
        <w:rPr>
          <w:b/>
          <w:bCs/>
          <w:i/>
          <w:iCs/>
        </w:rPr>
        <w:t xml:space="preserve"> 3: </w:t>
      </w:r>
      <w:r w:rsidR="0048071E">
        <w:rPr>
          <w:b/>
          <w:bCs/>
          <w:i/>
          <w:iCs/>
        </w:rPr>
        <w:t>Bar g</w:t>
      </w:r>
      <w:r w:rsidRPr="00FE15B9">
        <w:rPr>
          <w:b/>
          <w:bCs/>
          <w:i/>
          <w:iCs/>
        </w:rPr>
        <w:t>raph of missing data in activity.xlsx datasets</w:t>
      </w:r>
    </w:p>
    <w:p w14:paraId="5A939F1B" w14:textId="1C3ACB16" w:rsidR="00DB082E" w:rsidRDefault="001C29DC" w:rsidP="00277541">
      <w:r>
        <w:t>From the graph above it can be verified that</w:t>
      </w:r>
      <w:r w:rsidR="000D2199">
        <w:t xml:space="preserve"> the variables like “</w:t>
      </w:r>
      <w:proofErr w:type="spellStart"/>
      <w:r w:rsidR="000D2199">
        <w:t>Rlgn_Prctces</w:t>
      </w:r>
      <w:proofErr w:type="spellEnd"/>
      <w:r w:rsidR="000D2199">
        <w:t>” and “</w:t>
      </w:r>
      <w:proofErr w:type="spellStart"/>
      <w:r w:rsidR="000D2199">
        <w:t>Study_Purposes</w:t>
      </w:r>
      <w:proofErr w:type="spellEnd"/>
      <w:r w:rsidR="000D2199">
        <w:t xml:space="preserve">” have the highest count of missing data. Thus, they will be excluded </w:t>
      </w:r>
      <w:r w:rsidR="00FE0E26">
        <w:t>from</w:t>
      </w:r>
      <w:r w:rsidR="000D2199">
        <w:t xml:space="preserve"> the analysis.</w:t>
      </w:r>
    </w:p>
    <w:p w14:paraId="61CDE9EA" w14:textId="33F4ADF7" w:rsidR="002C6ADD" w:rsidRDefault="00DB082E" w:rsidP="002C6ADD">
      <w:pPr>
        <w:ind w:firstLine="720"/>
      </w:pPr>
      <w:r>
        <w:t xml:space="preserve">The second </w:t>
      </w:r>
      <w:r w:rsidR="002C6ADD">
        <w:t xml:space="preserve">step </w:t>
      </w:r>
      <w:r>
        <w:t>of the analysis is to sort the variables</w:t>
      </w:r>
      <w:r w:rsidR="009A5A48">
        <w:t xml:space="preserve"> as our dataset consists of categorical values. </w:t>
      </w:r>
      <w:r w:rsidR="002C6ADD">
        <w:t xml:space="preserve">The method of Cohen’s D was to do so. The code and result </w:t>
      </w:r>
      <w:r w:rsidR="00892D19">
        <w:t>are</w:t>
      </w:r>
      <w:r w:rsidR="002C6ADD">
        <w:t xml:space="preserve"> provided below.</w:t>
      </w:r>
    </w:p>
    <w:p w14:paraId="42D30FB5" w14:textId="321055F5" w:rsidR="002C6ADD" w:rsidRDefault="008B7D23" w:rsidP="002C6ADD">
      <w:pPr>
        <w:ind w:firstLine="720"/>
      </w:pPr>
      <w:r>
        <w:rPr>
          <w:noProof/>
        </w:rPr>
        <mc:AlternateContent>
          <mc:Choice Requires="wps">
            <w:drawing>
              <wp:anchor distT="0" distB="0" distL="114300" distR="114300" simplePos="0" relativeHeight="251652096" behindDoc="0" locked="0" layoutInCell="1" allowOverlap="1" wp14:anchorId="74F92B2D" wp14:editId="332901E7">
                <wp:simplePos x="0" y="0"/>
                <wp:positionH relativeFrom="column">
                  <wp:posOffset>-142875</wp:posOffset>
                </wp:positionH>
                <wp:positionV relativeFrom="paragraph">
                  <wp:posOffset>63500</wp:posOffset>
                </wp:positionV>
                <wp:extent cx="6438900" cy="2305050"/>
                <wp:effectExtent l="0" t="0" r="0" b="0"/>
                <wp:wrapNone/>
                <wp:docPr id="8" name="Text Box 8"/>
                <wp:cNvGraphicFramePr/>
                <a:graphic xmlns:a="http://schemas.openxmlformats.org/drawingml/2006/main">
                  <a:graphicData uri="http://schemas.microsoft.com/office/word/2010/wordprocessingShape">
                    <wps:wsp>
                      <wps:cNvSpPr txBox="1"/>
                      <wps:spPr>
                        <a:xfrm>
                          <a:off x="0" y="0"/>
                          <a:ext cx="6438900" cy="2305050"/>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w="6350">
                          <a:noFill/>
                        </a:ln>
                      </wps:spPr>
                      <wps:txbx>
                        <w:txbxContent>
                          <w:p w14:paraId="03E8FB1E" w14:textId="77777777" w:rsidR="00C52724" w:rsidRDefault="00C5272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F92B2D" id="Text Box 8" o:spid="_x0000_s1031" type="#_x0000_t202" style="position:absolute;left:0;text-align:left;margin-left:-11.25pt;margin-top:5pt;width:507pt;height:181.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" stroked="f" strokeweight=".5pt">
                <v:fill r:id="rId19" o:title="" recolor="t" rotate="t" type="frame"/>
                <v:textbox>
                  <w:txbxContent>
                    <w:p w14:paraId="03E8FB1E" w14:textId="77777777" w:rsidR="00C52724" w:rsidRDefault="00C52724"/>
                  </w:txbxContent>
                </v:textbox>
              </v:shape>
            </w:pict>
          </mc:Fallback>
        </mc:AlternateContent>
      </w:r>
    </w:p>
    <w:p w14:paraId="7283CD81" w14:textId="02F0379F" w:rsidR="000D2199" w:rsidRDefault="000D2199" w:rsidP="00277541"/>
    <w:p w14:paraId="54928D67" w14:textId="15477C91" w:rsidR="00FE15B9" w:rsidRDefault="00FE15B9" w:rsidP="00277541"/>
    <w:p w14:paraId="7282907A" w14:textId="15ED954E" w:rsidR="00FE15B9" w:rsidRDefault="00FE15B9" w:rsidP="00277541"/>
    <w:p w14:paraId="568583E9" w14:textId="5B2272C9" w:rsidR="00FE15B9" w:rsidRDefault="00FE15B9" w:rsidP="00277541"/>
    <w:p w14:paraId="539A6D7F" w14:textId="6FEB511A" w:rsidR="00FE15B9" w:rsidRDefault="00FE15B9" w:rsidP="00277541"/>
    <w:p w14:paraId="2E3B5415" w14:textId="2ACE5BB5" w:rsidR="00FE15B9" w:rsidRDefault="00FE15B9" w:rsidP="00277541"/>
    <w:p w14:paraId="77B79CC9" w14:textId="4194F375" w:rsidR="004F3114" w:rsidRDefault="004F3114" w:rsidP="00277541"/>
    <w:p w14:paraId="4DCB2186" w14:textId="49A109A4" w:rsidR="002C6ADD" w:rsidRDefault="00242BDF" w:rsidP="00277541">
      <w:r>
        <w:rPr>
          <w:noProof/>
        </w:rPr>
        <w:lastRenderedPageBreak/>
        <mc:AlternateContent>
          <mc:Choice Requires="wps">
            <w:drawing>
              <wp:anchor distT="0" distB="0" distL="114300" distR="114300" simplePos="0" relativeHeight="251653120" behindDoc="0" locked="0" layoutInCell="1" allowOverlap="1" wp14:anchorId="332F4535" wp14:editId="473AD176">
                <wp:simplePos x="0" y="0"/>
                <wp:positionH relativeFrom="column">
                  <wp:posOffset>647700</wp:posOffset>
                </wp:positionH>
                <wp:positionV relativeFrom="paragraph">
                  <wp:posOffset>-597535</wp:posOffset>
                </wp:positionV>
                <wp:extent cx="4324350" cy="2286000"/>
                <wp:effectExtent l="0" t="0" r="0" b="0"/>
                <wp:wrapNone/>
                <wp:docPr id="9" name="Text Box 9"/>
                <wp:cNvGraphicFramePr/>
                <a:graphic xmlns:a="http://schemas.openxmlformats.org/drawingml/2006/main">
                  <a:graphicData uri="http://schemas.microsoft.com/office/word/2010/wordprocessingShape">
                    <wps:wsp>
                      <wps:cNvSpPr txBox="1"/>
                      <wps:spPr>
                        <a:xfrm>
                          <a:off x="0" y="0"/>
                          <a:ext cx="4324350" cy="2286000"/>
                        </a:xfrm>
                        <a:prstGeom prst="rect">
                          <a:avLst/>
                        </a:prstGeom>
                        <a:blipFill dpi="0" rotWithShape="1">
                          <a:blip r:embed="rId20">
                            <a:extLst>
                              <a:ext uri="{28A0092B-C50C-407E-A947-70E740481C1C}">
                                <a14:useLocalDpi xmlns:a14="http://schemas.microsoft.com/office/drawing/2010/main" val="0"/>
                              </a:ext>
                            </a:extLst>
                          </a:blip>
                          <a:srcRect/>
                          <a:stretch>
                            <a:fillRect/>
                          </a:stretch>
                        </a:blipFill>
                        <a:ln w="6350">
                          <a:noFill/>
                        </a:ln>
                      </wps:spPr>
                      <wps:txbx>
                        <w:txbxContent>
                          <w:p w14:paraId="15CC586B" w14:textId="77777777" w:rsidR="00C52724" w:rsidRDefault="00C5272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2F4535" id="Text Box 9" o:spid="_x0000_s1032" type="#_x0000_t202" style="position:absolute;margin-left:51pt;margin-top:-47.05pt;width:340.5pt;height:180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" stroked="f" strokeweight=".5pt">
                <v:fill r:id="rId21" o:title="" recolor="t" rotate="t" type="frame"/>
                <v:textbox>
                  <w:txbxContent>
                    <w:p w14:paraId="15CC586B" w14:textId="77777777" w:rsidR="00C52724" w:rsidRDefault="00C52724"/>
                  </w:txbxContent>
                </v:textbox>
              </v:shape>
            </w:pict>
          </mc:Fallback>
        </mc:AlternateContent>
      </w:r>
    </w:p>
    <w:p w14:paraId="6B7C3978" w14:textId="77777777" w:rsidR="00095052" w:rsidRDefault="00095052" w:rsidP="00277541"/>
    <w:p w14:paraId="04F756F9" w14:textId="41FBBF15" w:rsidR="002C6ADD" w:rsidRDefault="002C6ADD" w:rsidP="00277541"/>
    <w:p w14:paraId="71DE4EAF" w14:textId="787D8968" w:rsidR="00242BDF" w:rsidRDefault="00242BDF" w:rsidP="00277541"/>
    <w:p w14:paraId="030D421D" w14:textId="2EADF23B" w:rsidR="00242BDF" w:rsidRDefault="00242BDF" w:rsidP="00277541"/>
    <w:p w14:paraId="156129C6" w14:textId="7AB958D7" w:rsidR="002C6ADD" w:rsidRDefault="002C6ADD" w:rsidP="002C6ADD">
      <w:pPr>
        <w:tabs>
          <w:tab w:val="left" w:pos="2715"/>
        </w:tabs>
        <w:jc w:val="center"/>
        <w:rPr>
          <w:b/>
          <w:bCs/>
          <w:i/>
          <w:iCs/>
        </w:rPr>
      </w:pPr>
      <w:r>
        <w:rPr>
          <w:b/>
          <w:bCs/>
          <w:i/>
          <w:iCs/>
        </w:rPr>
        <w:t xml:space="preserve">Fig 5: </w:t>
      </w:r>
      <w:r w:rsidR="00976F77">
        <w:rPr>
          <w:b/>
          <w:bCs/>
          <w:i/>
          <w:iCs/>
        </w:rPr>
        <w:t xml:space="preserve"> </w:t>
      </w:r>
      <w:r w:rsidR="004F485C">
        <w:rPr>
          <w:b/>
          <w:bCs/>
          <w:i/>
          <w:iCs/>
        </w:rPr>
        <w:t>S</w:t>
      </w:r>
      <w:r w:rsidR="0099627A">
        <w:rPr>
          <w:b/>
          <w:bCs/>
          <w:i/>
          <w:iCs/>
        </w:rPr>
        <w:t xml:space="preserve">ummary of standard mean difference with Cohen’s D </w:t>
      </w:r>
      <w:r>
        <w:rPr>
          <w:b/>
          <w:bCs/>
          <w:i/>
          <w:iCs/>
        </w:rPr>
        <w:t>by personality type</w:t>
      </w:r>
    </w:p>
    <w:p w14:paraId="44132504" w14:textId="57C6A630" w:rsidR="00273C44" w:rsidRDefault="00400ACC" w:rsidP="006740C4">
      <w:pPr>
        <w:tabs>
          <w:tab w:val="left" w:pos="2715"/>
        </w:tabs>
      </w:pPr>
      <w:r>
        <w:t xml:space="preserve">Cohen’s D </w:t>
      </w:r>
      <w:r w:rsidR="00FE0E26">
        <w:t>helps measure</w:t>
      </w:r>
      <w:r w:rsidR="00976F77">
        <w:t xml:space="preserve"> </w:t>
      </w:r>
      <w:r w:rsidR="00FE0E26">
        <w:t>the size of the effect</w:t>
      </w:r>
      <w:r w:rsidR="00976F77">
        <w:t xml:space="preserve"> of variables and </w:t>
      </w:r>
      <w:r w:rsidR="009F3486">
        <w:t xml:space="preserve">accompanies additional tests like </w:t>
      </w:r>
      <w:r w:rsidR="00C708BC">
        <w:t>t-test and ANOVA. A value of 0.2 is considered a small effect size i</w:t>
      </w:r>
      <w:r w:rsidR="00FE0E26">
        <w:t>n</w:t>
      </w:r>
      <w:r w:rsidR="00C708BC">
        <w:t xml:space="preserve"> Cohen’s D and from our result above the variable “smoking” has </w:t>
      </w:r>
      <w:r w:rsidR="00FE0E26">
        <w:t xml:space="preserve">a </w:t>
      </w:r>
      <w:r w:rsidR="00C708BC">
        <w:t xml:space="preserve">standard mean difference of 0.2 in personality type. </w:t>
      </w:r>
    </w:p>
    <w:p w14:paraId="28E51228" w14:textId="58176F0C" w:rsidR="006740C4" w:rsidRDefault="009F2436" w:rsidP="00B97B93">
      <w:pPr>
        <w:ind w:firstLine="360"/>
      </w:pPr>
      <w:r>
        <w:t xml:space="preserve">The third step of our analysis is </w:t>
      </w:r>
      <w:r w:rsidR="00722A8B">
        <w:t xml:space="preserve">variable selection. To do so, AIC with </w:t>
      </w:r>
      <w:r w:rsidR="00FE0E26">
        <w:t xml:space="preserve">a </w:t>
      </w:r>
      <w:r w:rsidR="00722A8B">
        <w:t>backward algorithm was used to select variable</w:t>
      </w:r>
      <w:r w:rsidR="00FE0E26">
        <w:t>s</w:t>
      </w:r>
      <w:r w:rsidR="00722A8B">
        <w:t xml:space="preserve"> and reduce </w:t>
      </w:r>
      <w:r w:rsidR="00FE0E26">
        <w:t xml:space="preserve">the </w:t>
      </w:r>
      <w:r w:rsidR="00722A8B">
        <w:t>error rate</w:t>
      </w:r>
      <w:r w:rsidR="00B97B93">
        <w:t>. AIC is a</w:t>
      </w:r>
      <w:r w:rsidR="002B279A">
        <w:t xml:space="preserve">n estimator of prediction error. The lower the </w:t>
      </w:r>
      <w:r w:rsidR="005D6BE4">
        <w:t xml:space="preserve">AIC </w:t>
      </w:r>
      <w:r w:rsidR="002B279A">
        <w:t xml:space="preserve">model is, the better it is for our analysis. </w:t>
      </w:r>
      <w:r w:rsidR="00DE56E6">
        <w:t xml:space="preserve">First variable selection was done with variables like </w:t>
      </w:r>
      <w:r w:rsidR="00BF0C21">
        <w:t>“ID” and “</w:t>
      </w:r>
      <w:proofErr w:type="spellStart"/>
      <w:r w:rsidR="00BF0C21">
        <w:t>CallFrnds</w:t>
      </w:r>
      <w:proofErr w:type="spellEnd"/>
      <w:r w:rsidR="00BF0C21">
        <w:t>” since th</w:t>
      </w:r>
      <w:r w:rsidR="00BC2013">
        <w:t>e “</w:t>
      </w:r>
      <w:proofErr w:type="spellStart"/>
      <w:r w:rsidR="00BC2013">
        <w:t>CallFrnds</w:t>
      </w:r>
      <w:proofErr w:type="spellEnd"/>
      <w:r w:rsidR="00BC2013">
        <w:t xml:space="preserve">” retained </w:t>
      </w:r>
      <w:r w:rsidR="00FE0E26">
        <w:t xml:space="preserve">the </w:t>
      </w:r>
      <w:r w:rsidR="00BC2013">
        <w:t>highest correlation of 0.73 to the variable “</w:t>
      </w:r>
      <w:proofErr w:type="spellStart"/>
      <w:r w:rsidR="00BC2013">
        <w:t>CallFamMem</w:t>
      </w:r>
      <w:proofErr w:type="spellEnd"/>
      <w:r w:rsidR="00BC2013">
        <w:t>”</w:t>
      </w:r>
      <w:r w:rsidR="00552139">
        <w:t xml:space="preserve">. This secures </w:t>
      </w:r>
      <w:r w:rsidR="00FE0E26">
        <w:t xml:space="preserve">the </w:t>
      </w:r>
      <w:r w:rsidR="00552139">
        <w:t>independenc</w:t>
      </w:r>
      <w:r w:rsidR="00FE0E26">
        <w:t>e</w:t>
      </w:r>
      <w:r w:rsidR="00552139">
        <w:t xml:space="preserve"> of variables. </w:t>
      </w:r>
      <w:r w:rsidR="00BA2815">
        <w:t>Additionally, “Smoking”, “AGE”, “</w:t>
      </w:r>
      <w:proofErr w:type="spellStart"/>
      <w:r w:rsidR="00BA2815">
        <w:t>Study_Purposes</w:t>
      </w:r>
      <w:proofErr w:type="spellEnd"/>
      <w:r w:rsidR="00BA2815">
        <w:t xml:space="preserve">” were selected with </w:t>
      </w:r>
      <w:r w:rsidR="00FE0E26">
        <w:t xml:space="preserve">a </w:t>
      </w:r>
      <w:r w:rsidR="00BA2815">
        <w:t>reduced AIC of 503 from the original value of 521.69</w:t>
      </w:r>
      <w:r w:rsidR="006B5F18">
        <w:t xml:space="preserve">. Like mentioned earlier, the lower the better. Here’s a look at the procedure and result. </w:t>
      </w:r>
    </w:p>
    <w:p w14:paraId="17E85195" w14:textId="6C1A1AFB" w:rsidR="00DE56E6" w:rsidRDefault="000276BE" w:rsidP="00B97B93">
      <w:pPr>
        <w:ind w:firstLine="360"/>
      </w:pPr>
      <w:r>
        <w:rPr>
          <w:noProof/>
        </w:rPr>
        <mc:AlternateContent>
          <mc:Choice Requires="wps">
            <w:drawing>
              <wp:anchor distT="0" distB="0" distL="114300" distR="114300" simplePos="0" relativeHeight="251654144" behindDoc="0" locked="0" layoutInCell="1" allowOverlap="1" wp14:anchorId="531C2366" wp14:editId="36826DD7">
                <wp:simplePos x="0" y="0"/>
                <wp:positionH relativeFrom="column">
                  <wp:posOffset>-428625</wp:posOffset>
                </wp:positionH>
                <wp:positionV relativeFrom="paragraph">
                  <wp:posOffset>50165</wp:posOffset>
                </wp:positionV>
                <wp:extent cx="7105650" cy="148590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7105650" cy="1485900"/>
                        </a:xfrm>
                        <a:prstGeom prst="rect">
                          <a:avLst/>
                        </a:prstGeom>
                        <a:blipFill dpi="0" rotWithShape="1">
                          <a:blip r:embed="rId22">
                            <a:extLst>
                              <a:ext uri="{28A0092B-C50C-407E-A947-70E740481C1C}">
                                <a14:useLocalDpi xmlns:a14="http://schemas.microsoft.com/office/drawing/2010/main" val="0"/>
                              </a:ext>
                            </a:extLst>
                          </a:blip>
                          <a:srcRect/>
                          <a:stretch>
                            <a:fillRect/>
                          </a:stretch>
                        </a:blipFill>
                        <a:ln w="6350">
                          <a:noFill/>
                        </a:ln>
                      </wps:spPr>
                      <wps:txbx>
                        <w:txbxContent>
                          <w:p w14:paraId="7B404C56" w14:textId="77777777" w:rsidR="00C52724" w:rsidRDefault="00C5272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1C2366" id="Text Box 10" o:spid="_x0000_s1033" type="#_x0000_t202" style="position:absolute;left:0;text-align:left;margin-left:-33.75pt;margin-top:3.95pt;width:559.5pt;height:117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" stroked="f" strokeweight=".5pt">
                <v:fill r:id="rId23" o:title="" recolor="t" rotate="t" type="frame"/>
                <v:textbox>
                  <w:txbxContent>
                    <w:p w14:paraId="7B404C56" w14:textId="77777777" w:rsidR="00C52724" w:rsidRDefault="00C52724"/>
                  </w:txbxContent>
                </v:textbox>
              </v:shape>
            </w:pict>
          </mc:Fallback>
        </mc:AlternateContent>
      </w:r>
    </w:p>
    <w:p w14:paraId="63472287" w14:textId="38A3E46A" w:rsidR="00DE56E6" w:rsidRDefault="00DE56E6" w:rsidP="00B97B93">
      <w:pPr>
        <w:ind w:firstLine="360"/>
      </w:pPr>
    </w:p>
    <w:p w14:paraId="027E8722" w14:textId="5B36F9EE" w:rsidR="00FE3D95" w:rsidRDefault="00FE3D95" w:rsidP="00B97B93">
      <w:pPr>
        <w:ind w:firstLine="360"/>
      </w:pPr>
    </w:p>
    <w:p w14:paraId="38D02FB7" w14:textId="21413748" w:rsidR="00DE56E6" w:rsidRDefault="00DE56E6" w:rsidP="00B97B93">
      <w:pPr>
        <w:ind w:firstLine="360"/>
      </w:pPr>
    </w:p>
    <w:p w14:paraId="52C4EAC5" w14:textId="261EB954" w:rsidR="00DE56E6" w:rsidRDefault="00DE56E6" w:rsidP="00B97B93">
      <w:pPr>
        <w:ind w:firstLine="360"/>
      </w:pPr>
    </w:p>
    <w:p w14:paraId="3879D320" w14:textId="315881F2" w:rsidR="00DE56E6" w:rsidRPr="006740C4" w:rsidRDefault="00DE56E6" w:rsidP="00B97B93">
      <w:pPr>
        <w:ind w:firstLine="360"/>
      </w:pPr>
    </w:p>
    <w:p w14:paraId="7337B4A8" w14:textId="72DB616A" w:rsidR="004F3114" w:rsidRDefault="004F3114" w:rsidP="00277541"/>
    <w:p w14:paraId="1450FCCE" w14:textId="671F17A5" w:rsidR="000276BE" w:rsidRDefault="000276BE" w:rsidP="00277541">
      <w:r>
        <w:rPr>
          <w:noProof/>
        </w:rPr>
        <mc:AlternateContent>
          <mc:Choice Requires="wps">
            <w:drawing>
              <wp:anchor distT="0" distB="0" distL="114300" distR="114300" simplePos="0" relativeHeight="251655168" behindDoc="0" locked="0" layoutInCell="1" allowOverlap="1" wp14:anchorId="4C729C7E" wp14:editId="44BCA001">
                <wp:simplePos x="0" y="0"/>
                <wp:positionH relativeFrom="column">
                  <wp:posOffset>628650</wp:posOffset>
                </wp:positionH>
                <wp:positionV relativeFrom="paragraph">
                  <wp:posOffset>-457835</wp:posOffset>
                </wp:positionV>
                <wp:extent cx="4381500" cy="2181225"/>
                <wp:effectExtent l="0" t="0" r="0" b="9525"/>
                <wp:wrapNone/>
                <wp:docPr id="11" name="Text Box 11"/>
                <wp:cNvGraphicFramePr/>
                <a:graphic xmlns:a="http://schemas.openxmlformats.org/drawingml/2006/main">
                  <a:graphicData uri="http://schemas.microsoft.com/office/word/2010/wordprocessingShape">
                    <wps:wsp>
                      <wps:cNvSpPr txBox="1"/>
                      <wps:spPr>
                        <a:xfrm>
                          <a:off x="0" y="0"/>
                          <a:ext cx="4381500" cy="2181225"/>
                        </a:xfrm>
                        <a:prstGeom prst="rect">
                          <a:avLst/>
                        </a:prstGeom>
                        <a:blipFill dpi="0" rotWithShape="1">
                          <a:blip r:embed="rId24">
                            <a:extLst>
                              <a:ext uri="{28A0092B-C50C-407E-A947-70E740481C1C}">
                                <a14:useLocalDpi xmlns:a14="http://schemas.microsoft.com/office/drawing/2010/main" val="0"/>
                              </a:ext>
                            </a:extLst>
                          </a:blip>
                          <a:srcRect/>
                          <a:stretch>
                            <a:fillRect/>
                          </a:stretch>
                        </a:blipFill>
                        <a:ln w="6350">
                          <a:noFill/>
                        </a:ln>
                      </wps:spPr>
                      <wps:txbx>
                        <w:txbxContent>
                          <w:p w14:paraId="2EA805AD" w14:textId="77777777" w:rsidR="00C52724" w:rsidRDefault="00C5272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729C7E" id="Text Box 11" o:spid="_x0000_s1034" type="#_x0000_t202" style="position:absolute;margin-left:49.5pt;margin-top:-36.05pt;width:345pt;height:171.7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" stroked="f" strokeweight=".5pt">
                <v:fill r:id="rId25" o:title="" recolor="t" rotate="t" type="frame"/>
                <v:textbox>
                  <w:txbxContent>
                    <w:p w14:paraId="2EA805AD" w14:textId="77777777" w:rsidR="00C52724" w:rsidRDefault="00C52724"/>
                  </w:txbxContent>
                </v:textbox>
              </v:shape>
            </w:pict>
          </mc:Fallback>
        </mc:AlternateContent>
      </w:r>
    </w:p>
    <w:p w14:paraId="346B6707" w14:textId="175C421A" w:rsidR="000276BE" w:rsidRDefault="000276BE" w:rsidP="00277541"/>
    <w:p w14:paraId="49609FA9" w14:textId="1AD9E36C" w:rsidR="000276BE" w:rsidRDefault="000276BE" w:rsidP="00277541"/>
    <w:p w14:paraId="33F67596" w14:textId="1109BCAF" w:rsidR="000276BE" w:rsidRDefault="000276BE" w:rsidP="00277541"/>
    <w:p w14:paraId="3D983A19" w14:textId="13F9B796" w:rsidR="000276BE" w:rsidRDefault="000276BE" w:rsidP="00277541"/>
    <w:p w14:paraId="06822D2A" w14:textId="160C0856" w:rsidR="000276BE" w:rsidRPr="000276BE" w:rsidRDefault="000276BE" w:rsidP="000276BE">
      <w:pPr>
        <w:jc w:val="center"/>
        <w:rPr>
          <w:b/>
          <w:bCs/>
          <w:i/>
          <w:iCs/>
        </w:rPr>
      </w:pPr>
      <w:r w:rsidRPr="000276BE">
        <w:rPr>
          <w:b/>
          <w:bCs/>
          <w:i/>
          <w:iCs/>
        </w:rPr>
        <w:t xml:space="preserve">Fig 6: AIC with </w:t>
      </w:r>
      <w:r w:rsidR="00FE0E26">
        <w:rPr>
          <w:b/>
          <w:bCs/>
          <w:i/>
          <w:iCs/>
        </w:rPr>
        <w:t xml:space="preserve">a </w:t>
      </w:r>
      <w:r w:rsidRPr="000276BE">
        <w:rPr>
          <w:b/>
          <w:bCs/>
          <w:i/>
          <w:iCs/>
        </w:rPr>
        <w:t>backward algorithm</w:t>
      </w:r>
    </w:p>
    <w:p w14:paraId="748DDDA8" w14:textId="05D3A811" w:rsidR="007F36EB" w:rsidRDefault="009B4093" w:rsidP="00277541">
      <w:r>
        <w:t xml:space="preserve">The final model </w:t>
      </w:r>
      <w:r w:rsidR="009D4631">
        <w:t xml:space="preserve">above suggests that </w:t>
      </w:r>
      <w:r w:rsidR="00FE0E26">
        <w:t xml:space="preserve">a </w:t>
      </w:r>
      <w:r w:rsidR="009D4631">
        <w:t xml:space="preserve">one-point increment in age will give us </w:t>
      </w:r>
      <w:r w:rsidR="00FE0E26">
        <w:t xml:space="preserve">a </w:t>
      </w:r>
      <w:r w:rsidR="009D4631">
        <w:t>0.88 odd ratio</w:t>
      </w:r>
      <w:r w:rsidR="00827E33">
        <w:t xml:space="preserve"> (OR) </w:t>
      </w:r>
      <w:r w:rsidR="009D4631">
        <w:t>increase in both personality types. Smoking is the strongest factor with an odd</w:t>
      </w:r>
      <w:r w:rsidR="00FE0E26">
        <w:t>s</w:t>
      </w:r>
      <w:r w:rsidR="009D4631">
        <w:t xml:space="preserve"> ratio of 1.78.</w:t>
      </w:r>
      <w:r w:rsidR="00CA6AF3">
        <w:t xml:space="preserve"> </w:t>
      </w:r>
      <w:r w:rsidR="00F07BDE">
        <w:t>Each</w:t>
      </w:r>
      <w:r w:rsidR="000467C9">
        <w:t xml:space="preserve"> result</w:t>
      </w:r>
      <w:r w:rsidR="00CA6AF3">
        <w:t xml:space="preserve"> was accompanied by </w:t>
      </w:r>
      <w:r w:rsidR="00FE0E26">
        <w:t>a</w:t>
      </w:r>
      <w:r w:rsidR="00CA6AF3">
        <w:t xml:space="preserve"> p-value of 0.05 significance.</w:t>
      </w:r>
    </w:p>
    <w:p w14:paraId="400ED9E5" w14:textId="23E35836" w:rsidR="002664A1" w:rsidRDefault="007F36EB" w:rsidP="0039051F">
      <w:pPr>
        <w:ind w:firstLine="720"/>
      </w:pPr>
      <w:r>
        <w:t>Fu</w:t>
      </w:r>
      <w:r w:rsidR="00FE0E26">
        <w:t>r</w:t>
      </w:r>
      <w:r>
        <w:t>thermore, multinomial regression was used on the variable “</w:t>
      </w:r>
      <w:proofErr w:type="spellStart"/>
      <w:r>
        <w:t>ExcessveSmrtPhn_Use</w:t>
      </w:r>
      <w:proofErr w:type="spellEnd"/>
      <w:r>
        <w:t>” as it has four levels of response denoting the general admittance of excessive smartphone usage by the participants.</w:t>
      </w:r>
      <w:r w:rsidR="002664A1">
        <w:t xml:space="preserve"> Here’s the index of the scale used </w:t>
      </w:r>
      <w:r w:rsidR="0001489D">
        <w:t>for</w:t>
      </w:r>
      <w:r w:rsidR="002664A1">
        <w:t xml:space="preserve"> four levels of </w:t>
      </w:r>
      <w:r w:rsidR="00964350">
        <w:t>response.</w:t>
      </w:r>
    </w:p>
    <w:p w14:paraId="513EB38F" w14:textId="56D4D01F" w:rsidR="002664A1" w:rsidRPr="002664A1" w:rsidRDefault="002664A1" w:rsidP="00DA6C69">
      <w:r>
        <w:t>1 = strongly disagree</w:t>
      </w:r>
      <w:r w:rsidR="00DA6C69">
        <w:t xml:space="preserve">, </w:t>
      </w:r>
      <w:r w:rsidRPr="002664A1">
        <w:t xml:space="preserve">2 = </w:t>
      </w:r>
      <w:r>
        <w:t>s</w:t>
      </w:r>
      <w:r w:rsidRPr="002664A1">
        <w:t>omewhat disagree</w:t>
      </w:r>
      <w:r w:rsidR="00DA6C69">
        <w:t xml:space="preserve">, </w:t>
      </w:r>
      <w:r w:rsidRPr="002664A1">
        <w:t xml:space="preserve">3 = </w:t>
      </w:r>
      <w:r>
        <w:t>s</w:t>
      </w:r>
      <w:r w:rsidRPr="002664A1">
        <w:t>omewhat agree</w:t>
      </w:r>
      <w:r w:rsidR="00DA6C69">
        <w:t xml:space="preserve">, </w:t>
      </w:r>
      <w:r w:rsidRPr="002664A1">
        <w:t>4 = strongly agree</w:t>
      </w:r>
      <w:r w:rsidR="008C5246">
        <w:t>,</w:t>
      </w:r>
    </w:p>
    <w:p w14:paraId="4330E482" w14:textId="1A12BBDC" w:rsidR="007F36EB" w:rsidRDefault="007F36EB" w:rsidP="008C5246">
      <w:r>
        <w:t>For this regression variables, “ID</w:t>
      </w:r>
      <w:r w:rsidR="008C5246">
        <w:t>”, “</w:t>
      </w:r>
      <w:proofErr w:type="spellStart"/>
      <w:r>
        <w:t>Study_Purposes</w:t>
      </w:r>
      <w:proofErr w:type="spellEnd"/>
      <w:r>
        <w:t>”, and “</w:t>
      </w:r>
      <w:proofErr w:type="spellStart"/>
      <w:r>
        <w:t>Rlgn_Prctces</w:t>
      </w:r>
      <w:proofErr w:type="spellEnd"/>
      <w:r>
        <w:t xml:space="preserve">”, are excluded, because of </w:t>
      </w:r>
      <w:r w:rsidR="0010262A">
        <w:t xml:space="preserve">the </w:t>
      </w:r>
      <w:r>
        <w:t xml:space="preserve">high missing value rate to avoid </w:t>
      </w:r>
      <w:r w:rsidR="0010262A">
        <w:t xml:space="preserve">the </w:t>
      </w:r>
      <w:r>
        <w:t>biased result.</w:t>
      </w:r>
      <w:r w:rsidR="000E414A">
        <w:t xml:space="preserve"> </w:t>
      </w:r>
      <w:r w:rsidR="00D16A3F">
        <w:t>R</w:t>
      </w:r>
      <w:r w:rsidR="000E414A">
        <w:t xml:space="preserve">esponse level 2 will be used as </w:t>
      </w:r>
      <w:r w:rsidR="00D16A3F">
        <w:t xml:space="preserve">a </w:t>
      </w:r>
      <w:r w:rsidR="000E414A">
        <w:t>reference to compare with other response level</w:t>
      </w:r>
      <w:r w:rsidR="00D16A3F">
        <w:t>s</w:t>
      </w:r>
      <w:r w:rsidR="000E414A">
        <w:t xml:space="preserve"> since 2 is a middle ground between participants who agree and disagree with their excessive smartphone usage. </w:t>
      </w:r>
      <w:r w:rsidR="00A36280">
        <w:t>The code and the result of the procedures are depicted below.</w:t>
      </w:r>
    </w:p>
    <w:p w14:paraId="5580F088" w14:textId="5BBD9B4C" w:rsidR="00A36280" w:rsidRDefault="00294118" w:rsidP="008C5246">
      <w:r>
        <w:rPr>
          <w:noProof/>
        </w:rPr>
        <mc:AlternateContent>
          <mc:Choice Requires="wps">
            <w:drawing>
              <wp:anchor distT="0" distB="0" distL="114300" distR="114300" simplePos="0" relativeHeight="251657216" behindDoc="0" locked="0" layoutInCell="1" allowOverlap="1" wp14:anchorId="4F4FFF7C" wp14:editId="202313D1">
                <wp:simplePos x="0" y="0"/>
                <wp:positionH relativeFrom="column">
                  <wp:posOffset>-390525</wp:posOffset>
                </wp:positionH>
                <wp:positionV relativeFrom="paragraph">
                  <wp:posOffset>53975</wp:posOffset>
                </wp:positionV>
                <wp:extent cx="6991350" cy="1123950"/>
                <wp:effectExtent l="0" t="0" r="0" b="0"/>
                <wp:wrapNone/>
                <wp:docPr id="14" name="Text Box 14"/>
                <wp:cNvGraphicFramePr/>
                <a:graphic xmlns:a="http://schemas.openxmlformats.org/drawingml/2006/main">
                  <a:graphicData uri="http://schemas.microsoft.com/office/word/2010/wordprocessingShape">
                    <wps:wsp>
                      <wps:cNvSpPr txBox="1"/>
                      <wps:spPr>
                        <a:xfrm>
                          <a:off x="0" y="0"/>
                          <a:ext cx="6991350" cy="1123950"/>
                        </a:xfrm>
                        <a:prstGeom prst="rect">
                          <a:avLst/>
                        </a:prstGeom>
                        <a:blipFill dpi="0" rotWithShape="1">
                          <a:blip r:embed="rId26">
                            <a:extLst>
                              <a:ext uri="{28A0092B-C50C-407E-A947-70E740481C1C}">
                                <a14:useLocalDpi xmlns:a14="http://schemas.microsoft.com/office/drawing/2010/main" val="0"/>
                              </a:ext>
                            </a:extLst>
                          </a:blip>
                          <a:srcRect/>
                          <a:stretch>
                            <a:fillRect/>
                          </a:stretch>
                        </a:blipFill>
                        <a:ln w="6350">
                          <a:noFill/>
                        </a:ln>
                      </wps:spPr>
                      <wps:txbx>
                        <w:txbxContent>
                          <w:p w14:paraId="1206008C" w14:textId="77777777" w:rsidR="00C52724" w:rsidRDefault="00C5272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4FFF7C" id="Text Box 14" o:spid="_x0000_s1035" type="#_x0000_t202" style="position:absolute;margin-left:-30.75pt;margin-top:4.25pt;width:550.5pt;height:88.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" stroked="f" strokeweight=".5pt">
                <v:fill r:id="rId27" o:title="" recolor="t" rotate="t" type="frame"/>
                <v:textbox>
                  <w:txbxContent>
                    <w:p w14:paraId="1206008C" w14:textId="77777777" w:rsidR="00C52724" w:rsidRDefault="00C52724"/>
                  </w:txbxContent>
                </v:textbox>
              </v:shape>
            </w:pict>
          </mc:Fallback>
        </mc:AlternateContent>
      </w:r>
    </w:p>
    <w:p w14:paraId="13025764" w14:textId="04E63B36" w:rsidR="00663EA2" w:rsidRDefault="00663EA2" w:rsidP="00277541"/>
    <w:p w14:paraId="1EBBC43A" w14:textId="073C3101" w:rsidR="00663EA2" w:rsidRDefault="00663EA2" w:rsidP="00277541"/>
    <w:p w14:paraId="1FEDB5D9" w14:textId="16ED5583" w:rsidR="00663EA2" w:rsidRDefault="00663EA2" w:rsidP="00277541"/>
    <w:p w14:paraId="4D4DAF88" w14:textId="09F0E318" w:rsidR="00663EA2" w:rsidRDefault="00663EA2" w:rsidP="00277541"/>
    <w:p w14:paraId="04F637B7" w14:textId="6EB7CE5D" w:rsidR="00663EA2" w:rsidRDefault="006B0764" w:rsidP="00277541">
      <w:r>
        <w:rPr>
          <w:noProof/>
        </w:rPr>
        <mc:AlternateContent>
          <mc:Choice Requires="wps">
            <w:drawing>
              <wp:anchor distT="0" distB="0" distL="114300" distR="114300" simplePos="0" relativeHeight="251656192" behindDoc="0" locked="0" layoutInCell="1" allowOverlap="1" wp14:anchorId="1CD9D51E" wp14:editId="78910AD7">
                <wp:simplePos x="0" y="0"/>
                <wp:positionH relativeFrom="column">
                  <wp:posOffset>790575</wp:posOffset>
                </wp:positionH>
                <wp:positionV relativeFrom="paragraph">
                  <wp:posOffset>-533400</wp:posOffset>
                </wp:positionV>
                <wp:extent cx="4114800" cy="2943225"/>
                <wp:effectExtent l="0" t="0" r="0" b="9525"/>
                <wp:wrapNone/>
                <wp:docPr id="13" name="Text Box 13"/>
                <wp:cNvGraphicFramePr/>
                <a:graphic xmlns:a="http://schemas.openxmlformats.org/drawingml/2006/main">
                  <a:graphicData uri="http://schemas.microsoft.com/office/word/2010/wordprocessingShape">
                    <wps:wsp>
                      <wps:cNvSpPr txBox="1"/>
                      <wps:spPr>
                        <a:xfrm>
                          <a:off x="0" y="0"/>
                          <a:ext cx="4114800" cy="2943225"/>
                        </a:xfrm>
                        <a:prstGeom prst="rect">
                          <a:avLst/>
                        </a:prstGeom>
                        <a:blipFill dpi="0" rotWithShape="1">
                          <a:blip r:embed="rId28">
                            <a:extLst>
                              <a:ext uri="{28A0092B-C50C-407E-A947-70E740481C1C}">
                                <a14:useLocalDpi xmlns:a14="http://schemas.microsoft.com/office/drawing/2010/main" val="0"/>
                              </a:ext>
                            </a:extLst>
                          </a:blip>
                          <a:srcRect/>
                          <a:stretch>
                            <a:fillRect/>
                          </a:stretch>
                        </a:blipFill>
                        <a:ln w="6350">
                          <a:noFill/>
                        </a:ln>
                      </wps:spPr>
                      <wps:txbx>
                        <w:txbxContent>
                          <w:p w14:paraId="629F5514" w14:textId="77777777" w:rsidR="00C52724" w:rsidRDefault="00C5272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D9D51E" id="Text Box 13" o:spid="_x0000_s1036" type="#_x0000_t202" style="position:absolute;margin-left:62.25pt;margin-top:-42pt;width:324pt;height:231.7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" stroked="f" strokeweight=".5pt">
                <v:fill r:id="rId29" o:title="" recolor="t" rotate="t" type="frame"/>
                <v:textbox>
                  <w:txbxContent>
                    <w:p w14:paraId="629F5514" w14:textId="77777777" w:rsidR="00C52724" w:rsidRDefault="00C52724"/>
                  </w:txbxContent>
                </v:textbox>
              </v:shape>
            </w:pict>
          </mc:Fallback>
        </mc:AlternateContent>
      </w:r>
    </w:p>
    <w:p w14:paraId="20960E56" w14:textId="37B0B902" w:rsidR="00663EA2" w:rsidRDefault="00663EA2" w:rsidP="00277541"/>
    <w:p w14:paraId="11B64B4F" w14:textId="1973D76A" w:rsidR="00663EA2" w:rsidRDefault="00663EA2" w:rsidP="00277541"/>
    <w:p w14:paraId="0C1BBC73" w14:textId="1F19516F" w:rsidR="00663EA2" w:rsidRDefault="00663EA2" w:rsidP="00277541"/>
    <w:p w14:paraId="2955D802" w14:textId="77777777" w:rsidR="00663EA2" w:rsidRDefault="00663EA2" w:rsidP="00277541"/>
    <w:p w14:paraId="5AC5E7E3" w14:textId="755DDAFC" w:rsidR="00663EA2" w:rsidRDefault="00663EA2" w:rsidP="00277541"/>
    <w:p w14:paraId="2CA6E87D" w14:textId="1A31CF77" w:rsidR="00663EA2" w:rsidRDefault="00663EA2" w:rsidP="00277541"/>
    <w:p w14:paraId="5400B278" w14:textId="2EB1060E" w:rsidR="00663EA2" w:rsidRDefault="00DB24D8" w:rsidP="00DB24D8">
      <w:pPr>
        <w:tabs>
          <w:tab w:val="left" w:pos="2610"/>
        </w:tabs>
        <w:jc w:val="center"/>
        <w:rPr>
          <w:b/>
          <w:bCs/>
          <w:i/>
          <w:iCs/>
        </w:rPr>
      </w:pPr>
      <w:r>
        <w:rPr>
          <w:b/>
          <w:bCs/>
          <w:i/>
          <w:iCs/>
          <w:noProof/>
        </w:rPr>
        <mc:AlternateContent>
          <mc:Choice Requires="wps">
            <w:drawing>
              <wp:anchor distT="0" distB="0" distL="114300" distR="114300" simplePos="0" relativeHeight="251658240" behindDoc="0" locked="0" layoutInCell="1" allowOverlap="1" wp14:anchorId="7AE26EC7" wp14:editId="6F59E4B8">
                <wp:simplePos x="0" y="0"/>
                <wp:positionH relativeFrom="column">
                  <wp:posOffset>323850</wp:posOffset>
                </wp:positionH>
                <wp:positionV relativeFrom="paragraph">
                  <wp:posOffset>310515</wp:posOffset>
                </wp:positionV>
                <wp:extent cx="4772025" cy="1638300"/>
                <wp:effectExtent l="0" t="0" r="9525" b="0"/>
                <wp:wrapNone/>
                <wp:docPr id="15" name="Text Box 15"/>
                <wp:cNvGraphicFramePr/>
                <a:graphic xmlns:a="http://schemas.openxmlformats.org/drawingml/2006/main">
                  <a:graphicData uri="http://schemas.microsoft.com/office/word/2010/wordprocessingShape">
                    <wps:wsp>
                      <wps:cNvSpPr txBox="1"/>
                      <wps:spPr>
                        <a:xfrm>
                          <a:off x="0" y="0"/>
                          <a:ext cx="4772025" cy="1638300"/>
                        </a:xfrm>
                        <a:prstGeom prst="rect">
                          <a:avLst/>
                        </a:prstGeom>
                        <a:blipFill dpi="0" rotWithShape="1">
                          <a:blip r:embed="rId30">
                            <a:extLst>
                              <a:ext uri="{28A0092B-C50C-407E-A947-70E740481C1C}">
                                <a14:useLocalDpi xmlns:a14="http://schemas.microsoft.com/office/drawing/2010/main" val="0"/>
                              </a:ext>
                            </a:extLst>
                          </a:blip>
                          <a:srcRect/>
                          <a:stretch>
                            <a:fillRect/>
                          </a:stretch>
                        </a:blipFill>
                        <a:ln w="6350">
                          <a:noFill/>
                        </a:ln>
                      </wps:spPr>
                      <wps:txbx>
                        <w:txbxContent>
                          <w:p w14:paraId="51E16845" w14:textId="77777777" w:rsidR="00C52724" w:rsidRDefault="00C5272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E26EC7" id="Text Box 15" o:spid="_x0000_s1037" type="#_x0000_t202" style="position:absolute;left:0;text-align:left;margin-left:25.5pt;margin-top:24.45pt;width:375.75pt;height:129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" stroked="f" strokeweight=".5pt">
                <v:fill r:id="rId31" o:title="" recolor="t" rotate="t" type="frame"/>
                <v:textbox>
                  <w:txbxContent>
                    <w:p w14:paraId="51E16845" w14:textId="77777777" w:rsidR="00C52724" w:rsidRDefault="00C52724"/>
                  </w:txbxContent>
                </v:textbox>
              </v:shape>
            </w:pict>
          </mc:Fallback>
        </mc:AlternateContent>
      </w:r>
      <w:r w:rsidR="006B0764">
        <w:rPr>
          <w:b/>
          <w:bCs/>
          <w:i/>
          <w:iCs/>
        </w:rPr>
        <w:t>Fig 7: Multinomial regression on response level</w:t>
      </w:r>
      <w:r w:rsidR="00D16A3F">
        <w:rPr>
          <w:b/>
          <w:bCs/>
          <w:i/>
          <w:iCs/>
        </w:rPr>
        <w:t>s</w:t>
      </w:r>
      <w:r w:rsidR="006B0764">
        <w:rPr>
          <w:b/>
          <w:bCs/>
          <w:i/>
          <w:iCs/>
        </w:rPr>
        <w:t xml:space="preserve"> 1 and 3 at 0.05 significance level</w:t>
      </w:r>
    </w:p>
    <w:p w14:paraId="669804D6" w14:textId="7F25538B" w:rsidR="00DB24D8" w:rsidRDefault="00DB24D8" w:rsidP="006B0764">
      <w:pPr>
        <w:tabs>
          <w:tab w:val="left" w:pos="2610"/>
        </w:tabs>
        <w:jc w:val="center"/>
        <w:rPr>
          <w:b/>
          <w:bCs/>
          <w:i/>
          <w:iCs/>
        </w:rPr>
      </w:pPr>
    </w:p>
    <w:p w14:paraId="7146C469" w14:textId="77777777" w:rsidR="00C848FF" w:rsidRPr="006B0764" w:rsidRDefault="00C848FF" w:rsidP="006B0764">
      <w:pPr>
        <w:tabs>
          <w:tab w:val="left" w:pos="2610"/>
        </w:tabs>
        <w:jc w:val="center"/>
        <w:rPr>
          <w:b/>
          <w:bCs/>
          <w:i/>
          <w:iCs/>
        </w:rPr>
      </w:pPr>
    </w:p>
    <w:p w14:paraId="5009C9CE" w14:textId="228FBEE0" w:rsidR="00663EA2" w:rsidRDefault="00663EA2" w:rsidP="00277541"/>
    <w:p w14:paraId="54783847" w14:textId="3B9873D1" w:rsidR="00DB24D8" w:rsidRDefault="00DB24D8" w:rsidP="00DB24D8"/>
    <w:p w14:paraId="629FF696" w14:textId="77777777" w:rsidR="00DB24D8" w:rsidRDefault="00DB24D8" w:rsidP="00DB24D8"/>
    <w:p w14:paraId="311113A0" w14:textId="54640345" w:rsidR="00663EA2" w:rsidRDefault="00DB24D8" w:rsidP="004E17A7">
      <w:pPr>
        <w:jc w:val="center"/>
      </w:pPr>
      <w:r w:rsidRPr="00DB24D8">
        <w:rPr>
          <w:b/>
          <w:bCs/>
          <w:i/>
          <w:iCs/>
        </w:rPr>
        <w:t>Fig 8: Multinomial</w:t>
      </w:r>
      <w:r>
        <w:rPr>
          <w:b/>
          <w:bCs/>
          <w:i/>
          <w:iCs/>
        </w:rPr>
        <w:t xml:space="preserve"> regression on response level 4 at 0.05 significance level</w:t>
      </w:r>
    </w:p>
    <w:p w14:paraId="15122E65" w14:textId="798ED171" w:rsidR="002F72E3" w:rsidRDefault="004E17A7" w:rsidP="004E17A7">
      <w:r>
        <w:t>Presented results above are do</w:t>
      </w:r>
      <w:r w:rsidR="007D2B85">
        <w:t>ne at a significance level p &lt; 0.05. The collective summary of our multinomial regression on all three-response level</w:t>
      </w:r>
      <w:r w:rsidR="00D16A3F">
        <w:t>s</w:t>
      </w:r>
      <w:r w:rsidR="007D2B85">
        <w:t xml:space="preserve"> (i.e. 1,3.4) with </w:t>
      </w:r>
      <w:r w:rsidR="002F72E3">
        <w:t xml:space="preserve">respect to response level 2 indicates </w:t>
      </w:r>
      <w:r w:rsidR="00D16A3F">
        <w:t xml:space="preserve">the </w:t>
      </w:r>
      <w:r w:rsidR="002F72E3">
        <w:t>following insights.</w:t>
      </w:r>
    </w:p>
    <w:p w14:paraId="5BACFC2D" w14:textId="1E3A8944" w:rsidR="002F72E3" w:rsidRDefault="002F72E3" w:rsidP="00EE5463">
      <w:pPr>
        <w:pStyle w:val="ListParagraph"/>
        <w:numPr>
          <w:ilvl w:val="0"/>
          <w:numId w:val="12"/>
        </w:numPr>
      </w:pPr>
      <w:r>
        <w:t>The relative risk ratio for one-unit increase in the variable “</w:t>
      </w:r>
      <w:proofErr w:type="spellStart"/>
      <w:r w:rsidR="00131072">
        <w:t>T</w:t>
      </w:r>
      <w:r>
        <w:t>xtng</w:t>
      </w:r>
      <w:proofErr w:type="spellEnd"/>
      <w:r>
        <w:t>” is 1.35 for being in ExcessveSmrtphn_Use:1 vs ExcessveSmartPhn_Use2</w:t>
      </w:r>
      <w:r w:rsidR="00131072">
        <w:t>.</w:t>
      </w:r>
    </w:p>
    <w:p w14:paraId="1A5BA73D" w14:textId="3F10F18F" w:rsidR="00131072" w:rsidRDefault="00131072" w:rsidP="00EE5463">
      <w:pPr>
        <w:pStyle w:val="ListParagraph"/>
        <w:numPr>
          <w:ilvl w:val="0"/>
          <w:numId w:val="12"/>
        </w:numPr>
      </w:pPr>
      <w:r>
        <w:t>The relative risk ratio for one-unit increase in the variable “Entertainment” is 1.88 for being in ExcessveSmrtphn_Use:3 vs ExcessveSmartPhn_Use2.</w:t>
      </w:r>
    </w:p>
    <w:p w14:paraId="080FD444" w14:textId="5DC99E1A" w:rsidR="00131072" w:rsidRDefault="00131072" w:rsidP="00EE5463">
      <w:pPr>
        <w:pStyle w:val="ListParagraph"/>
        <w:numPr>
          <w:ilvl w:val="0"/>
          <w:numId w:val="12"/>
        </w:numPr>
      </w:pPr>
      <w:r>
        <w:t>The relative risk-ratio for one-unit increase in the variable “</w:t>
      </w:r>
      <w:proofErr w:type="spellStart"/>
      <w:r>
        <w:t>Txtn</w:t>
      </w:r>
      <w:r w:rsidR="004725D8">
        <w:t>g</w:t>
      </w:r>
      <w:proofErr w:type="spellEnd"/>
      <w:r w:rsidR="004725D8">
        <w:t xml:space="preserve">” is 2.50 for being in </w:t>
      </w:r>
      <w:r w:rsidR="004725D8">
        <w:lastRenderedPageBreak/>
        <w:t>ExcessveSmrtphn_Use:3 vs ExcessveSmartPhn_Use2.</w:t>
      </w:r>
    </w:p>
    <w:p w14:paraId="1AC32C08" w14:textId="0B3F622C" w:rsidR="00E06192" w:rsidRDefault="00F23E58" w:rsidP="00F81D55">
      <w:r>
        <w:rPr>
          <w:noProof/>
        </w:rPr>
        <mc:AlternateContent>
          <mc:Choice Requires="wps">
            <w:drawing>
              <wp:anchor distT="0" distB="0" distL="114300" distR="114300" simplePos="0" relativeHeight="251659264" behindDoc="0" locked="0" layoutInCell="1" allowOverlap="1" wp14:anchorId="3F1B0522" wp14:editId="66A8688B">
                <wp:simplePos x="0" y="0"/>
                <wp:positionH relativeFrom="column">
                  <wp:posOffset>-409575</wp:posOffset>
                </wp:positionH>
                <wp:positionV relativeFrom="paragraph">
                  <wp:posOffset>1295400</wp:posOffset>
                </wp:positionV>
                <wp:extent cx="7048500" cy="933450"/>
                <wp:effectExtent l="0" t="0" r="0" b="0"/>
                <wp:wrapNone/>
                <wp:docPr id="16" name="Text Box 16"/>
                <wp:cNvGraphicFramePr/>
                <a:graphic xmlns:a="http://schemas.openxmlformats.org/drawingml/2006/main">
                  <a:graphicData uri="http://schemas.microsoft.com/office/word/2010/wordprocessingShape">
                    <wps:wsp>
                      <wps:cNvSpPr txBox="1"/>
                      <wps:spPr>
                        <a:xfrm>
                          <a:off x="0" y="0"/>
                          <a:ext cx="7048500" cy="933450"/>
                        </a:xfrm>
                        <a:prstGeom prst="rect">
                          <a:avLst/>
                        </a:prstGeom>
                        <a:blipFill dpi="0" rotWithShape="1">
                          <a:blip r:embed="rId32">
                            <a:extLst>
                              <a:ext uri="{28A0092B-C50C-407E-A947-70E740481C1C}">
                                <a14:useLocalDpi xmlns:a14="http://schemas.microsoft.com/office/drawing/2010/main" val="0"/>
                              </a:ext>
                            </a:extLst>
                          </a:blip>
                          <a:srcRect/>
                          <a:stretch>
                            <a:fillRect/>
                          </a:stretch>
                        </a:blipFill>
                        <a:ln w="6350">
                          <a:noFill/>
                        </a:ln>
                      </wps:spPr>
                      <wps:txbx>
                        <w:txbxContent>
                          <w:p w14:paraId="3BDC8E00" w14:textId="77777777" w:rsidR="00C52724" w:rsidRDefault="00C5272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1B0522" id="Text Box 16" o:spid="_x0000_s1038" type="#_x0000_t202" style="position:absolute;margin-left:-32.25pt;margin-top:102pt;width:555pt;height:7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" stroked="f" strokeweight=".5pt">
                <v:fill r:id="rId33" o:title="" recolor="t" rotate="t" type="frame"/>
                <v:textbox>
                  <w:txbxContent>
                    <w:p w14:paraId="3BDC8E00" w14:textId="77777777" w:rsidR="00C52724" w:rsidRDefault="00C52724"/>
                  </w:txbxContent>
                </v:textbox>
              </v:shape>
            </w:pict>
          </mc:Fallback>
        </mc:AlternateContent>
      </w:r>
      <w:r w:rsidR="00E06192">
        <w:t xml:space="preserve">Lastly, </w:t>
      </w:r>
      <w:r w:rsidR="00D62F0D">
        <w:t xml:space="preserve">a generalized linear regression was conducted </w:t>
      </w:r>
      <w:r w:rsidR="00F81D55">
        <w:t>on “</w:t>
      </w:r>
      <w:proofErr w:type="spellStart"/>
      <w:r w:rsidR="00F81D55">
        <w:t>ExcessveSmrtPhn_Use</w:t>
      </w:r>
      <w:proofErr w:type="spellEnd"/>
      <w:r w:rsidR="00F81D55">
        <w:t>” in respect with other variables like “Gender”, “Smoking”, “</w:t>
      </w:r>
      <w:proofErr w:type="spellStart"/>
      <w:r w:rsidR="00F81D55">
        <w:t>CallFamMem</w:t>
      </w:r>
      <w:proofErr w:type="spellEnd"/>
      <w:r w:rsidR="00F81D55">
        <w:t>”, “Entertainment”, and “</w:t>
      </w:r>
      <w:proofErr w:type="spellStart"/>
      <w:r w:rsidR="00F81D55">
        <w:t>OthRsns</w:t>
      </w:r>
      <w:proofErr w:type="spellEnd"/>
      <w:r w:rsidR="00F81D55">
        <w:t>” at the same four</w:t>
      </w:r>
      <w:r w:rsidR="00D16A3F">
        <w:t>-</w:t>
      </w:r>
      <w:r w:rsidR="00F81D55">
        <w:t xml:space="preserve">level of response used for multinomial regression. </w:t>
      </w:r>
      <w:r w:rsidR="004A72E4">
        <w:t xml:space="preserve">Here’s a breakdown of code and </w:t>
      </w:r>
      <w:r w:rsidR="0032043A">
        <w:t>results</w:t>
      </w:r>
    </w:p>
    <w:p w14:paraId="7BBA8842" w14:textId="623F2B8B" w:rsidR="0032043A" w:rsidRDefault="0032043A" w:rsidP="00F81D55"/>
    <w:p w14:paraId="5A66B9CF" w14:textId="77777777" w:rsidR="00EE5463" w:rsidRDefault="00EE5463" w:rsidP="00131072"/>
    <w:p w14:paraId="1B06DE05" w14:textId="726459CE" w:rsidR="00131072" w:rsidRDefault="00F23E58" w:rsidP="004E17A7">
      <w:r>
        <w:rPr>
          <w:noProof/>
        </w:rPr>
        <mc:AlternateContent>
          <mc:Choice Requires="wps">
            <w:drawing>
              <wp:anchor distT="0" distB="0" distL="114300" distR="114300" simplePos="0" relativeHeight="251660288" behindDoc="0" locked="0" layoutInCell="1" allowOverlap="1" wp14:anchorId="5F92DD0D" wp14:editId="65BF8685">
                <wp:simplePos x="0" y="0"/>
                <wp:positionH relativeFrom="column">
                  <wp:posOffset>457200</wp:posOffset>
                </wp:positionH>
                <wp:positionV relativeFrom="paragraph">
                  <wp:posOffset>287655</wp:posOffset>
                </wp:positionV>
                <wp:extent cx="4229100" cy="1838325"/>
                <wp:effectExtent l="0" t="0" r="0" b="9525"/>
                <wp:wrapNone/>
                <wp:docPr id="17" name="Text Box 17"/>
                <wp:cNvGraphicFramePr/>
                <a:graphic xmlns:a="http://schemas.openxmlformats.org/drawingml/2006/main">
                  <a:graphicData uri="http://schemas.microsoft.com/office/word/2010/wordprocessingShape">
                    <wps:wsp>
                      <wps:cNvSpPr txBox="1"/>
                      <wps:spPr>
                        <a:xfrm>
                          <a:off x="0" y="0"/>
                          <a:ext cx="4229100" cy="1838325"/>
                        </a:xfrm>
                        <a:prstGeom prst="rect">
                          <a:avLst/>
                        </a:prstGeom>
                        <a:blipFill dpi="0" rotWithShape="1">
                          <a:blip r:embed="rId34">
                            <a:extLst>
                              <a:ext uri="{28A0092B-C50C-407E-A947-70E740481C1C}">
                                <a14:useLocalDpi xmlns:a14="http://schemas.microsoft.com/office/drawing/2010/main" val="0"/>
                              </a:ext>
                            </a:extLst>
                          </a:blip>
                          <a:srcRect/>
                          <a:stretch>
                            <a:fillRect/>
                          </a:stretch>
                        </a:blipFill>
                        <a:ln w="6350">
                          <a:noFill/>
                        </a:ln>
                      </wps:spPr>
                      <wps:txbx>
                        <w:txbxContent>
                          <w:p w14:paraId="5198BA99" w14:textId="77777777" w:rsidR="00C52724" w:rsidRDefault="00C5272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92DD0D" id="Text Box 17" o:spid="_x0000_s1039" type="#_x0000_t202" style="position:absolute;margin-left:36pt;margin-top:22.65pt;width:333pt;height:144.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" stroked="f" strokeweight=".5pt">
                <v:fill r:id="rId35" o:title="" recolor="t" rotate="t" type="frame"/>
                <v:textbox>
                  <w:txbxContent>
                    <w:p w14:paraId="5198BA99" w14:textId="77777777" w:rsidR="00C52724" w:rsidRDefault="00C52724"/>
                  </w:txbxContent>
                </v:textbox>
              </v:shape>
            </w:pict>
          </mc:Fallback>
        </mc:AlternateContent>
      </w:r>
    </w:p>
    <w:p w14:paraId="41CDD313" w14:textId="368E480F" w:rsidR="00663EA2" w:rsidRDefault="00663EA2" w:rsidP="00277541"/>
    <w:p w14:paraId="7EEB6EE9" w14:textId="705E72BB" w:rsidR="0032043A" w:rsidRDefault="0032043A" w:rsidP="00277541"/>
    <w:p w14:paraId="514018F8" w14:textId="230ACB5F" w:rsidR="00663EA2" w:rsidRDefault="00663EA2" w:rsidP="00277541"/>
    <w:p w14:paraId="7028B6DA" w14:textId="64FBC400" w:rsidR="00663EA2" w:rsidRDefault="00663EA2" w:rsidP="00277541"/>
    <w:p w14:paraId="299B291D" w14:textId="408513B4" w:rsidR="00663EA2" w:rsidRDefault="00663EA2" w:rsidP="00277541"/>
    <w:p w14:paraId="4C51B5E2" w14:textId="5BCB6FF8" w:rsidR="00663EA2" w:rsidRPr="00F23E58" w:rsidRDefault="002B457F" w:rsidP="00F23E58">
      <w:pPr>
        <w:jc w:val="center"/>
        <w:rPr>
          <w:b/>
          <w:bCs/>
          <w:i/>
          <w:iCs/>
        </w:rPr>
      </w:pPr>
      <w:r>
        <w:rPr>
          <w:noProof/>
        </w:rPr>
        <mc:AlternateContent>
          <mc:Choice Requires="wps">
            <w:drawing>
              <wp:anchor distT="0" distB="0" distL="114300" distR="114300" simplePos="0" relativeHeight="251661312" behindDoc="0" locked="0" layoutInCell="1" allowOverlap="1" wp14:anchorId="19F201CC" wp14:editId="2E7C458F">
                <wp:simplePos x="0" y="0"/>
                <wp:positionH relativeFrom="column">
                  <wp:posOffset>1047750</wp:posOffset>
                </wp:positionH>
                <wp:positionV relativeFrom="paragraph">
                  <wp:posOffset>265430</wp:posOffset>
                </wp:positionV>
                <wp:extent cx="3562350" cy="3733800"/>
                <wp:effectExtent l="0" t="0" r="0" b="0"/>
                <wp:wrapNone/>
                <wp:docPr id="18" name="Text Box 18"/>
                <wp:cNvGraphicFramePr/>
                <a:graphic xmlns:a="http://schemas.openxmlformats.org/drawingml/2006/main">
                  <a:graphicData uri="http://schemas.microsoft.com/office/word/2010/wordprocessingShape">
                    <wps:wsp>
                      <wps:cNvSpPr txBox="1"/>
                      <wps:spPr>
                        <a:xfrm>
                          <a:off x="0" y="0"/>
                          <a:ext cx="3562350" cy="3733800"/>
                        </a:xfrm>
                        <a:prstGeom prst="rect">
                          <a:avLst/>
                        </a:prstGeom>
                        <a:blipFill dpi="0" rotWithShape="1">
                          <a:blip r:embed="rId36">
                            <a:extLst>
                              <a:ext uri="{28A0092B-C50C-407E-A947-70E740481C1C}">
                                <a14:useLocalDpi xmlns:a14="http://schemas.microsoft.com/office/drawing/2010/main" val="0"/>
                              </a:ext>
                            </a:extLst>
                          </a:blip>
                          <a:srcRect/>
                          <a:stretch>
                            <a:fillRect/>
                          </a:stretch>
                        </a:blipFill>
                        <a:ln w="6350">
                          <a:noFill/>
                        </a:ln>
                      </wps:spPr>
                      <wps:txbx>
                        <w:txbxContent>
                          <w:p w14:paraId="31F5A5D0" w14:textId="77777777" w:rsidR="00C52724" w:rsidRDefault="00C5272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F201CC" id="Text Box 18" o:spid="_x0000_s1040" type="#_x0000_t202" style="position:absolute;left:0;text-align:left;margin-left:82.5pt;margin-top:20.9pt;width:280.5pt;height:294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" stroked="f" strokeweight=".5pt">
                <v:fill r:id="rId37" o:title="" recolor="t" rotate="t" type="frame"/>
                <v:textbox>
                  <w:txbxContent>
                    <w:p w14:paraId="31F5A5D0" w14:textId="77777777" w:rsidR="00C52724" w:rsidRDefault="00C52724"/>
                  </w:txbxContent>
                </v:textbox>
              </v:shape>
            </w:pict>
          </mc:Fallback>
        </mc:AlternateContent>
      </w:r>
      <w:r w:rsidR="00F23E58" w:rsidRPr="00F23E58">
        <w:rPr>
          <w:b/>
          <w:bCs/>
          <w:i/>
          <w:iCs/>
        </w:rPr>
        <w:t>Fig 9: Linear Regression on all variables from the activity.xlsx datasets</w:t>
      </w:r>
    </w:p>
    <w:p w14:paraId="358E568A" w14:textId="2C3A834A" w:rsidR="00663EA2" w:rsidRDefault="00663EA2" w:rsidP="00277541"/>
    <w:p w14:paraId="26EE71FD" w14:textId="0759F652" w:rsidR="00F23E58" w:rsidRDefault="00F23E58" w:rsidP="00277541"/>
    <w:p w14:paraId="6EA90D7F" w14:textId="17D22DB2" w:rsidR="00F23E58" w:rsidRDefault="00F23E58" w:rsidP="00277541"/>
    <w:p w14:paraId="4E65B496" w14:textId="35EB18C6" w:rsidR="00F23E58" w:rsidRDefault="00F23E58" w:rsidP="00277541"/>
    <w:p w14:paraId="610FDB5E" w14:textId="77B0010F" w:rsidR="00F23E58" w:rsidRDefault="00F23E58" w:rsidP="00277541"/>
    <w:p w14:paraId="36259516" w14:textId="5AD5318D" w:rsidR="00886D11" w:rsidRDefault="00886D11" w:rsidP="00277541"/>
    <w:p w14:paraId="3FDACFC8" w14:textId="77777777" w:rsidR="00886D11" w:rsidRDefault="00886D11" w:rsidP="00277541"/>
    <w:p w14:paraId="08F73C31" w14:textId="0FCCC778" w:rsidR="00663EA2" w:rsidRDefault="00663EA2" w:rsidP="00277541"/>
    <w:p w14:paraId="38FBCD34" w14:textId="7CBBF46A" w:rsidR="00663EA2" w:rsidRDefault="003B7B5D" w:rsidP="00277541">
      <w:r>
        <w:rPr>
          <w:noProof/>
        </w:rPr>
        <mc:AlternateContent>
          <mc:Choice Requires="wps">
            <w:drawing>
              <wp:anchor distT="0" distB="0" distL="114300" distR="114300" simplePos="0" relativeHeight="251666432" behindDoc="0" locked="0" layoutInCell="1" allowOverlap="1" wp14:anchorId="26F09909" wp14:editId="4F8BDF4D">
                <wp:simplePos x="0" y="0"/>
                <wp:positionH relativeFrom="column">
                  <wp:posOffset>542925</wp:posOffset>
                </wp:positionH>
                <wp:positionV relativeFrom="paragraph">
                  <wp:posOffset>826297</wp:posOffset>
                </wp:positionV>
                <wp:extent cx="4619625" cy="314325"/>
                <wp:effectExtent l="0" t="0" r="9525" b="9525"/>
                <wp:wrapNone/>
                <wp:docPr id="23" name="Text Box 23"/>
                <wp:cNvGraphicFramePr/>
                <a:graphic xmlns:a="http://schemas.openxmlformats.org/drawingml/2006/main">
                  <a:graphicData uri="http://schemas.microsoft.com/office/word/2010/wordprocessingShape">
                    <wps:wsp>
                      <wps:cNvSpPr txBox="1"/>
                      <wps:spPr>
                        <a:xfrm>
                          <a:off x="0" y="0"/>
                          <a:ext cx="4619625" cy="314325"/>
                        </a:xfrm>
                        <a:prstGeom prst="rect">
                          <a:avLst/>
                        </a:prstGeom>
                        <a:solidFill>
                          <a:schemeClr val="lt1"/>
                        </a:solidFill>
                        <a:ln w="6350">
                          <a:noFill/>
                        </a:ln>
                      </wps:spPr>
                      <wps:txbx>
                        <w:txbxContent>
                          <w:p w14:paraId="2A81D373" w14:textId="69FE1154" w:rsidR="00C52724" w:rsidRPr="00886D11" w:rsidRDefault="00C52724" w:rsidP="00886D11">
                            <w:pPr>
                              <w:jc w:val="center"/>
                              <w:rPr>
                                <w:b/>
                                <w:bCs/>
                                <w:i/>
                                <w:iCs/>
                              </w:rPr>
                            </w:pPr>
                            <w:r w:rsidRPr="00886D11">
                              <w:rPr>
                                <w:b/>
                                <w:bCs/>
                                <w:i/>
                                <w:iCs/>
                              </w:rPr>
                              <w:t>Fig 10: Linear regression on selected variables on three response lev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F09909" id="Text Box 23" o:spid="_x0000_s1041" type="#_x0000_t202" style="position:absolute;margin-left:42.75pt;margin-top:65.05pt;width:363.75pt;height:24.7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" fillcolor="white [3201]" stroked="f" strokeweight=".5pt">
                <v:textbox>
                  <w:txbxContent>
                    <w:p w14:paraId="2A81D373" w14:textId="69FE1154" w:rsidR="00C52724" w:rsidRPr="00886D11" w:rsidRDefault="00C52724" w:rsidP="00886D11">
                      <w:pPr>
                        <w:jc w:val="center"/>
                        <w:rPr>
                          <w:b/>
                          <w:bCs/>
                          <w:i/>
                          <w:iCs/>
                        </w:rPr>
                      </w:pPr>
                      <w:r w:rsidRPr="00886D11">
                        <w:rPr>
                          <w:b/>
                          <w:bCs/>
                          <w:i/>
                          <w:iCs/>
                        </w:rPr>
                        <w:t>Fig 10: Linear regression on selected variables on three response level</w:t>
                      </w:r>
                    </w:p>
                  </w:txbxContent>
                </v:textbox>
              </v:shape>
            </w:pict>
          </mc:Fallback>
        </mc:AlternateContent>
      </w:r>
    </w:p>
    <w:p w14:paraId="3D9BFD36" w14:textId="679EB528" w:rsidR="005E0B4B" w:rsidRDefault="0083054F" w:rsidP="00E43D33">
      <w:r>
        <w:lastRenderedPageBreak/>
        <w:t>The</w:t>
      </w:r>
      <w:r w:rsidR="00994733">
        <w:t xml:space="preserve"> </w:t>
      </w:r>
      <w:r>
        <w:t xml:space="preserve">depicted analysis </w:t>
      </w:r>
      <w:r w:rsidR="00994733">
        <w:t xml:space="preserve">above </w:t>
      </w:r>
      <w:r>
        <w:t>was done at a significance level of 0.05. To s</w:t>
      </w:r>
      <w:r w:rsidR="005E0B4B">
        <w:t xml:space="preserve">ummarize, here are the key insights from them. </w:t>
      </w:r>
    </w:p>
    <w:p w14:paraId="4D64224A" w14:textId="0FA73C7E" w:rsidR="00E43D33" w:rsidRDefault="005E0B4B" w:rsidP="005E0B4B">
      <w:pPr>
        <w:pStyle w:val="ListParagraph"/>
        <w:numPr>
          <w:ilvl w:val="0"/>
          <w:numId w:val="13"/>
        </w:numPr>
      </w:pPr>
      <w:r>
        <w:t>O</w:t>
      </w:r>
      <w:r w:rsidR="00E43D33">
        <w:t xml:space="preserve">ne-unit increase in the variable </w:t>
      </w:r>
      <w:r w:rsidR="00B803FE">
        <w:t>“</w:t>
      </w:r>
      <w:proofErr w:type="spellStart"/>
      <w:r w:rsidR="00B803FE">
        <w:t>OthRsns</w:t>
      </w:r>
      <w:proofErr w:type="spellEnd"/>
      <w:r w:rsidR="00B803FE">
        <w:t>”</w:t>
      </w:r>
      <w:r w:rsidR="00E43D33">
        <w:t xml:space="preserve"> is associated with the decrease in the log-odds of being in ExcessveSmrtPhn_Use:1 vs. ExcessveSmrtPhn_Use:2 in the amount of</w:t>
      </w:r>
      <w:r w:rsidR="00B803FE">
        <w:t xml:space="preserve"> -0.40</w:t>
      </w:r>
    </w:p>
    <w:p w14:paraId="1910407B" w14:textId="2566D277" w:rsidR="00663EA2" w:rsidRDefault="0083054F" w:rsidP="005E0B4B">
      <w:pPr>
        <w:pStyle w:val="ListParagraph"/>
        <w:numPr>
          <w:ilvl w:val="0"/>
          <w:numId w:val="13"/>
        </w:numPr>
      </w:pPr>
      <w:r>
        <w:t>O</w:t>
      </w:r>
      <w:r w:rsidR="00E43D33">
        <w:t xml:space="preserve">ne-unit increase in the variable </w:t>
      </w:r>
      <w:r w:rsidR="00526B07">
        <w:t>“</w:t>
      </w:r>
      <w:r w:rsidR="00E43D33">
        <w:t>Entertainment</w:t>
      </w:r>
      <w:r w:rsidR="00526B07">
        <w:t>”</w:t>
      </w:r>
      <w:r w:rsidR="00E43D33">
        <w:t xml:space="preserve"> is associated with the increase in the log-odds of being</w:t>
      </w:r>
      <w:r w:rsidR="00616D3B">
        <w:t xml:space="preserve"> </w:t>
      </w:r>
      <w:r w:rsidR="00E43D33">
        <w:t>in ExcessveSmrtPhn_Use:3 vs. ExcessveSmrtPhn_Use:2 in the amount of 0.62</w:t>
      </w:r>
    </w:p>
    <w:p w14:paraId="00C13876" w14:textId="23679393" w:rsidR="00663EA2" w:rsidRDefault="00526B07" w:rsidP="00277541">
      <w:pPr>
        <w:pStyle w:val="ListParagraph"/>
        <w:numPr>
          <w:ilvl w:val="0"/>
          <w:numId w:val="13"/>
        </w:numPr>
      </w:pPr>
      <w:r>
        <w:t>One-unit increase in the variable “Entertainment” and “</w:t>
      </w:r>
      <w:proofErr w:type="spellStart"/>
      <w:r>
        <w:t>OthRsns</w:t>
      </w:r>
      <w:proofErr w:type="spellEnd"/>
      <w:r>
        <w:t>” is associated with the increase in the log-odds of being in ExcessveSmrtPhn_Use:</w:t>
      </w:r>
      <w:r w:rsidR="00924606">
        <w:t>4</w:t>
      </w:r>
      <w:r>
        <w:t xml:space="preserve"> vs. ExcessveSmrtPhn_Use:2 in the amount of 0.72 and 0.71 respectively.</w:t>
      </w:r>
    </w:p>
    <w:p w14:paraId="084800CA" w14:textId="34A235B9" w:rsidR="00924606" w:rsidRDefault="00F15CAF" w:rsidP="00F15CAF">
      <w:r>
        <w:t>Based on the analysis and the third insight listed above,</w:t>
      </w:r>
      <w:r w:rsidR="00924606">
        <w:t xml:space="preserve"> it seems that participants who strongly </w:t>
      </w:r>
      <w:r>
        <w:t xml:space="preserve">agree </w:t>
      </w:r>
      <w:r w:rsidR="00D16A3F">
        <w:t>with</w:t>
      </w:r>
      <w:r w:rsidR="008E5D99">
        <w:t xml:space="preserve"> </w:t>
      </w:r>
      <w:r w:rsidR="00924606">
        <w:t>excessive smartphone</w:t>
      </w:r>
      <w:r>
        <w:t xml:space="preserve"> usage have contributing</w:t>
      </w:r>
      <w:r w:rsidR="008E5D99">
        <w:t xml:space="preserve"> factors such as entertainment and other reasons.</w:t>
      </w:r>
    </w:p>
    <w:p w14:paraId="1F143BDB" w14:textId="43184A8B" w:rsidR="00663EA2" w:rsidRDefault="00CE0005" w:rsidP="00277541">
      <w:pPr>
        <w:pStyle w:val="ListParagraph"/>
        <w:numPr>
          <w:ilvl w:val="0"/>
          <w:numId w:val="8"/>
        </w:numPr>
        <w:rPr>
          <w:b/>
          <w:bCs/>
          <w:i/>
          <w:iCs/>
        </w:rPr>
      </w:pPr>
      <w:r w:rsidRPr="00CE0005">
        <w:rPr>
          <w:b/>
          <w:bCs/>
          <w:i/>
          <w:iCs/>
        </w:rPr>
        <w:t xml:space="preserve">Effects.xlsx </w:t>
      </w:r>
    </w:p>
    <w:p w14:paraId="0452D0B7" w14:textId="1C6B756F" w:rsidR="00136A68" w:rsidRDefault="009358F1" w:rsidP="009358F1">
      <w:pPr>
        <w:ind w:firstLine="360"/>
      </w:pPr>
      <w:r>
        <w:rPr>
          <w:noProof/>
        </w:rPr>
        <mc:AlternateContent>
          <mc:Choice Requires="wps">
            <w:drawing>
              <wp:anchor distT="0" distB="0" distL="114300" distR="114300" simplePos="0" relativeHeight="251662336" behindDoc="0" locked="0" layoutInCell="1" allowOverlap="1" wp14:anchorId="2D4E68F4" wp14:editId="70BC3D19">
                <wp:simplePos x="0" y="0"/>
                <wp:positionH relativeFrom="column">
                  <wp:posOffset>-143510</wp:posOffset>
                </wp:positionH>
                <wp:positionV relativeFrom="paragraph">
                  <wp:posOffset>2392680</wp:posOffset>
                </wp:positionV>
                <wp:extent cx="6029325" cy="723900"/>
                <wp:effectExtent l="0" t="0" r="9525" b="0"/>
                <wp:wrapNone/>
                <wp:docPr id="19" name="Text Box 19"/>
                <wp:cNvGraphicFramePr/>
                <a:graphic xmlns:a="http://schemas.openxmlformats.org/drawingml/2006/main">
                  <a:graphicData uri="http://schemas.microsoft.com/office/word/2010/wordprocessingShape">
                    <wps:wsp>
                      <wps:cNvSpPr txBox="1"/>
                      <wps:spPr>
                        <a:xfrm>
                          <a:off x="0" y="0"/>
                          <a:ext cx="6029325" cy="723900"/>
                        </a:xfrm>
                        <a:prstGeom prst="rect">
                          <a:avLst/>
                        </a:prstGeom>
                        <a:blipFill dpi="0" rotWithShape="1">
                          <a:blip r:embed="rId38">
                            <a:extLst>
                              <a:ext uri="{28A0092B-C50C-407E-A947-70E740481C1C}">
                                <a14:useLocalDpi xmlns:a14="http://schemas.microsoft.com/office/drawing/2010/main" val="0"/>
                              </a:ext>
                            </a:extLst>
                          </a:blip>
                          <a:srcRect/>
                          <a:stretch>
                            <a:fillRect/>
                          </a:stretch>
                        </a:blipFill>
                        <a:ln w="6350">
                          <a:noFill/>
                        </a:ln>
                      </wps:spPr>
                      <wps:txbx>
                        <w:txbxContent>
                          <w:p w14:paraId="23600330" w14:textId="77777777" w:rsidR="00C52724" w:rsidRDefault="00C5272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4E68F4" id="Text Box 19" o:spid="_x0000_s1042" type="#_x0000_t202" style="position:absolute;left:0;text-align:left;margin-left:-11.3pt;margin-top:188.4pt;width:474.75pt;height:57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" stroked="f" strokeweight=".5pt">
                <v:fill r:id="rId39" o:title="" recolor="t" rotate="t" type="frame"/>
                <v:textbox>
                  <w:txbxContent>
                    <w:p w14:paraId="23600330" w14:textId="77777777" w:rsidR="00C52724" w:rsidRDefault="00C52724"/>
                  </w:txbxContent>
                </v:textbox>
              </v:shape>
            </w:pict>
          </mc:Fallback>
        </mc:AlternateContent>
      </w:r>
      <w:r w:rsidR="008E23FA">
        <w:t xml:space="preserve">The second dataset </w:t>
      </w:r>
      <w:r w:rsidR="008E23FA" w:rsidRPr="00030AE0">
        <w:rPr>
          <w:i/>
          <w:iCs/>
        </w:rPr>
        <w:t>effects.xlsx</w:t>
      </w:r>
      <w:r w:rsidR="008E23FA">
        <w:t xml:space="preserve"> </w:t>
      </w:r>
      <w:r w:rsidR="00030AE0">
        <w:t xml:space="preserve">was treated pretty much the same way as the </w:t>
      </w:r>
      <w:r w:rsidR="00030AE0" w:rsidRPr="00030AE0">
        <w:rPr>
          <w:i/>
          <w:iCs/>
        </w:rPr>
        <w:t>activity.xlsx</w:t>
      </w:r>
      <w:r w:rsidR="00030AE0">
        <w:t xml:space="preserve"> dataset</w:t>
      </w:r>
      <w:r w:rsidR="0079380D">
        <w:t xml:space="preserve"> with few exclusions to some of the steps since this dataset showed some prominent results in </w:t>
      </w:r>
      <w:r w:rsidR="00D16A3F">
        <w:t xml:space="preserve">the </w:t>
      </w:r>
      <w:r w:rsidR="0079380D">
        <w:t xml:space="preserve">preliminary process. To begin with, a correlation matrix was generated to check the variable dependency. It was found that variables like </w:t>
      </w:r>
      <w:r w:rsidR="00136A68">
        <w:t>“</w:t>
      </w:r>
      <w:proofErr w:type="spellStart"/>
      <w:r w:rsidR="00FB1BEA">
        <w:t>TotA</w:t>
      </w:r>
      <w:r w:rsidR="00136A68">
        <w:t>ddi</w:t>
      </w:r>
      <w:r w:rsidR="00FB1BEA">
        <w:t>ctio</w:t>
      </w:r>
      <w:r w:rsidR="00136A68">
        <w:t>n</w:t>
      </w:r>
      <w:r w:rsidR="00FB1BEA">
        <w:t>_S</w:t>
      </w:r>
      <w:r w:rsidR="00136A68">
        <w:t>core</w:t>
      </w:r>
      <w:proofErr w:type="spellEnd"/>
      <w:r w:rsidR="00136A68">
        <w:t>”, “</w:t>
      </w:r>
      <w:proofErr w:type="spellStart"/>
      <w:r w:rsidR="005F3C99">
        <w:t>Compulsive_</w:t>
      </w:r>
      <w:r w:rsidR="00136A68">
        <w:t>Behaivor</w:t>
      </w:r>
      <w:proofErr w:type="spellEnd"/>
      <w:r w:rsidR="00136A68">
        <w:t>”, “</w:t>
      </w:r>
      <w:proofErr w:type="spellStart"/>
      <w:r w:rsidR="00FB1BEA">
        <w:t>D</w:t>
      </w:r>
      <w:r w:rsidR="00136A68">
        <w:t>epression</w:t>
      </w:r>
      <w:r w:rsidR="00FB1BEA">
        <w:t>_Score</w:t>
      </w:r>
      <w:proofErr w:type="spellEnd"/>
      <w:r w:rsidR="00136A68">
        <w:t>”, “</w:t>
      </w:r>
      <w:proofErr w:type="spellStart"/>
      <w:r w:rsidR="00136A68">
        <w:t>Anxiety</w:t>
      </w:r>
      <w:r w:rsidR="005F3C99">
        <w:t>_</w:t>
      </w:r>
      <w:r w:rsidR="00136A68">
        <w:t>score</w:t>
      </w:r>
      <w:proofErr w:type="spellEnd"/>
      <w:r w:rsidR="00136A68">
        <w:t>” and “</w:t>
      </w:r>
      <w:proofErr w:type="spellStart"/>
      <w:r w:rsidR="005F3C99">
        <w:t>Functional_</w:t>
      </w:r>
      <w:r w:rsidR="00FB1BEA">
        <w:t>I</w:t>
      </w:r>
      <w:r w:rsidR="00136A68">
        <w:t>mpairment</w:t>
      </w:r>
      <w:proofErr w:type="spellEnd"/>
      <w:r w:rsidR="00136A68">
        <w:t>” correlated with high score</w:t>
      </w:r>
      <w:r w:rsidR="00D16A3F">
        <w:t>s</w:t>
      </w:r>
      <w:r w:rsidR="00136A68">
        <w:t>.</w:t>
      </w:r>
      <w:r>
        <w:t xml:space="preserve"> </w:t>
      </w:r>
      <w:r w:rsidR="00136A68">
        <w:t xml:space="preserve">Here’s a look at the code </w:t>
      </w:r>
      <w:r w:rsidR="00FF0D3F">
        <w:t>and correlation matrix</w:t>
      </w:r>
      <w:r w:rsidR="00B52FC2">
        <w:t xml:space="preserve"> and correlation graph</w:t>
      </w:r>
      <w:r w:rsidR="00FF0D3F">
        <w:t xml:space="preserve"> and </w:t>
      </w:r>
      <w:r w:rsidR="00136A68">
        <w:t>that was used in R.</w:t>
      </w:r>
    </w:p>
    <w:p w14:paraId="113F26B7" w14:textId="593649E9" w:rsidR="002D2A61" w:rsidRDefault="002D2A61" w:rsidP="00136A68"/>
    <w:p w14:paraId="76945798" w14:textId="2A789535" w:rsidR="00136A68" w:rsidRDefault="009358F1" w:rsidP="00136A68">
      <w:r>
        <w:rPr>
          <w:noProof/>
        </w:rPr>
        <mc:AlternateContent>
          <mc:Choice Requires="wps">
            <w:drawing>
              <wp:anchor distT="0" distB="0" distL="114300" distR="114300" simplePos="0" relativeHeight="251667456" behindDoc="0" locked="0" layoutInCell="1" allowOverlap="1" wp14:anchorId="5276D891" wp14:editId="53F760C7">
                <wp:simplePos x="0" y="0"/>
                <wp:positionH relativeFrom="column">
                  <wp:posOffset>-142240</wp:posOffset>
                </wp:positionH>
                <wp:positionV relativeFrom="paragraph">
                  <wp:posOffset>245745</wp:posOffset>
                </wp:positionV>
                <wp:extent cx="4095750" cy="571500"/>
                <wp:effectExtent l="0" t="0" r="0" b="0"/>
                <wp:wrapNone/>
                <wp:docPr id="24" name="Text Box 24"/>
                <wp:cNvGraphicFramePr/>
                <a:graphic xmlns:a="http://schemas.openxmlformats.org/drawingml/2006/main">
                  <a:graphicData uri="http://schemas.microsoft.com/office/word/2010/wordprocessingShape">
                    <wps:wsp>
                      <wps:cNvSpPr txBox="1"/>
                      <wps:spPr>
                        <a:xfrm>
                          <a:off x="0" y="0"/>
                          <a:ext cx="4095750" cy="571500"/>
                        </a:xfrm>
                        <a:prstGeom prst="rect">
                          <a:avLst/>
                        </a:prstGeom>
                        <a:blipFill dpi="0" rotWithShape="1">
                          <a:blip r:embed="rId40">
                            <a:extLst>
                              <a:ext uri="{28A0092B-C50C-407E-A947-70E740481C1C}">
                                <a14:useLocalDpi xmlns:a14="http://schemas.microsoft.com/office/drawing/2010/main" val="0"/>
                              </a:ext>
                            </a:extLst>
                          </a:blip>
                          <a:srcRect/>
                          <a:stretch>
                            <a:fillRect/>
                          </a:stretch>
                        </a:blipFill>
                        <a:ln w="6350">
                          <a:noFill/>
                        </a:ln>
                      </wps:spPr>
                      <wps:txbx>
                        <w:txbxContent>
                          <w:p w14:paraId="08AC5EEB" w14:textId="77777777" w:rsidR="00C52724" w:rsidRDefault="00C52724" w:rsidP="002676F5">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76D891" id="Text Box 24" o:spid="_x0000_s1043" type="#_x0000_t202" style="position:absolute;margin-left:-11.2pt;margin-top:19.35pt;width:322.5pt;height:4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" stroked="f" strokeweight=".5pt">
                <v:fill r:id="rId41" o:title="" recolor="t" rotate="t" type="frame"/>
                <v:textbox>
                  <w:txbxContent>
                    <w:p w14:paraId="08AC5EEB" w14:textId="77777777" w:rsidR="00C52724" w:rsidRDefault="00C52724" w:rsidP="002676F5">
                      <w:pPr>
                        <w:jc w:val="center"/>
                      </w:pPr>
                    </w:p>
                  </w:txbxContent>
                </v:textbox>
              </v:shape>
            </w:pict>
          </mc:Fallback>
        </mc:AlternateContent>
      </w:r>
    </w:p>
    <w:p w14:paraId="35C96B85" w14:textId="4354E240" w:rsidR="00663EA2" w:rsidRDefault="00663EA2" w:rsidP="00277541"/>
    <w:p w14:paraId="16346DB3" w14:textId="472D50DC" w:rsidR="00663EA2" w:rsidRDefault="00F217A5" w:rsidP="00277541">
      <w:r>
        <w:rPr>
          <w:noProof/>
        </w:rPr>
        <w:lastRenderedPageBreak/>
        <mc:AlternateContent>
          <mc:Choice Requires="wps">
            <w:drawing>
              <wp:anchor distT="0" distB="0" distL="114300" distR="114300" simplePos="0" relativeHeight="251663360" behindDoc="0" locked="0" layoutInCell="1" allowOverlap="1" wp14:anchorId="7E5B6A37" wp14:editId="7386884D">
                <wp:simplePos x="0" y="0"/>
                <wp:positionH relativeFrom="column">
                  <wp:posOffset>742950</wp:posOffset>
                </wp:positionH>
                <wp:positionV relativeFrom="paragraph">
                  <wp:posOffset>-525145</wp:posOffset>
                </wp:positionV>
                <wp:extent cx="4581525" cy="3886200"/>
                <wp:effectExtent l="0" t="0" r="9525" b="0"/>
                <wp:wrapNone/>
                <wp:docPr id="20" name="Text Box 20"/>
                <wp:cNvGraphicFramePr/>
                <a:graphic xmlns:a="http://schemas.openxmlformats.org/drawingml/2006/main">
                  <a:graphicData uri="http://schemas.microsoft.com/office/word/2010/wordprocessingShape">
                    <wps:wsp>
                      <wps:cNvSpPr txBox="1"/>
                      <wps:spPr>
                        <a:xfrm>
                          <a:off x="0" y="0"/>
                          <a:ext cx="4581525" cy="3886200"/>
                        </a:xfrm>
                        <a:prstGeom prst="rect">
                          <a:avLst/>
                        </a:prstGeom>
                        <a:blipFill dpi="0" rotWithShape="1">
                          <a:blip r:embed="rId42">
                            <a:extLst>
                              <a:ext uri="{28A0092B-C50C-407E-A947-70E740481C1C}">
                                <a14:useLocalDpi xmlns:a14="http://schemas.microsoft.com/office/drawing/2010/main" val="0"/>
                              </a:ext>
                            </a:extLst>
                          </a:blip>
                          <a:srcRect/>
                          <a:stretch>
                            <a:fillRect/>
                          </a:stretch>
                        </a:blipFill>
                        <a:ln w="6350">
                          <a:noFill/>
                        </a:ln>
                      </wps:spPr>
                      <wps:txbx>
                        <w:txbxContent>
                          <w:p w14:paraId="5D624133" w14:textId="77777777" w:rsidR="00C52724" w:rsidRDefault="00C5272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5B6A37" id="Text Box 20" o:spid="_x0000_s1044" type="#_x0000_t202" style="position:absolute;margin-left:58.5pt;margin-top:-41.35pt;width:360.75pt;height:306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" stroked="f" strokeweight=".5pt">
                <v:fill r:id="rId43" o:title="" recolor="t" rotate="t" type="frame"/>
                <v:textbox>
                  <w:txbxContent>
                    <w:p w14:paraId="5D624133" w14:textId="77777777" w:rsidR="00C52724" w:rsidRDefault="00C52724"/>
                  </w:txbxContent>
                </v:textbox>
              </v:shape>
            </w:pict>
          </mc:Fallback>
        </mc:AlternateContent>
      </w:r>
    </w:p>
    <w:p w14:paraId="4F04F263" w14:textId="0BF167F1" w:rsidR="00663EA2" w:rsidRDefault="00663EA2" w:rsidP="00277541"/>
    <w:p w14:paraId="4E619549" w14:textId="10A8EEF5" w:rsidR="00663EA2" w:rsidRDefault="00663EA2" w:rsidP="00277541"/>
    <w:p w14:paraId="3BE3F3E3" w14:textId="42D875A1" w:rsidR="00663EA2" w:rsidRDefault="00663EA2" w:rsidP="00277541"/>
    <w:p w14:paraId="05257796" w14:textId="09695DA8" w:rsidR="00F23E58" w:rsidRDefault="00F23E58" w:rsidP="00277541"/>
    <w:p w14:paraId="2A3AB74C" w14:textId="29969A1B" w:rsidR="00F23E58" w:rsidRDefault="00F23E58" w:rsidP="00277541"/>
    <w:p w14:paraId="11A2B9D4" w14:textId="2ABFC073" w:rsidR="00F23E58" w:rsidRDefault="00F23E58" w:rsidP="00277541"/>
    <w:p w14:paraId="1946CBBB" w14:textId="4C027124" w:rsidR="00F23E58" w:rsidRDefault="00F23E58" w:rsidP="00277541"/>
    <w:p w14:paraId="1DB41029" w14:textId="47FDED6D" w:rsidR="00F23E58" w:rsidRDefault="00F23E58" w:rsidP="00277541"/>
    <w:p w14:paraId="738A4D74" w14:textId="77777777" w:rsidR="00BE75C9" w:rsidRDefault="00BE75C9" w:rsidP="00277541"/>
    <w:p w14:paraId="513240D0" w14:textId="383C42D9" w:rsidR="00F23E58" w:rsidRDefault="00FF0D3F" w:rsidP="005B6516">
      <w:pPr>
        <w:tabs>
          <w:tab w:val="left" w:pos="2580"/>
        </w:tabs>
        <w:jc w:val="center"/>
        <w:rPr>
          <w:b/>
          <w:bCs/>
          <w:i/>
          <w:iCs/>
        </w:rPr>
      </w:pPr>
      <w:r w:rsidRPr="00C0588E">
        <w:rPr>
          <w:b/>
          <w:bCs/>
          <w:i/>
          <w:iCs/>
        </w:rPr>
        <w:t>Fig 1</w:t>
      </w:r>
      <w:r w:rsidR="00C0588E">
        <w:rPr>
          <w:b/>
          <w:bCs/>
          <w:i/>
          <w:iCs/>
        </w:rPr>
        <w:t>1</w:t>
      </w:r>
      <w:r w:rsidRPr="00C0588E">
        <w:rPr>
          <w:b/>
          <w:bCs/>
          <w:i/>
          <w:iCs/>
        </w:rPr>
        <w:t xml:space="preserve">: </w:t>
      </w:r>
      <w:r w:rsidR="00C0588E" w:rsidRPr="00C0588E">
        <w:rPr>
          <w:b/>
          <w:bCs/>
          <w:i/>
          <w:iCs/>
        </w:rPr>
        <w:t>Correlation matrix of effects.xlsx dataset</w:t>
      </w:r>
    </w:p>
    <w:p w14:paraId="7ADD409E" w14:textId="0D858482" w:rsidR="00822E0C" w:rsidRDefault="006E2EC7" w:rsidP="00822E0C">
      <w:pPr>
        <w:tabs>
          <w:tab w:val="left" w:pos="2580"/>
        </w:tabs>
      </w:pPr>
      <w:r>
        <w:rPr>
          <w:noProof/>
        </w:rPr>
        <mc:AlternateContent>
          <mc:Choice Requires="wps">
            <w:drawing>
              <wp:anchor distT="0" distB="0" distL="114300" distR="114300" simplePos="0" relativeHeight="251664384" behindDoc="0" locked="0" layoutInCell="1" allowOverlap="1" wp14:anchorId="46A579B1" wp14:editId="6392C14A">
                <wp:simplePos x="0" y="0"/>
                <wp:positionH relativeFrom="column">
                  <wp:posOffset>352425</wp:posOffset>
                </wp:positionH>
                <wp:positionV relativeFrom="paragraph">
                  <wp:posOffset>1275242</wp:posOffset>
                </wp:positionV>
                <wp:extent cx="4514850" cy="3143250"/>
                <wp:effectExtent l="0" t="0" r="0" b="0"/>
                <wp:wrapNone/>
                <wp:docPr id="21" name="Text Box 21"/>
                <wp:cNvGraphicFramePr/>
                <a:graphic xmlns:a="http://schemas.openxmlformats.org/drawingml/2006/main">
                  <a:graphicData uri="http://schemas.microsoft.com/office/word/2010/wordprocessingShape">
                    <wps:wsp>
                      <wps:cNvSpPr txBox="1"/>
                      <wps:spPr>
                        <a:xfrm>
                          <a:off x="0" y="0"/>
                          <a:ext cx="4514850" cy="3143250"/>
                        </a:xfrm>
                        <a:prstGeom prst="rect">
                          <a:avLst/>
                        </a:prstGeom>
                        <a:blipFill dpi="0" rotWithShape="1">
                          <a:blip r:embed="rId44">
                            <a:extLst>
                              <a:ext uri="{28A0092B-C50C-407E-A947-70E740481C1C}">
                                <a14:useLocalDpi xmlns:a14="http://schemas.microsoft.com/office/drawing/2010/main" val="0"/>
                              </a:ext>
                            </a:extLst>
                          </a:blip>
                          <a:srcRect/>
                          <a:stretch>
                            <a:fillRect/>
                          </a:stretch>
                        </a:blipFill>
                        <a:ln w="6350">
                          <a:noFill/>
                        </a:ln>
                      </wps:spPr>
                      <wps:txbx>
                        <w:txbxContent>
                          <w:p w14:paraId="45FC2E72" w14:textId="77777777" w:rsidR="00C52724" w:rsidRDefault="00C52724" w:rsidP="006E2EC7">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A579B1" id="Text Box 21" o:spid="_x0000_s1045" type="#_x0000_t202" style="position:absolute;margin-left:27.75pt;margin-top:100.4pt;width:355.5pt;height:24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" stroked="f" strokeweight=".5pt">
                <v:fill r:id="rId45" o:title="" recolor="t" rotate="t" type="frame"/>
                <v:textbox>
                  <w:txbxContent>
                    <w:p w14:paraId="45FC2E72" w14:textId="77777777" w:rsidR="00C52724" w:rsidRDefault="00C52724" w:rsidP="006E2EC7">
                      <w:pPr>
                        <w:jc w:val="center"/>
                      </w:pPr>
                    </w:p>
                  </w:txbxContent>
                </v:textbox>
              </v:shape>
            </w:pict>
          </mc:Fallback>
        </mc:AlternateContent>
      </w:r>
      <w:r w:rsidR="006E5393">
        <w:t xml:space="preserve">From the correlation matrix above, it can be noticed that </w:t>
      </w:r>
      <w:r w:rsidR="004479D7">
        <w:t>variables like “</w:t>
      </w:r>
      <w:proofErr w:type="spellStart"/>
      <w:r w:rsidR="004479D7">
        <w:t>TotAddiction_Score</w:t>
      </w:r>
      <w:proofErr w:type="spellEnd"/>
      <w:r w:rsidR="004479D7">
        <w:t>”, “</w:t>
      </w:r>
      <w:proofErr w:type="spellStart"/>
      <w:r w:rsidR="004479D7">
        <w:t>Compulsive_Behaivor</w:t>
      </w:r>
      <w:proofErr w:type="spellEnd"/>
      <w:r w:rsidR="004479D7">
        <w:t>”, “</w:t>
      </w:r>
      <w:proofErr w:type="spellStart"/>
      <w:r w:rsidR="004479D7">
        <w:t>Depression_Score</w:t>
      </w:r>
      <w:proofErr w:type="spellEnd"/>
      <w:r w:rsidR="004479D7">
        <w:t>”, “</w:t>
      </w:r>
      <w:proofErr w:type="spellStart"/>
      <w:r w:rsidR="004479D7">
        <w:t>Anxiety_score</w:t>
      </w:r>
      <w:proofErr w:type="spellEnd"/>
      <w:r w:rsidR="004479D7">
        <w:t>” and “</w:t>
      </w:r>
      <w:proofErr w:type="spellStart"/>
      <w:r w:rsidR="004479D7">
        <w:t>Functional_Impairment</w:t>
      </w:r>
      <w:proofErr w:type="spellEnd"/>
      <w:r w:rsidR="004479D7">
        <w:t xml:space="preserve">” show a high correlation. </w:t>
      </w:r>
      <w:r w:rsidR="00D16A3F">
        <w:t>The d</w:t>
      </w:r>
      <w:r w:rsidR="00AE0594">
        <w:t xml:space="preserve">ependency test on these variables can be skipped for further variable selection. </w:t>
      </w:r>
      <w:r w:rsidR="009274D0">
        <w:t xml:space="preserve">This data can </w:t>
      </w:r>
      <w:r w:rsidR="00730A65">
        <w:t xml:space="preserve">also be </w:t>
      </w:r>
      <w:r w:rsidR="009274D0">
        <w:t xml:space="preserve">illustrated with </w:t>
      </w:r>
      <w:r w:rsidR="00D16A3F">
        <w:t xml:space="preserve">the </w:t>
      </w:r>
      <w:r w:rsidR="009274D0">
        <w:t>Spearman correlation score below.</w:t>
      </w:r>
    </w:p>
    <w:p w14:paraId="016931B3" w14:textId="66A250F0" w:rsidR="009274D0" w:rsidRPr="00822E0C" w:rsidRDefault="009274D0" w:rsidP="00822E0C">
      <w:pPr>
        <w:tabs>
          <w:tab w:val="left" w:pos="2580"/>
        </w:tabs>
      </w:pPr>
    </w:p>
    <w:p w14:paraId="1BA37C91" w14:textId="2E27948B" w:rsidR="00F23E58" w:rsidRDefault="00F23E58" w:rsidP="00277541"/>
    <w:p w14:paraId="00C7AE31" w14:textId="0F1421A6" w:rsidR="00F23E58" w:rsidRDefault="00F23E58" w:rsidP="00277541"/>
    <w:p w14:paraId="45A3ADF1" w14:textId="514BBF6B" w:rsidR="00F23E58" w:rsidRDefault="00F23E58" w:rsidP="00277541"/>
    <w:p w14:paraId="55152D32" w14:textId="5BCF6B2B" w:rsidR="00F23E58" w:rsidRDefault="00F23E58" w:rsidP="00277541"/>
    <w:p w14:paraId="22709445" w14:textId="4442673B" w:rsidR="00A32EE1" w:rsidRDefault="00A32EE1" w:rsidP="00277541"/>
    <w:p w14:paraId="139945B8" w14:textId="516A486A" w:rsidR="00A32EE1" w:rsidRDefault="00A32EE1" w:rsidP="00277541"/>
    <w:p w14:paraId="67E80BE4" w14:textId="7568E073" w:rsidR="00C105D1" w:rsidRDefault="00806AC8" w:rsidP="00277541">
      <w:r>
        <w:rPr>
          <w:noProof/>
        </w:rPr>
        <mc:AlternateContent>
          <mc:Choice Requires="wps">
            <w:drawing>
              <wp:anchor distT="0" distB="0" distL="114300" distR="114300" simplePos="0" relativeHeight="251665408" behindDoc="0" locked="0" layoutInCell="1" allowOverlap="1" wp14:anchorId="29ACDD7D" wp14:editId="2D38F79A">
                <wp:simplePos x="0" y="0"/>
                <wp:positionH relativeFrom="column">
                  <wp:posOffset>787238</wp:posOffset>
                </wp:positionH>
                <wp:positionV relativeFrom="paragraph">
                  <wp:posOffset>572770</wp:posOffset>
                </wp:positionV>
                <wp:extent cx="3438525" cy="342900"/>
                <wp:effectExtent l="0" t="0" r="9525" b="0"/>
                <wp:wrapNone/>
                <wp:docPr id="22" name="Text Box 22"/>
                <wp:cNvGraphicFramePr/>
                <a:graphic xmlns:a="http://schemas.openxmlformats.org/drawingml/2006/main">
                  <a:graphicData uri="http://schemas.microsoft.com/office/word/2010/wordprocessingShape">
                    <wps:wsp>
                      <wps:cNvSpPr txBox="1"/>
                      <wps:spPr>
                        <a:xfrm>
                          <a:off x="0" y="0"/>
                          <a:ext cx="3438525" cy="342900"/>
                        </a:xfrm>
                        <a:prstGeom prst="rect">
                          <a:avLst/>
                        </a:prstGeom>
                        <a:solidFill>
                          <a:schemeClr val="lt1"/>
                        </a:solidFill>
                        <a:ln w="6350">
                          <a:noFill/>
                        </a:ln>
                      </wps:spPr>
                      <wps:txbx>
                        <w:txbxContent>
                          <w:p w14:paraId="1FC35552" w14:textId="7BE3A6F1" w:rsidR="00C52724" w:rsidRPr="006E2EC7" w:rsidRDefault="00C52724" w:rsidP="006E2EC7">
                            <w:pPr>
                              <w:spacing w:line="276" w:lineRule="auto"/>
                              <w:jc w:val="center"/>
                              <w:rPr>
                                <w:b/>
                                <w:bCs/>
                                <w:i/>
                                <w:iCs/>
                              </w:rPr>
                            </w:pPr>
                            <w:r w:rsidRPr="006E2EC7">
                              <w:rPr>
                                <w:b/>
                                <w:bCs/>
                                <w:i/>
                                <w:iCs/>
                              </w:rPr>
                              <w:t>Fig 12: Correlation graph of effects.xlsx datase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ACDD7D" id="Text Box 22" o:spid="_x0000_s1046" type="#_x0000_t202" style="position:absolute;margin-left:62pt;margin-top:45.1pt;width:270.75pt;height:27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" fillcolor="white [3201]" stroked="f" strokeweight=".5pt">
                <v:textbox>
                  <w:txbxContent>
                    <w:p w14:paraId="1FC35552" w14:textId="7BE3A6F1" w:rsidR="00C52724" w:rsidRPr="006E2EC7" w:rsidRDefault="00C52724" w:rsidP="006E2EC7">
                      <w:pPr>
                        <w:spacing w:line="276" w:lineRule="auto"/>
                        <w:jc w:val="center"/>
                        <w:rPr>
                          <w:b/>
                          <w:bCs/>
                          <w:i/>
                          <w:iCs/>
                        </w:rPr>
                      </w:pPr>
                      <w:r w:rsidRPr="006E2EC7">
                        <w:rPr>
                          <w:b/>
                          <w:bCs/>
                          <w:i/>
                          <w:iCs/>
                        </w:rPr>
                        <w:t>Fig 12: Correlation graph of effects.xlsx dataset</w:t>
                      </w:r>
                    </w:p>
                  </w:txbxContent>
                </v:textbox>
              </v:shape>
            </w:pict>
          </mc:Fallback>
        </mc:AlternateContent>
      </w:r>
    </w:p>
    <w:p w14:paraId="7CCDAF46" w14:textId="465938E2" w:rsidR="00A32EE1" w:rsidRDefault="00952B53" w:rsidP="00277541">
      <w:r>
        <w:rPr>
          <w:noProof/>
        </w:rPr>
        <w:lastRenderedPageBreak/>
        <mc:AlternateContent>
          <mc:Choice Requires="wps">
            <w:drawing>
              <wp:anchor distT="0" distB="0" distL="114300" distR="114300" simplePos="0" relativeHeight="251668480" behindDoc="0" locked="0" layoutInCell="1" allowOverlap="1" wp14:anchorId="273FA870" wp14:editId="5C00A77D">
                <wp:simplePos x="0" y="0"/>
                <wp:positionH relativeFrom="column">
                  <wp:posOffset>647700</wp:posOffset>
                </wp:positionH>
                <wp:positionV relativeFrom="paragraph">
                  <wp:posOffset>590550</wp:posOffset>
                </wp:positionV>
                <wp:extent cx="4781550" cy="3219450"/>
                <wp:effectExtent l="0" t="0" r="0" b="0"/>
                <wp:wrapNone/>
                <wp:docPr id="25" name="Text Box 25"/>
                <wp:cNvGraphicFramePr/>
                <a:graphic xmlns:a="http://schemas.openxmlformats.org/drawingml/2006/main">
                  <a:graphicData uri="http://schemas.microsoft.com/office/word/2010/wordprocessingShape">
                    <wps:wsp>
                      <wps:cNvSpPr txBox="1"/>
                      <wps:spPr>
                        <a:xfrm>
                          <a:off x="0" y="0"/>
                          <a:ext cx="4781550" cy="3219450"/>
                        </a:xfrm>
                        <a:prstGeom prst="rect">
                          <a:avLst/>
                        </a:prstGeom>
                        <a:blipFill dpi="0" rotWithShape="1">
                          <a:blip r:embed="rId46">
                            <a:extLst>
                              <a:ext uri="{28A0092B-C50C-407E-A947-70E740481C1C}">
                                <a14:useLocalDpi xmlns:a14="http://schemas.microsoft.com/office/drawing/2010/main" val="0"/>
                              </a:ext>
                            </a:extLst>
                          </a:blip>
                          <a:srcRect/>
                          <a:stretch>
                            <a:fillRect/>
                          </a:stretch>
                        </a:blipFill>
                        <a:ln w="6350">
                          <a:noFill/>
                        </a:ln>
                      </wps:spPr>
                      <wps:txbx>
                        <w:txbxContent>
                          <w:p w14:paraId="7C69F337" w14:textId="77777777" w:rsidR="00C52724" w:rsidRDefault="00C5272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3FA870" id="Text Box 25" o:spid="_x0000_s1047" type="#_x0000_t202" style="position:absolute;margin-left:51pt;margin-top:46.5pt;width:376.5pt;height:253.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" stroked="f" strokeweight=".5pt">
                <v:fill r:id="rId47" o:title="" recolor="t" rotate="t" type="frame"/>
                <v:textbox>
                  <w:txbxContent>
                    <w:p w14:paraId="7C69F337" w14:textId="77777777" w:rsidR="00C52724" w:rsidRDefault="00C52724"/>
                  </w:txbxContent>
                </v:textbox>
              </v:shape>
            </w:pict>
          </mc:Fallback>
        </mc:AlternateContent>
      </w:r>
      <w:r w:rsidR="00B55398">
        <w:t>Similarly, missing data from the dataset were identified</w:t>
      </w:r>
      <w:r w:rsidR="002876F5">
        <w:t xml:space="preserve"> using the </w:t>
      </w:r>
      <w:proofErr w:type="spellStart"/>
      <w:r w:rsidR="002876F5" w:rsidRPr="002876F5">
        <w:rPr>
          <w:i/>
          <w:iCs/>
        </w:rPr>
        <w:t>ggplot</w:t>
      </w:r>
      <w:proofErr w:type="spellEnd"/>
      <w:r w:rsidR="002876F5">
        <w:rPr>
          <w:i/>
          <w:iCs/>
        </w:rPr>
        <w:t xml:space="preserve"> </w:t>
      </w:r>
      <w:r w:rsidR="002876F5">
        <w:t>package within R. The bar showing the missing value is depicted belo</w:t>
      </w:r>
      <w:r w:rsidR="00C76C19">
        <w:t>w.</w:t>
      </w:r>
    </w:p>
    <w:p w14:paraId="08F655BE" w14:textId="0A5D759B" w:rsidR="00C76C19" w:rsidRPr="002876F5" w:rsidRDefault="00C76C19" w:rsidP="00277541"/>
    <w:p w14:paraId="54B6CD96" w14:textId="03F9C94A" w:rsidR="00A32EE1" w:rsidRDefault="00A32EE1" w:rsidP="00277541"/>
    <w:p w14:paraId="20ABCE89" w14:textId="7A1F2F83" w:rsidR="00A32EE1" w:rsidRDefault="00A32EE1" w:rsidP="00277541"/>
    <w:p w14:paraId="196EBB50" w14:textId="4814B651" w:rsidR="00A32EE1" w:rsidRDefault="00A32EE1" w:rsidP="00277541"/>
    <w:p w14:paraId="5DA31B7D" w14:textId="556270FC" w:rsidR="00A32EE1" w:rsidRDefault="00A32EE1" w:rsidP="00277541"/>
    <w:p w14:paraId="3C9566F0" w14:textId="6D1325BF" w:rsidR="00A32EE1" w:rsidRDefault="00A32EE1" w:rsidP="00277541"/>
    <w:p w14:paraId="061E886F" w14:textId="6F1479C8" w:rsidR="00952B53" w:rsidRDefault="00952B53" w:rsidP="00277541"/>
    <w:p w14:paraId="7F90DDF8" w14:textId="73A07E15" w:rsidR="00952B53" w:rsidRDefault="00952B53" w:rsidP="00277541"/>
    <w:p w14:paraId="18F3B65B" w14:textId="58A78B76" w:rsidR="00952B53" w:rsidRDefault="00952B53" w:rsidP="00277541"/>
    <w:p w14:paraId="30D87352" w14:textId="409AC4CE" w:rsidR="00A32EE1" w:rsidRDefault="002E5733" w:rsidP="00651C24">
      <w:pPr>
        <w:jc w:val="center"/>
        <w:rPr>
          <w:b/>
          <w:bCs/>
          <w:i/>
          <w:iCs/>
        </w:rPr>
      </w:pPr>
      <w:r>
        <w:rPr>
          <w:b/>
          <w:bCs/>
          <w:i/>
          <w:iCs/>
        </w:rPr>
        <w:t xml:space="preserve">Fig 13: </w:t>
      </w:r>
      <w:r w:rsidR="00651C24">
        <w:rPr>
          <w:b/>
          <w:bCs/>
          <w:i/>
          <w:iCs/>
        </w:rPr>
        <w:t>Bar graph of missing values from effects.xlsx dataset</w:t>
      </w:r>
    </w:p>
    <w:p w14:paraId="05AF2099" w14:textId="77777777" w:rsidR="00A90F1E" w:rsidRDefault="00342C0C" w:rsidP="00244683">
      <w:r>
        <w:tab/>
      </w:r>
    </w:p>
    <w:p w14:paraId="14900DB6" w14:textId="37319F0A" w:rsidR="009E5334" w:rsidRDefault="00E973B5" w:rsidP="00244683">
      <w:r>
        <w:t xml:space="preserve">The next step was to </w:t>
      </w:r>
      <w:r w:rsidR="00342C0C">
        <w:t>clea</w:t>
      </w:r>
      <w:r>
        <w:t>n</w:t>
      </w:r>
      <w:r w:rsidR="00342C0C">
        <w:t xml:space="preserve"> and sort </w:t>
      </w:r>
      <w:r>
        <w:t xml:space="preserve">the </w:t>
      </w:r>
      <w:r w:rsidR="00342C0C">
        <w:t>da</w:t>
      </w:r>
      <w:r>
        <w:t xml:space="preserve">ta. To do so, Cohen’s D was used one more time. </w:t>
      </w:r>
      <w:r w:rsidR="009E5334">
        <w:t>The code, results</w:t>
      </w:r>
      <w:r w:rsidR="00D16A3F">
        <w:t>,</w:t>
      </w:r>
      <w:r w:rsidR="009E5334">
        <w:t xml:space="preserve"> and outcome are given below.</w:t>
      </w:r>
    </w:p>
    <w:p w14:paraId="0C7CDD8B" w14:textId="131B830D" w:rsidR="00244683" w:rsidRPr="00244683" w:rsidRDefault="007C7BB9" w:rsidP="00244683">
      <w:r>
        <w:rPr>
          <w:noProof/>
        </w:rPr>
        <mc:AlternateContent>
          <mc:Choice Requires="wps">
            <w:drawing>
              <wp:anchor distT="0" distB="0" distL="114300" distR="114300" simplePos="0" relativeHeight="251669504" behindDoc="0" locked="0" layoutInCell="1" allowOverlap="1" wp14:anchorId="69806439" wp14:editId="2026474B">
                <wp:simplePos x="0" y="0"/>
                <wp:positionH relativeFrom="column">
                  <wp:posOffset>38100</wp:posOffset>
                </wp:positionH>
                <wp:positionV relativeFrom="paragraph">
                  <wp:posOffset>31115</wp:posOffset>
                </wp:positionV>
                <wp:extent cx="5553075" cy="2038350"/>
                <wp:effectExtent l="0" t="0" r="9525" b="0"/>
                <wp:wrapNone/>
                <wp:docPr id="26" name="Text Box 26"/>
                <wp:cNvGraphicFramePr/>
                <a:graphic xmlns:a="http://schemas.openxmlformats.org/drawingml/2006/main">
                  <a:graphicData uri="http://schemas.microsoft.com/office/word/2010/wordprocessingShape">
                    <wps:wsp>
                      <wps:cNvSpPr txBox="1"/>
                      <wps:spPr>
                        <a:xfrm>
                          <a:off x="0" y="0"/>
                          <a:ext cx="5553075" cy="2038350"/>
                        </a:xfrm>
                        <a:prstGeom prst="rect">
                          <a:avLst/>
                        </a:prstGeom>
                        <a:blipFill dpi="0" rotWithShape="1">
                          <a:blip r:embed="rId48">
                            <a:extLst>
                              <a:ext uri="{28A0092B-C50C-407E-A947-70E740481C1C}">
                                <a14:useLocalDpi xmlns:a14="http://schemas.microsoft.com/office/drawing/2010/main" val="0"/>
                              </a:ext>
                            </a:extLst>
                          </a:blip>
                          <a:srcRect/>
                          <a:stretch>
                            <a:fillRect/>
                          </a:stretch>
                        </a:blipFill>
                        <a:ln w="6350">
                          <a:noFill/>
                        </a:ln>
                      </wps:spPr>
                      <wps:txbx>
                        <w:txbxContent>
                          <w:p w14:paraId="30F25938" w14:textId="77777777" w:rsidR="00C52724" w:rsidRDefault="00C5272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806439" id="Text Box 26" o:spid="_x0000_s1048" type="#_x0000_t202" style="position:absolute;margin-left:3pt;margin-top:2.45pt;width:437.25pt;height:160.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" stroked="f" strokeweight=".5pt">
                <v:fill r:id="rId49" o:title="" recolor="t" rotate="t" type="frame"/>
                <v:textbox>
                  <w:txbxContent>
                    <w:p w14:paraId="30F25938" w14:textId="77777777" w:rsidR="00C52724" w:rsidRDefault="00C52724"/>
                  </w:txbxContent>
                </v:textbox>
              </v:shape>
            </w:pict>
          </mc:Fallback>
        </mc:AlternateContent>
      </w:r>
      <w:r w:rsidR="00342C0C">
        <w:t xml:space="preserve"> </w:t>
      </w:r>
      <w:r w:rsidR="00E3241D">
        <w:t xml:space="preserve"> </w:t>
      </w:r>
    </w:p>
    <w:p w14:paraId="227A325A" w14:textId="18C60066" w:rsidR="00A32EE1" w:rsidRDefault="00A32EE1" w:rsidP="00277541"/>
    <w:p w14:paraId="705AFB95" w14:textId="28DC72BF" w:rsidR="00A32EE1" w:rsidRDefault="00A32EE1" w:rsidP="00277541"/>
    <w:p w14:paraId="596510D2" w14:textId="69F792D6" w:rsidR="00A32EE1" w:rsidRDefault="00A32EE1" w:rsidP="00277541"/>
    <w:p w14:paraId="4BCBDA4C" w14:textId="1D656C9C" w:rsidR="00A32EE1" w:rsidRDefault="00A32EE1" w:rsidP="00277541"/>
    <w:p w14:paraId="3619D384" w14:textId="17D4523C" w:rsidR="00A32EE1" w:rsidRDefault="00A32EE1" w:rsidP="00277541"/>
    <w:p w14:paraId="4763951F" w14:textId="28A494B3" w:rsidR="00A32EE1" w:rsidRDefault="00A32EE1" w:rsidP="00277541"/>
    <w:p w14:paraId="3C588EB2" w14:textId="43B1436C" w:rsidR="009E5334" w:rsidRDefault="009E5334" w:rsidP="00277541"/>
    <w:p w14:paraId="506D1C54" w14:textId="5190C545" w:rsidR="00A90F1E" w:rsidRDefault="00A90F1E" w:rsidP="00277541">
      <w:r>
        <w:rPr>
          <w:noProof/>
        </w:rPr>
        <w:lastRenderedPageBreak/>
        <mc:AlternateContent>
          <mc:Choice Requires="wpg">
            <w:drawing>
              <wp:anchor distT="0" distB="0" distL="114300" distR="114300" simplePos="0" relativeHeight="251687936" behindDoc="0" locked="0" layoutInCell="1" allowOverlap="1" wp14:anchorId="7B388DE2" wp14:editId="16936649">
                <wp:simplePos x="0" y="0"/>
                <wp:positionH relativeFrom="column">
                  <wp:posOffset>-504825</wp:posOffset>
                </wp:positionH>
                <wp:positionV relativeFrom="paragraph">
                  <wp:posOffset>-99060</wp:posOffset>
                </wp:positionV>
                <wp:extent cx="7143750" cy="8020050"/>
                <wp:effectExtent l="0" t="0" r="0" b="0"/>
                <wp:wrapNone/>
                <wp:docPr id="6" name="Group 6"/>
                <wp:cNvGraphicFramePr/>
                <a:graphic xmlns:a="http://schemas.openxmlformats.org/drawingml/2006/main">
                  <a:graphicData uri="http://schemas.microsoft.com/office/word/2010/wordprocessingGroup">
                    <wpg:wgp>
                      <wpg:cNvGrpSpPr/>
                      <wpg:grpSpPr>
                        <a:xfrm>
                          <a:off x="0" y="0"/>
                          <a:ext cx="7143750" cy="8020050"/>
                          <a:chOff x="0" y="0"/>
                          <a:chExt cx="7143750" cy="8020050"/>
                        </a:xfrm>
                      </wpg:grpSpPr>
                      <wpg:grpSp>
                        <wpg:cNvPr id="32" name="Group 32"/>
                        <wpg:cNvGrpSpPr/>
                        <wpg:grpSpPr>
                          <a:xfrm>
                            <a:off x="0" y="0"/>
                            <a:ext cx="4238625" cy="7972425"/>
                            <a:chOff x="-55038" y="0"/>
                            <a:chExt cx="4082001" cy="7541224"/>
                          </a:xfrm>
                        </wpg:grpSpPr>
                        <wps:wsp>
                          <wps:cNvPr id="27" name="Text Box 27"/>
                          <wps:cNvSpPr txBox="1"/>
                          <wps:spPr>
                            <a:xfrm>
                              <a:off x="-36692" y="0"/>
                              <a:ext cx="3971925" cy="1676400"/>
                            </a:xfrm>
                            <a:prstGeom prst="rect">
                              <a:avLst/>
                            </a:prstGeom>
                            <a:blipFill dpi="0" rotWithShape="1">
                              <a:blip r:embed="rId50">
                                <a:extLst>
                                  <a:ext uri="{28A0092B-C50C-407E-A947-70E740481C1C}">
                                    <a14:useLocalDpi xmlns:a14="http://schemas.microsoft.com/office/drawing/2010/main" val="0"/>
                                  </a:ext>
                                </a:extLst>
                              </a:blip>
                              <a:srcRect/>
                              <a:stretch>
                                <a:fillRect/>
                              </a:stretch>
                            </a:blipFill>
                            <a:ln w="6350">
                              <a:noFill/>
                            </a:ln>
                          </wps:spPr>
                          <wps:txbx>
                            <w:txbxContent>
                              <w:p w14:paraId="468DF7F3" w14:textId="77777777" w:rsidR="00C52724" w:rsidRDefault="00C5272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 Box 28"/>
                          <wps:cNvSpPr txBox="1"/>
                          <wps:spPr>
                            <a:xfrm>
                              <a:off x="0" y="1571625"/>
                              <a:ext cx="3971925" cy="5295900"/>
                            </a:xfrm>
                            <a:prstGeom prst="rect">
                              <a:avLst/>
                            </a:prstGeom>
                            <a:blipFill dpi="0" rotWithShape="1">
                              <a:blip r:embed="rId51">
                                <a:extLst>
                                  <a:ext uri="{28A0092B-C50C-407E-A947-70E740481C1C}">
                                    <a14:useLocalDpi xmlns:a14="http://schemas.microsoft.com/office/drawing/2010/main" val="0"/>
                                  </a:ext>
                                </a:extLst>
                              </a:blip>
                              <a:srcRect/>
                              <a:stretch>
                                <a:fillRect/>
                              </a:stretch>
                            </a:blipFill>
                            <a:ln w="3175">
                              <a:noFill/>
                            </a:ln>
                          </wps:spPr>
                          <wps:txbx>
                            <w:txbxContent>
                              <w:p w14:paraId="28B625E0" w14:textId="77777777" w:rsidR="00C52724" w:rsidRDefault="00C5272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9" name="Text Box 29"/>
                          <wps:cNvSpPr txBox="1"/>
                          <wps:spPr>
                            <a:xfrm>
                              <a:off x="-55038" y="6912574"/>
                              <a:ext cx="4082001" cy="628650"/>
                            </a:xfrm>
                            <a:prstGeom prst="rect">
                              <a:avLst/>
                            </a:prstGeom>
                            <a:blipFill dpi="0" rotWithShape="1">
                              <a:blip r:embed="rId52">
                                <a:extLst>
                                  <a:ext uri="{28A0092B-C50C-407E-A947-70E740481C1C}">
                                    <a14:useLocalDpi xmlns:a14="http://schemas.microsoft.com/office/drawing/2010/main" val="0"/>
                                  </a:ext>
                                </a:extLst>
                              </a:blip>
                              <a:srcRect/>
                              <a:stretch>
                                <a:fillRect/>
                              </a:stretch>
                            </a:blipFill>
                            <a:ln w="3175">
                              <a:noFill/>
                            </a:ln>
                          </wps:spPr>
                          <wps:txbx>
                            <w:txbxContent>
                              <w:p w14:paraId="66AB5E0A" w14:textId="77777777" w:rsidR="00C52724" w:rsidRDefault="00C5272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36" name="Group 36"/>
                        <wpg:cNvGrpSpPr/>
                        <wpg:grpSpPr>
                          <a:xfrm>
                            <a:off x="4352925" y="409575"/>
                            <a:ext cx="2790825" cy="7610475"/>
                            <a:chOff x="0" y="0"/>
                            <a:chExt cx="2876550" cy="7286625"/>
                          </a:xfrm>
                        </wpg:grpSpPr>
                        <wps:wsp>
                          <wps:cNvPr id="34" name="Text Box 34"/>
                          <wps:cNvSpPr txBox="1"/>
                          <wps:spPr>
                            <a:xfrm>
                              <a:off x="28575" y="0"/>
                              <a:ext cx="2847975" cy="1028700"/>
                            </a:xfrm>
                            <a:prstGeom prst="rect">
                              <a:avLst/>
                            </a:prstGeom>
                            <a:blipFill dpi="0" rotWithShape="1">
                              <a:blip r:embed="rId53">
                                <a:extLst>
                                  <a:ext uri="{28A0092B-C50C-407E-A947-70E740481C1C}">
                                    <a14:useLocalDpi xmlns:a14="http://schemas.microsoft.com/office/drawing/2010/main" val="0"/>
                                  </a:ext>
                                </a:extLst>
                              </a:blip>
                              <a:srcRect/>
                              <a:stretch>
                                <a:fillRect/>
                              </a:stretch>
                            </a:blipFill>
                            <a:ln w="6350">
                              <a:noFill/>
                            </a:ln>
                          </wps:spPr>
                          <wps:txbx>
                            <w:txbxContent>
                              <w:p w14:paraId="5C660A2A" w14:textId="77777777" w:rsidR="00C52724" w:rsidRDefault="00C5272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 name="Text Box 35"/>
                          <wps:cNvSpPr txBox="1"/>
                          <wps:spPr>
                            <a:xfrm>
                              <a:off x="0" y="895350"/>
                              <a:ext cx="2876550" cy="6391275"/>
                            </a:xfrm>
                            <a:prstGeom prst="rect">
                              <a:avLst/>
                            </a:prstGeom>
                            <a:blipFill dpi="0" rotWithShape="1">
                              <a:blip r:embed="rId54">
                                <a:extLst>
                                  <a:ext uri="{28A0092B-C50C-407E-A947-70E740481C1C}">
                                    <a14:useLocalDpi xmlns:a14="http://schemas.microsoft.com/office/drawing/2010/main" val="0"/>
                                  </a:ext>
                                </a:extLst>
                              </a:blip>
                              <a:srcRect/>
                              <a:stretch>
                                <a:fillRect/>
                              </a:stretch>
                            </a:blipFill>
                            <a:ln w="6350">
                              <a:noFill/>
                            </a:ln>
                          </wps:spPr>
                          <wps:txbx>
                            <w:txbxContent>
                              <w:p w14:paraId="3ACD5F70" w14:textId="77777777" w:rsidR="00C52724" w:rsidRDefault="00C5272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anchor>
            </w:drawing>
          </mc:Choice>
          <mc:Fallback>
            <w:pict>
              <v:group w14:anchorId="7B388DE2" id="Group 6" o:spid="_x0000_s1049" style="position:absolute;margin-left:-39.75pt;margin-top:-7.8pt;width:562.5pt;height:631.5pt;z-index:251687936" coordsize="71437,80200"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">
                <v:group id="Group 32" o:spid="_x0000_s1050" style="position:absolute;width:42386;height:79724" coordorigin="-550" coordsize="40820,75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shape id="Text Box 27" o:spid="_x0000_s1051" type="#_x0000_t202" style="position:absolute;left:-366;width:39718;height:167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" stroked="f" strokeweight=".5pt">
                    <v:fill r:id="rId55" o:title="" recolor="t" rotate="t" type="frame"/>
                    <v:textbox>
                      <w:txbxContent>
                        <w:p w14:paraId="468DF7F3" w14:textId="77777777" w:rsidR="00C52724" w:rsidRDefault="00C52724"/>
                      </w:txbxContent>
                    </v:textbox>
                  </v:shape>
                  <v:shape id="Text Box 28" o:spid="_x0000_s1052" type="#_x0000_t202" style="position:absolute;top:15716;width:39719;height:529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" stroked="f" strokeweight=".25pt">
                    <v:fill r:id="rId56" o:title="" recolor="t" rotate="t" type="frame"/>
                    <v:textbox>
                      <w:txbxContent>
                        <w:p w14:paraId="28B625E0" w14:textId="77777777" w:rsidR="00C52724" w:rsidRDefault="00C52724"/>
                      </w:txbxContent>
                    </v:textbox>
                  </v:shape>
                  <v:shape id="Text Box 29" o:spid="_x0000_s1053" type="#_x0000_t202" style="position:absolute;left:-550;top:69125;width:40819;height:62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" stroked="f" strokeweight=".25pt">
                    <v:fill r:id="rId57" o:title="" recolor="t" rotate="t" type="frame"/>
                    <v:textbox>
                      <w:txbxContent>
                        <w:p w14:paraId="66AB5E0A" w14:textId="77777777" w:rsidR="00C52724" w:rsidRDefault="00C52724"/>
                      </w:txbxContent>
                    </v:textbox>
                  </v:shape>
                </v:group>
                <v:group id="Group 36" o:spid="_x0000_s1054" style="position:absolute;left:43529;top:4095;width:27908;height:76105" coordsize="28765,728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">
                  <v:shape id="Text Box 34" o:spid="_x0000_s1055" type="#_x0000_t202" style="position:absolute;left:285;width:28480;height:102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" stroked="f" strokeweight=".5pt">
                    <v:fill r:id="rId58" o:title="" recolor="t" rotate="t" type="frame"/>
                    <v:textbox>
                      <w:txbxContent>
                        <w:p w14:paraId="5C660A2A" w14:textId="77777777" w:rsidR="00C52724" w:rsidRDefault="00C52724"/>
                      </w:txbxContent>
                    </v:textbox>
                  </v:shape>
                  <v:shape id="Text Box 35" o:spid="_x0000_s1056" type="#_x0000_t202" style="position:absolute;top:8953;width:28765;height:639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" stroked="f" strokeweight=".5pt">
                    <v:fill r:id="rId59" o:title="" recolor="t" rotate="t" type="frame"/>
                    <v:textbox>
                      <w:txbxContent>
                        <w:p w14:paraId="3ACD5F70" w14:textId="77777777" w:rsidR="00C52724" w:rsidRDefault="00C52724"/>
                      </w:txbxContent>
                    </v:textbox>
                  </v:shape>
                </v:group>
              </v:group>
            </w:pict>
          </mc:Fallback>
        </mc:AlternateContent>
      </w:r>
    </w:p>
    <w:p w14:paraId="4911B91D" w14:textId="65FA620F" w:rsidR="00A32EE1" w:rsidRDefault="00A32EE1" w:rsidP="00277541"/>
    <w:p w14:paraId="79A75B26" w14:textId="78027CF2" w:rsidR="00A32EE1" w:rsidRDefault="00A32EE1" w:rsidP="00277541"/>
    <w:p w14:paraId="2B07E772" w14:textId="5BC0A154" w:rsidR="00A32EE1" w:rsidRDefault="00A32EE1" w:rsidP="00277541"/>
    <w:p w14:paraId="5C6C7596" w14:textId="16594153" w:rsidR="00A32EE1" w:rsidRDefault="00A32EE1" w:rsidP="00277541"/>
    <w:p w14:paraId="28D81709" w14:textId="5DC5FF0F" w:rsidR="00A32EE1" w:rsidRDefault="00A32EE1" w:rsidP="00277541"/>
    <w:p w14:paraId="4EB2B6DE" w14:textId="7AADA345" w:rsidR="00A32EE1" w:rsidRDefault="00A32EE1" w:rsidP="00277541"/>
    <w:p w14:paraId="5AFD16CF" w14:textId="778B3CE3" w:rsidR="00A32EE1" w:rsidRDefault="00A32EE1" w:rsidP="00277541"/>
    <w:p w14:paraId="340C17C7" w14:textId="633C9C92" w:rsidR="00A32EE1" w:rsidRDefault="00A32EE1" w:rsidP="00277541"/>
    <w:p w14:paraId="3E9702EF" w14:textId="42586962" w:rsidR="00A32EE1" w:rsidRDefault="00A32EE1" w:rsidP="00277541"/>
    <w:p w14:paraId="54CFB748" w14:textId="3FB72776" w:rsidR="00A32EE1" w:rsidRDefault="00A32EE1" w:rsidP="00277541"/>
    <w:p w14:paraId="7071BFB1" w14:textId="56D3E3BC" w:rsidR="00A32EE1" w:rsidRDefault="00A32EE1" w:rsidP="00277541"/>
    <w:p w14:paraId="19D475A5" w14:textId="06B20653" w:rsidR="00A32EE1" w:rsidRDefault="00A32EE1" w:rsidP="00277541"/>
    <w:p w14:paraId="76A94749" w14:textId="77777777" w:rsidR="00A32EE1" w:rsidRDefault="00A32EE1" w:rsidP="00277541"/>
    <w:p w14:paraId="0C7CBE22" w14:textId="6F98EE27" w:rsidR="00663EA2" w:rsidRDefault="00663EA2" w:rsidP="00277541"/>
    <w:p w14:paraId="58F53172" w14:textId="5176D62D" w:rsidR="00BF5906" w:rsidRDefault="00BF5906" w:rsidP="00277541"/>
    <w:p w14:paraId="57036E8A" w14:textId="39B47714" w:rsidR="00BF5906" w:rsidRDefault="00BF5906" w:rsidP="00277541"/>
    <w:p w14:paraId="5B491707" w14:textId="1E053C70" w:rsidR="00BF5906" w:rsidRDefault="00BF5906" w:rsidP="00277541"/>
    <w:p w14:paraId="49EC66CF" w14:textId="357FFB86" w:rsidR="00BF5906" w:rsidRDefault="00BF5906" w:rsidP="00277541"/>
    <w:p w14:paraId="29756522" w14:textId="17B5975B" w:rsidR="00BF5906" w:rsidRDefault="00BF5906" w:rsidP="00277541"/>
    <w:p w14:paraId="2C7C34E8" w14:textId="3406809F" w:rsidR="00BF5906" w:rsidRDefault="00BF5906" w:rsidP="00277541"/>
    <w:p w14:paraId="78813384" w14:textId="2F25317E" w:rsidR="00BF5906" w:rsidRDefault="00BF5906" w:rsidP="00277541"/>
    <w:p w14:paraId="6EABCC3E" w14:textId="67427CA6" w:rsidR="002122E4" w:rsidRDefault="00A90F1E" w:rsidP="00277541">
      <w:r>
        <w:rPr>
          <w:noProof/>
        </w:rPr>
        <mc:AlternateContent>
          <mc:Choice Requires="wps">
            <w:drawing>
              <wp:anchor distT="0" distB="0" distL="114300" distR="114300" simplePos="0" relativeHeight="251688960" behindDoc="0" locked="0" layoutInCell="1" allowOverlap="1" wp14:anchorId="43894B54" wp14:editId="7B6D8984">
                <wp:simplePos x="0" y="0"/>
                <wp:positionH relativeFrom="column">
                  <wp:posOffset>-342900</wp:posOffset>
                </wp:positionH>
                <wp:positionV relativeFrom="paragraph">
                  <wp:posOffset>258445</wp:posOffset>
                </wp:positionV>
                <wp:extent cx="6762750" cy="371475"/>
                <wp:effectExtent l="0" t="0" r="0" b="9525"/>
                <wp:wrapNone/>
                <wp:docPr id="37" name="Text Box 37"/>
                <wp:cNvGraphicFramePr/>
                <a:graphic xmlns:a="http://schemas.openxmlformats.org/drawingml/2006/main">
                  <a:graphicData uri="http://schemas.microsoft.com/office/word/2010/wordprocessingShape">
                    <wps:wsp>
                      <wps:cNvSpPr txBox="1"/>
                      <wps:spPr>
                        <a:xfrm>
                          <a:off x="0" y="0"/>
                          <a:ext cx="6762750" cy="371475"/>
                        </a:xfrm>
                        <a:prstGeom prst="rect">
                          <a:avLst/>
                        </a:prstGeom>
                        <a:solidFill>
                          <a:schemeClr val="lt1"/>
                        </a:solidFill>
                        <a:ln w="6350">
                          <a:noFill/>
                        </a:ln>
                      </wps:spPr>
                      <wps:txbx>
                        <w:txbxContent>
                          <w:p w14:paraId="2DD8C3EF" w14:textId="4814EA26" w:rsidR="00C52724" w:rsidRPr="002122E4" w:rsidRDefault="00C52724">
                            <w:pPr>
                              <w:rPr>
                                <w:b/>
                                <w:bCs/>
                                <w:i/>
                                <w:iCs/>
                              </w:rPr>
                            </w:pPr>
                            <w:r w:rsidRPr="002122E4">
                              <w:rPr>
                                <w:b/>
                                <w:bCs/>
                                <w:i/>
                                <w:iCs/>
                              </w:rPr>
                              <w:t>Fig 14: Summary of standard mean difference with Cohen’s D by personality type in effects.xlsx datase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894B54" id="Text Box 37" o:spid="_x0000_s1057" type="#_x0000_t202" style="position:absolute;margin-left:-27pt;margin-top:20.35pt;width:532.5pt;height:29.2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" fillcolor="white [3201]" stroked="f" strokeweight=".5pt">
                <v:textbox>
                  <w:txbxContent>
                    <w:p w14:paraId="2DD8C3EF" w14:textId="4814EA26" w:rsidR="00C52724" w:rsidRPr="002122E4" w:rsidRDefault="00C52724">
                      <w:pPr>
                        <w:rPr>
                          <w:b/>
                          <w:bCs/>
                          <w:i/>
                          <w:iCs/>
                        </w:rPr>
                      </w:pPr>
                      <w:r w:rsidRPr="002122E4">
                        <w:rPr>
                          <w:b/>
                          <w:bCs/>
                          <w:i/>
                          <w:iCs/>
                        </w:rPr>
                        <w:t>Fig 14: Summary of standard mean difference with Cohen’s D by personality type in effects.xlsx dataset</w:t>
                      </w:r>
                    </w:p>
                  </w:txbxContent>
                </v:textbox>
              </v:shape>
            </w:pict>
          </mc:Fallback>
        </mc:AlternateContent>
      </w:r>
    </w:p>
    <w:p w14:paraId="273FB40E" w14:textId="00B97ECF" w:rsidR="00983C32" w:rsidRDefault="00406DA9" w:rsidP="00983C32">
      <w:r>
        <w:lastRenderedPageBreak/>
        <w:t xml:space="preserve">From the collective results generated by the Cohen’s D procedure above, </w:t>
      </w:r>
      <w:r w:rsidR="00701B1C">
        <w:t>the variable</w:t>
      </w:r>
      <w:r w:rsidR="00E81524">
        <w:t>s</w:t>
      </w:r>
    </w:p>
    <w:p w14:paraId="1C2DE5C7" w14:textId="1ACF621A" w:rsidR="001B4448" w:rsidRDefault="00701B1C" w:rsidP="00983C32">
      <w:r>
        <w:t>“</w:t>
      </w:r>
      <w:proofErr w:type="spellStart"/>
      <w:r>
        <w:t>DecreasdTmeSlpQulty_Smrt</w:t>
      </w:r>
      <w:r w:rsidR="00BF3E69">
        <w:t>P</w:t>
      </w:r>
      <w:r>
        <w:t>hneUse</w:t>
      </w:r>
      <w:proofErr w:type="spellEnd"/>
      <w:r w:rsidR="00BF3E69">
        <w:t>”, “</w:t>
      </w:r>
      <w:proofErr w:type="spellStart"/>
      <w:r w:rsidR="00BF3E69">
        <w:t>Compulsive_Behavior</w:t>
      </w:r>
      <w:proofErr w:type="spellEnd"/>
      <w:r w:rsidR="00BF3E69">
        <w:t>” and “</w:t>
      </w:r>
      <w:proofErr w:type="spellStart"/>
      <w:r w:rsidR="00BF3E69">
        <w:t>Funct</w:t>
      </w:r>
      <w:r w:rsidR="00E81524">
        <w:t>i</w:t>
      </w:r>
      <w:r w:rsidR="00BF3E69">
        <w:t>onal_Impairment</w:t>
      </w:r>
      <w:proofErr w:type="spellEnd"/>
      <w:r w:rsidR="00BF3E69">
        <w:t>” retained a perfect size effect of 0.2</w:t>
      </w:r>
      <w:r w:rsidR="00E81524">
        <w:t xml:space="preserve">. </w:t>
      </w:r>
    </w:p>
    <w:p w14:paraId="704BF74D" w14:textId="52CE3AD6" w:rsidR="007D6B3A" w:rsidRDefault="004D634C" w:rsidP="00277541">
      <w:r>
        <w:rPr>
          <w:noProof/>
        </w:rPr>
        <mc:AlternateContent>
          <mc:Choice Requires="wps">
            <w:drawing>
              <wp:anchor distT="0" distB="0" distL="114300" distR="114300" simplePos="0" relativeHeight="251689984" behindDoc="0" locked="0" layoutInCell="1" allowOverlap="1" wp14:anchorId="383AA600" wp14:editId="0D1AF53D">
                <wp:simplePos x="0" y="0"/>
                <wp:positionH relativeFrom="column">
                  <wp:posOffset>409575</wp:posOffset>
                </wp:positionH>
                <wp:positionV relativeFrom="paragraph">
                  <wp:posOffset>979170</wp:posOffset>
                </wp:positionV>
                <wp:extent cx="4867275" cy="1438275"/>
                <wp:effectExtent l="0" t="0" r="9525" b="9525"/>
                <wp:wrapNone/>
                <wp:docPr id="12" name="Text Box 12"/>
                <wp:cNvGraphicFramePr/>
                <a:graphic xmlns:a="http://schemas.openxmlformats.org/drawingml/2006/main">
                  <a:graphicData uri="http://schemas.microsoft.com/office/word/2010/wordprocessingShape">
                    <wps:wsp>
                      <wps:cNvSpPr txBox="1"/>
                      <wps:spPr>
                        <a:xfrm>
                          <a:off x="0" y="0"/>
                          <a:ext cx="4867275" cy="1438275"/>
                        </a:xfrm>
                        <a:prstGeom prst="rect">
                          <a:avLst/>
                        </a:prstGeom>
                        <a:blipFill dpi="0" rotWithShape="1">
                          <a:blip r:embed="rId60">
                            <a:extLst>
                              <a:ext uri="{28A0092B-C50C-407E-A947-70E740481C1C}">
                                <a14:useLocalDpi xmlns:a14="http://schemas.microsoft.com/office/drawing/2010/main" val="0"/>
                              </a:ext>
                            </a:extLst>
                          </a:blip>
                          <a:srcRect/>
                          <a:stretch>
                            <a:fillRect/>
                          </a:stretch>
                        </a:blipFill>
                        <a:ln w="6350">
                          <a:noFill/>
                        </a:ln>
                      </wps:spPr>
                      <wps:txbx>
                        <w:txbxContent>
                          <w:p w14:paraId="2468CC1D" w14:textId="77777777" w:rsidR="00C52724" w:rsidRDefault="00C5272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3AA600" id="Text Box 12" o:spid="_x0000_s1058" type="#_x0000_t202" style="position:absolute;margin-left:32.25pt;margin-top:77.1pt;width:383.25pt;height:113.2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" stroked="f" strokeweight=".5pt">
                <v:fill r:id="rId61" o:title="" recolor="t" rotate="t" type="frame"/>
                <v:textbox>
                  <w:txbxContent>
                    <w:p w14:paraId="2468CC1D" w14:textId="77777777" w:rsidR="00C52724" w:rsidRDefault="00C52724"/>
                  </w:txbxContent>
                </v:textbox>
              </v:shape>
            </w:pict>
          </mc:Fallback>
        </mc:AlternateContent>
      </w:r>
      <w:r w:rsidR="006F7515">
        <w:tab/>
        <w:t>Fu</w:t>
      </w:r>
      <w:r w:rsidR="00D16A3F">
        <w:t>r</w:t>
      </w:r>
      <w:r w:rsidR="006F7515">
        <w:t xml:space="preserve">thermore, AIC </w:t>
      </w:r>
      <w:r w:rsidR="00007282">
        <w:t xml:space="preserve">with </w:t>
      </w:r>
      <w:r w:rsidR="00D16A3F">
        <w:t xml:space="preserve">a </w:t>
      </w:r>
      <w:r w:rsidR="00007282">
        <w:t xml:space="preserve">backward algorithm </w:t>
      </w:r>
      <w:r w:rsidR="006F7515">
        <w:t>was used for variable selection.</w:t>
      </w:r>
      <w:r w:rsidR="007D6B3A">
        <w:t xml:space="preserve"> </w:t>
      </w:r>
      <w:r w:rsidR="00223D32">
        <w:t xml:space="preserve">Choosing a lower model would help in selecting variables that allow </w:t>
      </w:r>
      <w:r w:rsidR="00D16A3F">
        <w:t xml:space="preserve">us </w:t>
      </w:r>
      <w:r w:rsidR="005E1C7C">
        <w:t xml:space="preserve">to use ANOVA and Chi-Square for our categorical values. The </w:t>
      </w:r>
      <w:r w:rsidR="00C97481">
        <w:t xml:space="preserve">code and the outcome </w:t>
      </w:r>
      <w:r w:rsidR="009D12B1">
        <w:t>are</w:t>
      </w:r>
      <w:r w:rsidR="00C97481">
        <w:t xml:space="preserve"> down below.</w:t>
      </w:r>
    </w:p>
    <w:p w14:paraId="664D0D31" w14:textId="77777777" w:rsidR="004D634C" w:rsidRDefault="004D634C" w:rsidP="00277541"/>
    <w:p w14:paraId="507FB7BD" w14:textId="77777777" w:rsidR="009D12B1" w:rsidRDefault="009D12B1" w:rsidP="00277541"/>
    <w:p w14:paraId="1BFBECCA" w14:textId="2AB7BAC8" w:rsidR="00BF5906" w:rsidRDefault="00BF5906" w:rsidP="00277541"/>
    <w:p w14:paraId="65854360" w14:textId="5EF6454F" w:rsidR="00BF5906" w:rsidRDefault="00BF5906" w:rsidP="00277541"/>
    <w:p w14:paraId="16F063EB" w14:textId="28CDDE50" w:rsidR="00BF5906" w:rsidRDefault="00007282" w:rsidP="00277541">
      <w:r>
        <w:rPr>
          <w:noProof/>
        </w:rPr>
        <mc:AlternateContent>
          <mc:Choice Requires="wps">
            <w:drawing>
              <wp:anchor distT="0" distB="0" distL="114300" distR="114300" simplePos="0" relativeHeight="251691008" behindDoc="0" locked="0" layoutInCell="1" allowOverlap="1" wp14:anchorId="02D1E009" wp14:editId="499AB4F0">
                <wp:simplePos x="0" y="0"/>
                <wp:positionH relativeFrom="column">
                  <wp:posOffset>638175</wp:posOffset>
                </wp:positionH>
                <wp:positionV relativeFrom="paragraph">
                  <wp:posOffset>211455</wp:posOffset>
                </wp:positionV>
                <wp:extent cx="4581525" cy="3571875"/>
                <wp:effectExtent l="0" t="0" r="9525" b="9525"/>
                <wp:wrapNone/>
                <wp:docPr id="30" name="Text Box 30"/>
                <wp:cNvGraphicFramePr/>
                <a:graphic xmlns:a="http://schemas.openxmlformats.org/drawingml/2006/main">
                  <a:graphicData uri="http://schemas.microsoft.com/office/word/2010/wordprocessingShape">
                    <wps:wsp>
                      <wps:cNvSpPr txBox="1"/>
                      <wps:spPr>
                        <a:xfrm>
                          <a:off x="0" y="0"/>
                          <a:ext cx="4581525" cy="3571875"/>
                        </a:xfrm>
                        <a:prstGeom prst="rect">
                          <a:avLst/>
                        </a:prstGeom>
                        <a:blipFill dpi="0" rotWithShape="1">
                          <a:blip r:embed="rId62">
                            <a:extLst>
                              <a:ext uri="{28A0092B-C50C-407E-A947-70E740481C1C}">
                                <a14:useLocalDpi xmlns:a14="http://schemas.microsoft.com/office/drawing/2010/main" val="0"/>
                              </a:ext>
                            </a:extLst>
                          </a:blip>
                          <a:srcRect/>
                          <a:stretch>
                            <a:fillRect/>
                          </a:stretch>
                        </a:blipFill>
                        <a:ln w="6350">
                          <a:noFill/>
                        </a:ln>
                      </wps:spPr>
                      <wps:txbx>
                        <w:txbxContent>
                          <w:p w14:paraId="43E83885" w14:textId="77777777" w:rsidR="00C52724" w:rsidRDefault="00C5272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D1E009" id="Text Box 30" o:spid="_x0000_s1059" type="#_x0000_t202" style="position:absolute;margin-left:50.25pt;margin-top:16.65pt;width:360.75pt;height:281.2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" stroked="f" strokeweight=".5pt">
                <v:fill r:id="rId63" o:title="" recolor="t" rotate="t" type="frame"/>
                <v:textbox>
                  <w:txbxContent>
                    <w:p w14:paraId="43E83885" w14:textId="77777777" w:rsidR="00C52724" w:rsidRDefault="00C52724"/>
                  </w:txbxContent>
                </v:textbox>
              </v:shape>
            </w:pict>
          </mc:Fallback>
        </mc:AlternateContent>
      </w:r>
    </w:p>
    <w:p w14:paraId="7C07FC00" w14:textId="2EC2A1CA" w:rsidR="004D634C" w:rsidRDefault="004D634C" w:rsidP="00277541"/>
    <w:p w14:paraId="73569A48" w14:textId="5C69BDEE" w:rsidR="00BF5906" w:rsidRDefault="00BF5906" w:rsidP="00277541"/>
    <w:p w14:paraId="5FA84460" w14:textId="55540CD0" w:rsidR="00BF5906" w:rsidRDefault="00BF5906" w:rsidP="00277541"/>
    <w:p w14:paraId="147C5DA8" w14:textId="0221C48F" w:rsidR="00BF5906" w:rsidRDefault="00BF5906" w:rsidP="00277541"/>
    <w:p w14:paraId="647E6336" w14:textId="5FB0F079" w:rsidR="00BF5906" w:rsidRDefault="00BF5906" w:rsidP="00277541"/>
    <w:p w14:paraId="22064B58" w14:textId="66852C55" w:rsidR="00BF5906" w:rsidRDefault="00BF5906" w:rsidP="00277541"/>
    <w:p w14:paraId="1E02B004" w14:textId="68275BF2" w:rsidR="00BF5906" w:rsidRDefault="00BF5906" w:rsidP="00277541"/>
    <w:p w14:paraId="48FF5297" w14:textId="0610587B" w:rsidR="00BF5906" w:rsidRDefault="00BF5906" w:rsidP="00277541"/>
    <w:p w14:paraId="3C1F1032" w14:textId="3CF32F7D" w:rsidR="00BF5906" w:rsidRDefault="00BF5906" w:rsidP="00277541"/>
    <w:p w14:paraId="58719C42" w14:textId="77777777" w:rsidR="00007282" w:rsidRDefault="00007282" w:rsidP="00277541"/>
    <w:p w14:paraId="794F4517" w14:textId="4CB40CCB" w:rsidR="00BF5906" w:rsidRDefault="00007282" w:rsidP="00F905DE">
      <w:pPr>
        <w:jc w:val="center"/>
        <w:rPr>
          <w:b/>
          <w:bCs/>
          <w:i/>
          <w:iCs/>
        </w:rPr>
      </w:pPr>
      <w:r w:rsidRPr="007C4EFE">
        <w:rPr>
          <w:b/>
          <w:bCs/>
          <w:i/>
          <w:iCs/>
        </w:rPr>
        <w:t xml:space="preserve">Fig 15: </w:t>
      </w:r>
      <w:r w:rsidR="0078457C" w:rsidRPr="007C4EFE">
        <w:rPr>
          <w:b/>
          <w:bCs/>
          <w:i/>
          <w:iCs/>
        </w:rPr>
        <w:t xml:space="preserve">AIC with </w:t>
      </w:r>
      <w:r w:rsidR="00D16A3F">
        <w:rPr>
          <w:b/>
          <w:bCs/>
          <w:i/>
          <w:iCs/>
        </w:rPr>
        <w:t xml:space="preserve">a </w:t>
      </w:r>
      <w:r w:rsidR="0078457C" w:rsidRPr="007C4EFE">
        <w:rPr>
          <w:b/>
          <w:bCs/>
          <w:i/>
          <w:iCs/>
        </w:rPr>
        <w:t>backward algorithm in effects.xlsx dataset</w:t>
      </w:r>
    </w:p>
    <w:p w14:paraId="2E9EC644" w14:textId="77777777" w:rsidR="00BD29E9" w:rsidRDefault="00BD29E9" w:rsidP="00F905DE">
      <w:pPr>
        <w:jc w:val="center"/>
        <w:rPr>
          <w:b/>
          <w:bCs/>
          <w:i/>
          <w:iCs/>
        </w:rPr>
      </w:pPr>
    </w:p>
    <w:p w14:paraId="7ECEF2C7" w14:textId="279711D3" w:rsidR="00F905DE" w:rsidRDefault="00647518" w:rsidP="00647518">
      <w:r>
        <w:lastRenderedPageBreak/>
        <w:t>In the AIC analysis done above, variables like “</w:t>
      </w:r>
      <w:proofErr w:type="spellStart"/>
      <w:r>
        <w:t>Depression_score</w:t>
      </w:r>
      <w:proofErr w:type="spellEnd"/>
      <w:r>
        <w:t>”, “</w:t>
      </w:r>
      <w:proofErr w:type="spellStart"/>
      <w:r>
        <w:t>TotAddiction_Score</w:t>
      </w:r>
      <w:proofErr w:type="spellEnd"/>
      <w:r>
        <w:t>”, “</w:t>
      </w:r>
      <w:proofErr w:type="spellStart"/>
      <w:r>
        <w:t>Compulsive_Behavior</w:t>
      </w:r>
      <w:proofErr w:type="spellEnd"/>
      <w:r>
        <w:t>”, “</w:t>
      </w:r>
      <w:proofErr w:type="spellStart"/>
      <w:r>
        <w:t>Functional_Impairment</w:t>
      </w:r>
      <w:proofErr w:type="spellEnd"/>
      <w:r>
        <w:t>” are excluded since their association with the other variables are larger than 0.7. For this process, variables like “AGE”, “</w:t>
      </w:r>
      <w:proofErr w:type="spellStart"/>
      <w:r>
        <w:t>CannotHveMeal_NosmrtPhn</w:t>
      </w:r>
      <w:proofErr w:type="spellEnd"/>
      <w:r>
        <w:t>”,</w:t>
      </w:r>
      <w:r w:rsidR="004D16F8">
        <w:t xml:space="preserve"> “</w:t>
      </w:r>
      <w:proofErr w:type="spellStart"/>
      <w:r w:rsidR="004D16F8">
        <w:t>L</w:t>
      </w:r>
      <w:r>
        <w:t>ttl_IntrstDoingThngs</w:t>
      </w:r>
      <w:proofErr w:type="spellEnd"/>
      <w:r w:rsidR="006D3A39">
        <w:t>”</w:t>
      </w:r>
      <w:r w:rsidR="00D16A3F">
        <w:t>,</w:t>
      </w:r>
      <w:r w:rsidR="006D3A39">
        <w:t xml:space="preserve"> </w:t>
      </w:r>
      <w:r>
        <w:t>and</w:t>
      </w:r>
      <w:r w:rsidR="004D16F8">
        <w:t xml:space="preserve"> </w:t>
      </w:r>
      <w:r w:rsidR="006D3A39">
        <w:t>“</w:t>
      </w:r>
      <w:proofErr w:type="spellStart"/>
      <w:r>
        <w:t>NotAble_Stpworry</w:t>
      </w:r>
      <w:proofErr w:type="spellEnd"/>
      <w:r>
        <w:t xml:space="preserve">" are selected after </w:t>
      </w:r>
      <w:r w:rsidR="00D16A3F">
        <w:t xml:space="preserve">the </w:t>
      </w:r>
      <w:r>
        <w:t xml:space="preserve">backward algorithm. The </w:t>
      </w:r>
      <w:r w:rsidRPr="00647518">
        <w:t xml:space="preserve">AIC </w:t>
      </w:r>
      <w:r>
        <w:t xml:space="preserve">was </w:t>
      </w:r>
      <w:r w:rsidRPr="00647518">
        <w:t xml:space="preserve">reduced from 340.6 to 309.3 with </w:t>
      </w:r>
      <w:r w:rsidR="00D16A3F">
        <w:t xml:space="preserve">a </w:t>
      </w:r>
      <w:r w:rsidRPr="00647518">
        <w:t>p</w:t>
      </w:r>
      <w:r w:rsidR="00D16A3F">
        <w:t>-</w:t>
      </w:r>
      <w:r w:rsidRPr="00647518">
        <w:t>value &lt; 0.05</w:t>
      </w:r>
      <w:r>
        <w:t xml:space="preserve"> and few observations were made.</w:t>
      </w:r>
    </w:p>
    <w:p w14:paraId="5A3C6682" w14:textId="4DEB922E" w:rsidR="00647518" w:rsidRDefault="007D2D08" w:rsidP="00827E33">
      <w:pPr>
        <w:pStyle w:val="ListParagraph"/>
        <w:numPr>
          <w:ilvl w:val="0"/>
          <w:numId w:val="14"/>
        </w:numPr>
      </w:pPr>
      <w:r>
        <w:t xml:space="preserve">1.69 </w:t>
      </w:r>
      <w:r w:rsidR="00647518">
        <w:t>O</w:t>
      </w:r>
      <w:r w:rsidR="00827E33">
        <w:t xml:space="preserve">R </w:t>
      </w:r>
      <w:r w:rsidR="00647518">
        <w:t xml:space="preserve">with </w:t>
      </w:r>
      <w:r>
        <w:t>“</w:t>
      </w:r>
      <w:proofErr w:type="spellStart"/>
      <w:r w:rsidR="00647518">
        <w:t>CannotHveMeal_NosmrtPhn</w:t>
      </w:r>
      <w:proofErr w:type="spellEnd"/>
      <w:r>
        <w:t>”</w:t>
      </w:r>
      <w:r w:rsidR="00647518">
        <w:t xml:space="preserve"> by personality 0 to 1</w:t>
      </w:r>
    </w:p>
    <w:p w14:paraId="5B38C9E9" w14:textId="4C966A57" w:rsidR="00647518" w:rsidRDefault="00647518" w:rsidP="00827E33">
      <w:pPr>
        <w:pStyle w:val="ListParagraph"/>
        <w:numPr>
          <w:ilvl w:val="0"/>
          <w:numId w:val="14"/>
        </w:numPr>
      </w:pPr>
      <w:proofErr w:type="spellStart"/>
      <w:r>
        <w:t>NotAble_Stpworry</w:t>
      </w:r>
      <w:proofErr w:type="spellEnd"/>
      <w:r>
        <w:t xml:space="preserve"> shows notable </w:t>
      </w:r>
      <w:r w:rsidR="00827E33">
        <w:t xml:space="preserve">OR </w:t>
      </w:r>
      <w:r>
        <w:t>between i</w:t>
      </w:r>
      <w:r w:rsidR="00827E33">
        <w:t>t</w:t>
      </w:r>
      <w:r>
        <w:t>s level from 2 (OR: 5.3) to Personality type</w:t>
      </w:r>
    </w:p>
    <w:p w14:paraId="49878F4E" w14:textId="154B0776" w:rsidR="00647518" w:rsidRDefault="00647518" w:rsidP="00827E33">
      <w:pPr>
        <w:pStyle w:val="ListParagraph"/>
        <w:numPr>
          <w:ilvl w:val="0"/>
          <w:numId w:val="14"/>
        </w:numPr>
      </w:pPr>
      <w:r>
        <w:t xml:space="preserve">Model is </w:t>
      </w:r>
      <w:r w:rsidR="00827E33">
        <w:t>significant</w:t>
      </w:r>
      <w:r>
        <w:t xml:space="preserve"> that </w:t>
      </w:r>
      <w:r w:rsidR="00827E33">
        <w:t>in</w:t>
      </w:r>
      <w:r w:rsidR="00D16A3F">
        <w:t>-</w:t>
      </w:r>
      <w:r w:rsidR="00827E33">
        <w:t>between</w:t>
      </w:r>
      <w:r>
        <w:t xml:space="preserve"> final variables, there are relevant predictor</w:t>
      </w:r>
      <w:r w:rsidR="00D16A3F">
        <w:t>s</w:t>
      </w:r>
      <w:r>
        <w:t xml:space="preserve"> to variable</w:t>
      </w:r>
      <w:r w:rsidR="00827E33">
        <w:t xml:space="preserve"> </w:t>
      </w:r>
      <w:r>
        <w:t>“</w:t>
      </w:r>
      <w:proofErr w:type="spellStart"/>
      <w:r>
        <w:t>Prsnlty_type</w:t>
      </w:r>
      <w:proofErr w:type="spellEnd"/>
      <w:r>
        <w:t>”</w:t>
      </w:r>
    </w:p>
    <w:p w14:paraId="0502BE76" w14:textId="37A2D3E5" w:rsidR="000D08C2" w:rsidRDefault="007D2D08" w:rsidP="000D08C2">
      <w:r>
        <w:rPr>
          <w:noProof/>
        </w:rPr>
        <mc:AlternateContent>
          <mc:Choice Requires="wps">
            <w:drawing>
              <wp:anchor distT="0" distB="0" distL="114300" distR="114300" simplePos="0" relativeHeight="251693056" behindDoc="0" locked="0" layoutInCell="1" allowOverlap="1" wp14:anchorId="3D9B8853" wp14:editId="615A470C">
                <wp:simplePos x="0" y="0"/>
                <wp:positionH relativeFrom="column">
                  <wp:posOffset>19050</wp:posOffset>
                </wp:positionH>
                <wp:positionV relativeFrom="paragraph">
                  <wp:posOffset>577215</wp:posOffset>
                </wp:positionV>
                <wp:extent cx="5372100" cy="933450"/>
                <wp:effectExtent l="0" t="0" r="0" b="0"/>
                <wp:wrapNone/>
                <wp:docPr id="33" name="Text Box 33"/>
                <wp:cNvGraphicFramePr/>
                <a:graphic xmlns:a="http://schemas.openxmlformats.org/drawingml/2006/main">
                  <a:graphicData uri="http://schemas.microsoft.com/office/word/2010/wordprocessingShape">
                    <wps:wsp>
                      <wps:cNvSpPr txBox="1"/>
                      <wps:spPr>
                        <a:xfrm>
                          <a:off x="0" y="0"/>
                          <a:ext cx="5372100" cy="933450"/>
                        </a:xfrm>
                        <a:prstGeom prst="rect">
                          <a:avLst/>
                        </a:prstGeom>
                        <a:blipFill dpi="0" rotWithShape="1">
                          <a:blip r:embed="rId64">
                            <a:extLst>
                              <a:ext uri="{28A0092B-C50C-407E-A947-70E740481C1C}">
                                <a14:useLocalDpi xmlns:a14="http://schemas.microsoft.com/office/drawing/2010/main" val="0"/>
                              </a:ext>
                            </a:extLst>
                          </a:blip>
                          <a:srcRect/>
                          <a:stretch>
                            <a:fillRect/>
                          </a:stretch>
                        </a:blipFill>
                        <a:ln w="6350">
                          <a:noFill/>
                        </a:ln>
                      </wps:spPr>
                      <wps:txbx>
                        <w:txbxContent>
                          <w:p w14:paraId="03B7EF31" w14:textId="77777777" w:rsidR="00C52724" w:rsidRDefault="00C5272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9B8853" id="Text Box 33" o:spid="_x0000_s1060" type="#_x0000_t202" style="position:absolute;margin-left:1.5pt;margin-top:45.45pt;width:423pt;height:73.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" stroked="f" strokeweight=".5pt">
                <v:fill r:id="rId65" o:title="" recolor="t" rotate="t" type="frame"/>
                <v:textbox>
                  <w:txbxContent>
                    <w:p w14:paraId="03B7EF31" w14:textId="77777777" w:rsidR="00C52724" w:rsidRDefault="00C52724"/>
                  </w:txbxContent>
                </v:textbox>
              </v:shape>
            </w:pict>
          </mc:Fallback>
        </mc:AlternateContent>
      </w:r>
      <w:r w:rsidR="000D08C2">
        <w:t>To summarize that statistical perspective into a visual perspective, here’s a resulting violin plot that was generated in R.</w:t>
      </w:r>
    </w:p>
    <w:p w14:paraId="3D17EFF6" w14:textId="25E0AEE8" w:rsidR="000D08C2" w:rsidRPr="00F905DE" w:rsidRDefault="000D08C2" w:rsidP="000D08C2">
      <w:r>
        <w:t xml:space="preserve"> </w:t>
      </w:r>
    </w:p>
    <w:p w14:paraId="21A311C9" w14:textId="46F20184" w:rsidR="00BF5906" w:rsidRDefault="00BF5906" w:rsidP="00277541"/>
    <w:p w14:paraId="50F3B6DC" w14:textId="2B8C8C51" w:rsidR="00BF5906" w:rsidRDefault="00F57521" w:rsidP="00277541">
      <w:r>
        <w:rPr>
          <w:noProof/>
        </w:rPr>
        <mc:AlternateContent>
          <mc:Choice Requires="wps">
            <w:drawing>
              <wp:anchor distT="0" distB="0" distL="114300" distR="114300" simplePos="0" relativeHeight="251692032" behindDoc="0" locked="0" layoutInCell="1" allowOverlap="1" wp14:anchorId="3D2270FD" wp14:editId="76116A73">
                <wp:simplePos x="0" y="0"/>
                <wp:positionH relativeFrom="column">
                  <wp:posOffset>438150</wp:posOffset>
                </wp:positionH>
                <wp:positionV relativeFrom="paragraph">
                  <wp:posOffset>194945</wp:posOffset>
                </wp:positionV>
                <wp:extent cx="4657725" cy="3343275"/>
                <wp:effectExtent l="0" t="0" r="9525" b="9525"/>
                <wp:wrapNone/>
                <wp:docPr id="31" name="Text Box 31"/>
                <wp:cNvGraphicFramePr/>
                <a:graphic xmlns:a="http://schemas.openxmlformats.org/drawingml/2006/main">
                  <a:graphicData uri="http://schemas.microsoft.com/office/word/2010/wordprocessingShape">
                    <wps:wsp>
                      <wps:cNvSpPr txBox="1"/>
                      <wps:spPr>
                        <a:xfrm>
                          <a:off x="0" y="0"/>
                          <a:ext cx="4657725" cy="3343275"/>
                        </a:xfrm>
                        <a:prstGeom prst="rect">
                          <a:avLst/>
                        </a:prstGeom>
                        <a:blipFill dpi="0" rotWithShape="1">
                          <a:blip r:embed="rId66">
                            <a:extLst>
                              <a:ext uri="{28A0092B-C50C-407E-A947-70E740481C1C}">
                                <a14:useLocalDpi xmlns:a14="http://schemas.microsoft.com/office/drawing/2010/main" val="0"/>
                              </a:ext>
                            </a:extLst>
                          </a:blip>
                          <a:srcRect/>
                          <a:stretch>
                            <a:fillRect/>
                          </a:stretch>
                        </a:blipFill>
                        <a:ln w="6350">
                          <a:noFill/>
                        </a:ln>
                      </wps:spPr>
                      <wps:txbx>
                        <w:txbxContent>
                          <w:p w14:paraId="39411D3F" w14:textId="77777777" w:rsidR="00C52724" w:rsidRDefault="00C5272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2270FD" id="Text Box 31" o:spid="_x0000_s1061" type="#_x0000_t202" style="position:absolute;margin-left:34.5pt;margin-top:15.35pt;width:366.75pt;height:263.2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" stroked="f" strokeweight=".5pt">
                <v:fill r:id="rId67" o:title="" recolor="t" rotate="t" type="frame"/>
                <v:textbox>
                  <w:txbxContent>
                    <w:p w14:paraId="39411D3F" w14:textId="77777777" w:rsidR="00C52724" w:rsidRDefault="00C52724"/>
                  </w:txbxContent>
                </v:textbox>
              </v:shape>
            </w:pict>
          </mc:Fallback>
        </mc:AlternateContent>
      </w:r>
    </w:p>
    <w:p w14:paraId="0ED1DA69" w14:textId="4B197AE5" w:rsidR="00BF5906" w:rsidRDefault="00BF5906" w:rsidP="00277541"/>
    <w:p w14:paraId="6604C746" w14:textId="605DB2C0" w:rsidR="00BF5906" w:rsidRDefault="00BF5906" w:rsidP="00277541"/>
    <w:p w14:paraId="059F664A" w14:textId="4F23E5FF" w:rsidR="00BF5906" w:rsidRDefault="00BF5906" w:rsidP="00277541"/>
    <w:p w14:paraId="2F3B3B8F" w14:textId="3F94195F" w:rsidR="00BF5906" w:rsidRDefault="00BF5906" w:rsidP="00277541"/>
    <w:p w14:paraId="5EFD5A4D" w14:textId="618EFF11" w:rsidR="00BF5906" w:rsidRDefault="00BF5906" w:rsidP="00277541"/>
    <w:p w14:paraId="3E49F4B0" w14:textId="03A0A186" w:rsidR="00663EA2" w:rsidRDefault="00663EA2" w:rsidP="00277541"/>
    <w:p w14:paraId="64196553" w14:textId="65F3274A" w:rsidR="00AD1B6B" w:rsidRDefault="00AD1B6B" w:rsidP="00277541"/>
    <w:p w14:paraId="757B8075" w14:textId="3C37344D" w:rsidR="000276BE" w:rsidRPr="008B59D3" w:rsidRDefault="00FB1381" w:rsidP="00277541">
      <w:r>
        <w:rPr>
          <w:noProof/>
        </w:rPr>
        <mc:AlternateContent>
          <mc:Choice Requires="wps">
            <w:drawing>
              <wp:anchor distT="0" distB="0" distL="114300" distR="114300" simplePos="0" relativeHeight="251694080" behindDoc="0" locked="0" layoutInCell="1" allowOverlap="1" wp14:anchorId="6B9553DC" wp14:editId="0160355B">
                <wp:simplePos x="0" y="0"/>
                <wp:positionH relativeFrom="column">
                  <wp:posOffset>47625</wp:posOffset>
                </wp:positionH>
                <wp:positionV relativeFrom="paragraph">
                  <wp:posOffset>695325</wp:posOffset>
                </wp:positionV>
                <wp:extent cx="4524375" cy="304800"/>
                <wp:effectExtent l="0" t="0" r="9525" b="0"/>
                <wp:wrapNone/>
                <wp:docPr id="39" name="Text Box 39"/>
                <wp:cNvGraphicFramePr/>
                <a:graphic xmlns:a="http://schemas.openxmlformats.org/drawingml/2006/main">
                  <a:graphicData uri="http://schemas.microsoft.com/office/word/2010/wordprocessingShape">
                    <wps:wsp>
                      <wps:cNvSpPr txBox="1"/>
                      <wps:spPr>
                        <a:xfrm>
                          <a:off x="0" y="0"/>
                          <a:ext cx="4524375" cy="304800"/>
                        </a:xfrm>
                        <a:prstGeom prst="rect">
                          <a:avLst/>
                        </a:prstGeom>
                        <a:solidFill>
                          <a:schemeClr val="lt1"/>
                        </a:solidFill>
                        <a:ln w="6350">
                          <a:noFill/>
                        </a:ln>
                      </wps:spPr>
                      <wps:txbx>
                        <w:txbxContent>
                          <w:p w14:paraId="425798DC" w14:textId="240B8C1C" w:rsidR="00C52724" w:rsidRPr="00B51E9B" w:rsidRDefault="00C52724" w:rsidP="00B51E9B">
                            <w:pPr>
                              <w:spacing w:line="240" w:lineRule="auto"/>
                              <w:rPr>
                                <w:b/>
                                <w:bCs/>
                                <w:i/>
                                <w:iCs/>
                              </w:rPr>
                            </w:pPr>
                            <w:r w:rsidRPr="00B51E9B">
                              <w:rPr>
                                <w:b/>
                                <w:bCs/>
                                <w:i/>
                                <w:iCs/>
                              </w:rPr>
                              <w:t>Fig 16: Violin plot of selected variables in different personality typ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9553DC" id="Text Box 39" o:spid="_x0000_s1062" type="#_x0000_t202" style="position:absolute;margin-left:3.75pt;margin-top:54.75pt;width:356.25pt;height:24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" fillcolor="white [3201]" stroked="f" strokeweight=".5pt">
                <v:textbox>
                  <w:txbxContent>
                    <w:p w14:paraId="425798DC" w14:textId="240B8C1C" w:rsidR="00C52724" w:rsidRPr="00B51E9B" w:rsidRDefault="00C52724" w:rsidP="00B51E9B">
                      <w:pPr>
                        <w:spacing w:line="240" w:lineRule="auto"/>
                        <w:rPr>
                          <w:b/>
                          <w:bCs/>
                          <w:i/>
                          <w:iCs/>
                        </w:rPr>
                      </w:pPr>
                      <w:r w:rsidRPr="00B51E9B">
                        <w:rPr>
                          <w:b/>
                          <w:bCs/>
                          <w:i/>
                          <w:iCs/>
                        </w:rPr>
                        <w:t>Fig 16: Violin plot of selected variables in different personality types</w:t>
                      </w:r>
                    </w:p>
                  </w:txbxContent>
                </v:textbox>
              </v:shape>
            </w:pict>
          </mc:Fallback>
        </mc:AlternateContent>
      </w:r>
    </w:p>
    <w:p w14:paraId="3E7AEB32" w14:textId="2549AA57" w:rsidR="005458DB" w:rsidRDefault="000A3812" w:rsidP="005458DB">
      <w:pPr>
        <w:pStyle w:val="ListParagraph"/>
        <w:numPr>
          <w:ilvl w:val="0"/>
          <w:numId w:val="10"/>
        </w:numPr>
        <w:rPr>
          <w:b/>
          <w:bCs/>
        </w:rPr>
      </w:pPr>
      <w:r w:rsidRPr="00311B42">
        <w:rPr>
          <w:b/>
          <w:bCs/>
        </w:rPr>
        <w:lastRenderedPageBreak/>
        <w:t>Visual Analysis</w:t>
      </w:r>
    </w:p>
    <w:p w14:paraId="69E5FD6E" w14:textId="2034C958" w:rsidR="008E3390" w:rsidRDefault="00486D8B" w:rsidP="00486D8B">
      <w:r>
        <w:t xml:space="preserve">The second form of analysis was </w:t>
      </w:r>
      <w:r w:rsidR="004176B3">
        <w:t xml:space="preserve">done using the visualization software Tableau. For this part, </w:t>
      </w:r>
      <w:r w:rsidR="004956BC">
        <w:t xml:space="preserve">the third dataset </w:t>
      </w:r>
      <w:r w:rsidR="004956BC" w:rsidRPr="00AF22FC">
        <w:rPr>
          <w:i/>
          <w:iCs/>
        </w:rPr>
        <w:t>scores.xlsx</w:t>
      </w:r>
      <w:r w:rsidR="004956BC">
        <w:t xml:space="preserve"> was used.</w:t>
      </w:r>
      <w:r w:rsidR="00F66ABE">
        <w:t xml:space="preserve"> Although not many insights were generated with </w:t>
      </w:r>
      <w:r w:rsidR="00F430A2">
        <w:t>this dataset the ones that were extracted with the process</w:t>
      </w:r>
      <w:r w:rsidR="00F971AC">
        <w:t xml:space="preserve"> brought crucial, precise</w:t>
      </w:r>
      <w:r w:rsidR="00D16A3F">
        <w:t>,</w:t>
      </w:r>
      <w:r w:rsidR="00F971AC">
        <w:t xml:space="preserve"> and to</w:t>
      </w:r>
      <w:r w:rsidR="00D16A3F">
        <w:t>-the-</w:t>
      </w:r>
      <w:r w:rsidR="00F971AC">
        <w:t xml:space="preserve">point observation related to our research questions. </w:t>
      </w:r>
      <w:r w:rsidR="0003527E">
        <w:t>Scores dataset consists of variable</w:t>
      </w:r>
      <w:r w:rsidR="00D16A3F">
        <w:t>s</w:t>
      </w:r>
      <w:r w:rsidR="0003527E">
        <w:t xml:space="preserve"> relating to different symptoms that participants admitted </w:t>
      </w:r>
      <w:r w:rsidR="00D16A3F">
        <w:t>to</w:t>
      </w:r>
      <w:r w:rsidR="0003527E">
        <w:t xml:space="preserve"> having. </w:t>
      </w:r>
    </w:p>
    <w:p w14:paraId="16188BAC" w14:textId="43B75472" w:rsidR="001A2684" w:rsidRDefault="0003527E" w:rsidP="008E3390">
      <w:pPr>
        <w:ind w:firstLine="720"/>
      </w:pPr>
      <w:r>
        <w:t>Variables like “</w:t>
      </w:r>
      <w:proofErr w:type="spellStart"/>
      <w:r>
        <w:t>Compulsive_Behavior</w:t>
      </w:r>
      <w:proofErr w:type="spellEnd"/>
      <w:r>
        <w:t>”, “</w:t>
      </w:r>
      <w:proofErr w:type="spellStart"/>
      <w:r>
        <w:t>Functional_Impairment</w:t>
      </w:r>
      <w:proofErr w:type="spellEnd"/>
      <w:r w:rsidR="00986D6F">
        <w:t>”, “</w:t>
      </w:r>
      <w:proofErr w:type="spellStart"/>
      <w:r>
        <w:t>Feel_Depressed</w:t>
      </w:r>
      <w:proofErr w:type="spellEnd"/>
      <w:r>
        <w:t>” are used in this dataset. In the original dataset and its analysis</w:t>
      </w:r>
      <w:r w:rsidR="00D16A3F">
        <w:t>,</w:t>
      </w:r>
      <w:r>
        <w:t xml:space="preserve"> th</w:t>
      </w:r>
      <w:r w:rsidR="000450C8">
        <w:t>ese variables</w:t>
      </w:r>
      <w:r>
        <w:t xml:space="preserve"> were used</w:t>
      </w:r>
      <w:r w:rsidR="000450C8">
        <w:t xml:space="preserve"> to denote </w:t>
      </w:r>
      <w:r w:rsidR="00D16A3F">
        <w:t xml:space="preserve">the </w:t>
      </w:r>
      <w:r w:rsidR="000450C8">
        <w:t>S</w:t>
      </w:r>
      <w:r>
        <w:t>mart Phone Addiction Indicator (SPAI) sc</w:t>
      </w:r>
      <w:r w:rsidR="00995B8E">
        <w:t>ale</w:t>
      </w:r>
      <w:r>
        <w:t xml:space="preserve"> t</w:t>
      </w:r>
      <w:r w:rsidR="000450C8">
        <w:t xml:space="preserve">hat was derived using the mean difference and Chi-square of these categorical values. The new visualization that was generated using the </w:t>
      </w:r>
      <w:r w:rsidR="001736B5">
        <w:t xml:space="preserve">new </w:t>
      </w:r>
      <w:r w:rsidR="000450C8">
        <w:t xml:space="preserve">dataset </w:t>
      </w:r>
      <w:r w:rsidR="00D16A3F">
        <w:t>is</w:t>
      </w:r>
      <w:r w:rsidR="000450C8">
        <w:t xml:space="preserve"> </w:t>
      </w:r>
      <w:r w:rsidR="00D16A3F">
        <w:t xml:space="preserve">a </w:t>
      </w:r>
      <w:r w:rsidR="000450C8">
        <w:t>mere visual portrayal and depiction of the SPAI wi</w:t>
      </w:r>
      <w:r w:rsidR="00942644">
        <w:t>th a minor</w:t>
      </w:r>
      <w:r w:rsidR="000450C8">
        <w:t xml:space="preserve"> modification in the values</w:t>
      </w:r>
      <w:r w:rsidR="00942644">
        <w:t xml:space="preserve">. The </w:t>
      </w:r>
      <w:r w:rsidR="00306DD4">
        <w:t xml:space="preserve">personality type 0 was changed to A and 1 was changed to B to make it easier to comprehend and explain the results. No other changes were made. </w:t>
      </w:r>
    </w:p>
    <w:p w14:paraId="4BE39AB9" w14:textId="3D15EF88" w:rsidR="00AB163D" w:rsidRDefault="008E3390" w:rsidP="00AB163D">
      <w:pPr>
        <w:ind w:firstLine="720"/>
      </w:pPr>
      <w:r>
        <w:t xml:space="preserve">In Tableau, the </w:t>
      </w:r>
      <w:r w:rsidRPr="008E3390">
        <w:rPr>
          <w:i/>
          <w:iCs/>
        </w:rPr>
        <w:t>scores.xlsx</w:t>
      </w:r>
      <w:r>
        <w:t xml:space="preserve"> was located, the first and foremost challenge in extracting visuals was to correctly identify the dataset and its attributes. Categorical values like our dataset always need a few </w:t>
      </w:r>
      <w:r w:rsidR="00587CCA">
        <w:t>modifications</w:t>
      </w:r>
      <w:r>
        <w:t xml:space="preserve"> to use</w:t>
      </w:r>
      <w:r w:rsidR="00D16A3F">
        <w:t xml:space="preserve"> it</w:t>
      </w:r>
      <w:r>
        <w:t xml:space="preserve"> properly and effectively. </w:t>
      </w:r>
      <w:r w:rsidR="00587CCA">
        <w:t xml:space="preserve">For an instance, even though our dataset </w:t>
      </w:r>
      <w:r w:rsidR="007839A9">
        <w:t>has</w:t>
      </w:r>
      <w:r w:rsidR="00587CCA">
        <w:t xml:space="preserve"> numerical value</w:t>
      </w:r>
      <w:r w:rsidR="00621A76">
        <w:t>s</w:t>
      </w:r>
      <w:r w:rsidR="00587CCA">
        <w:t xml:space="preserve"> that denote the count of </w:t>
      </w:r>
      <w:r w:rsidR="00D16A3F">
        <w:t xml:space="preserve">a </w:t>
      </w:r>
      <w:r w:rsidR="00587CCA">
        <w:t xml:space="preserve">number they are not properly configured </w:t>
      </w:r>
      <w:r w:rsidR="007839A9">
        <w:t xml:space="preserve">to be used as </w:t>
      </w:r>
      <w:r w:rsidR="00D16A3F">
        <w:t xml:space="preserve">the </w:t>
      </w:r>
      <w:r w:rsidR="007839A9">
        <w:t xml:space="preserve">whole number so the data type needs to be changed. In our case, the dataset was changed to </w:t>
      </w:r>
      <w:r w:rsidR="00D16A3F">
        <w:t xml:space="preserve">a </w:t>
      </w:r>
      <w:r w:rsidR="009F36B8">
        <w:t xml:space="preserve">numeric whole number and </w:t>
      </w:r>
      <w:r w:rsidR="00D16A3F">
        <w:t xml:space="preserve">a </w:t>
      </w:r>
      <w:r w:rsidR="009F36B8">
        <w:t xml:space="preserve">few variables were converted to dimension </w:t>
      </w:r>
      <w:proofErr w:type="gramStart"/>
      <w:r w:rsidR="009F36B8">
        <w:t>in order to</w:t>
      </w:r>
      <w:proofErr w:type="gramEnd"/>
      <w:r w:rsidR="009F36B8">
        <w:t xml:space="preserve"> achieve the right and appealing set of bar graphs. From this dataset</w:t>
      </w:r>
      <w:r w:rsidR="00D16A3F">
        <w:t>,</w:t>
      </w:r>
      <w:r w:rsidR="009F36B8">
        <w:t xml:space="preserve"> we are trying to find effects and the difference in vulnerabilities</w:t>
      </w:r>
      <w:r w:rsidR="00942644">
        <w:t xml:space="preserve"> among two personality types.</w:t>
      </w:r>
      <w:r w:rsidR="00AB163D">
        <w:t xml:space="preserve"> Bar graphs and </w:t>
      </w:r>
      <w:r w:rsidR="00D16A3F">
        <w:t xml:space="preserve">a </w:t>
      </w:r>
      <w:r w:rsidR="00AB163D">
        <w:t>dashboard were generated</w:t>
      </w:r>
      <w:r w:rsidR="00D16A3F">
        <w:t>,</w:t>
      </w:r>
      <w:r w:rsidR="00AB163D">
        <w:t xml:space="preserve"> to sum up</w:t>
      </w:r>
      <w:r w:rsidR="00D16A3F">
        <w:t>,</w:t>
      </w:r>
      <w:r w:rsidR="00AB163D">
        <w:t xml:space="preserve"> the visualization. Results are depicted below.</w:t>
      </w:r>
    </w:p>
    <w:p w14:paraId="24786403" w14:textId="65A5BC8E" w:rsidR="00AB163D" w:rsidRDefault="00AB163D" w:rsidP="00AB163D">
      <w:pPr>
        <w:ind w:firstLine="720"/>
      </w:pPr>
    </w:p>
    <w:p w14:paraId="179828F8" w14:textId="223F90CB" w:rsidR="00F971AC" w:rsidRDefault="0052360C" w:rsidP="00486D8B">
      <w:r>
        <w:rPr>
          <w:noProof/>
        </w:rPr>
        <w:lastRenderedPageBreak/>
        <mc:AlternateContent>
          <mc:Choice Requires="wps">
            <w:drawing>
              <wp:anchor distT="0" distB="0" distL="114300" distR="114300" simplePos="0" relativeHeight="251695104" behindDoc="0" locked="0" layoutInCell="1" allowOverlap="1" wp14:anchorId="26ED2A37" wp14:editId="745FFCD3">
                <wp:simplePos x="0" y="0"/>
                <wp:positionH relativeFrom="column">
                  <wp:posOffset>1476375</wp:posOffset>
                </wp:positionH>
                <wp:positionV relativeFrom="paragraph">
                  <wp:posOffset>-728345</wp:posOffset>
                </wp:positionV>
                <wp:extent cx="2876550" cy="3876675"/>
                <wp:effectExtent l="0" t="0" r="0" b="9525"/>
                <wp:wrapNone/>
                <wp:docPr id="40" name="Text Box 40"/>
                <wp:cNvGraphicFramePr/>
                <a:graphic xmlns:a="http://schemas.openxmlformats.org/drawingml/2006/main">
                  <a:graphicData uri="http://schemas.microsoft.com/office/word/2010/wordprocessingShape">
                    <wps:wsp>
                      <wps:cNvSpPr txBox="1"/>
                      <wps:spPr>
                        <a:xfrm>
                          <a:off x="0" y="0"/>
                          <a:ext cx="2876550" cy="3876675"/>
                        </a:xfrm>
                        <a:prstGeom prst="rect">
                          <a:avLst/>
                        </a:prstGeom>
                        <a:blipFill dpi="0" rotWithShape="1">
                          <a:blip r:embed="rId68">
                            <a:extLst>
                              <a:ext uri="{28A0092B-C50C-407E-A947-70E740481C1C}">
                                <a14:useLocalDpi xmlns:a14="http://schemas.microsoft.com/office/drawing/2010/main" val="0"/>
                              </a:ext>
                            </a:extLst>
                          </a:blip>
                          <a:srcRect/>
                          <a:stretch>
                            <a:fillRect/>
                          </a:stretch>
                        </a:blipFill>
                        <a:ln w="6350">
                          <a:noFill/>
                        </a:ln>
                      </wps:spPr>
                      <wps:txbx>
                        <w:txbxContent>
                          <w:p w14:paraId="3F1905A7" w14:textId="77777777" w:rsidR="00C52724" w:rsidRDefault="00C5272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ED2A37" id="Text Box 40" o:spid="_x0000_s1063" type="#_x0000_t202" style="position:absolute;margin-left:116.25pt;margin-top:-57.35pt;width:226.5pt;height:305.2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" stroked="f" strokeweight=".5pt">
                <v:fill r:id="rId69" o:title="" recolor="t" rotate="t" type="frame"/>
                <v:textbox>
                  <w:txbxContent>
                    <w:p w14:paraId="3F1905A7" w14:textId="77777777" w:rsidR="00C52724" w:rsidRDefault="00C52724"/>
                  </w:txbxContent>
                </v:textbox>
              </v:shape>
            </w:pict>
          </mc:Fallback>
        </mc:AlternateContent>
      </w:r>
    </w:p>
    <w:p w14:paraId="55654E28" w14:textId="2A74302C" w:rsidR="005C6484" w:rsidRDefault="005C6484" w:rsidP="00486D8B"/>
    <w:p w14:paraId="4668C114" w14:textId="3BC405D7" w:rsidR="005C6484" w:rsidRDefault="005C6484" w:rsidP="00486D8B"/>
    <w:p w14:paraId="6A20E052" w14:textId="0A4A941E" w:rsidR="005C6484" w:rsidRDefault="005C6484" w:rsidP="00486D8B"/>
    <w:p w14:paraId="6A20ECB5" w14:textId="09805443" w:rsidR="005C6484" w:rsidRDefault="005C6484" w:rsidP="00486D8B"/>
    <w:p w14:paraId="1B2D3F58" w14:textId="31E3E4DE" w:rsidR="0052360C" w:rsidRDefault="0052360C" w:rsidP="00486D8B"/>
    <w:p w14:paraId="0ECFE095" w14:textId="77777777" w:rsidR="0052360C" w:rsidRDefault="0052360C" w:rsidP="00486D8B"/>
    <w:p w14:paraId="60A06394" w14:textId="77777777" w:rsidR="003700BE" w:rsidRDefault="003700BE" w:rsidP="00486D8B"/>
    <w:p w14:paraId="1FBF825B" w14:textId="10F8A152" w:rsidR="005C6484" w:rsidRDefault="005C6484" w:rsidP="00486D8B"/>
    <w:p w14:paraId="4BA7D667" w14:textId="1307FBB6" w:rsidR="005C6484" w:rsidRPr="003700BE" w:rsidRDefault="00F73EB4" w:rsidP="00E90F87">
      <w:pPr>
        <w:tabs>
          <w:tab w:val="left" w:pos="1950"/>
        </w:tabs>
        <w:jc w:val="center"/>
        <w:rPr>
          <w:b/>
          <w:bCs/>
          <w:i/>
          <w:iCs/>
        </w:rPr>
      </w:pPr>
      <w:r w:rsidRPr="003700BE">
        <w:rPr>
          <w:b/>
          <w:bCs/>
          <w:i/>
          <w:iCs/>
        </w:rPr>
        <w:t>Fig 18: Bar graph</w:t>
      </w:r>
      <w:r w:rsidR="000A5ACF">
        <w:rPr>
          <w:b/>
          <w:bCs/>
          <w:i/>
          <w:iCs/>
        </w:rPr>
        <w:t xml:space="preserve"> of</w:t>
      </w:r>
      <w:r w:rsidRPr="003700BE">
        <w:rPr>
          <w:b/>
          <w:bCs/>
          <w:i/>
          <w:iCs/>
        </w:rPr>
        <w:t xml:space="preserve"> </w:t>
      </w:r>
      <w:r w:rsidR="001859EC" w:rsidRPr="003700BE">
        <w:rPr>
          <w:b/>
          <w:bCs/>
          <w:i/>
          <w:iCs/>
        </w:rPr>
        <w:t>the variable “</w:t>
      </w:r>
      <w:proofErr w:type="spellStart"/>
      <w:r w:rsidR="001859EC" w:rsidRPr="003700BE">
        <w:rPr>
          <w:b/>
          <w:bCs/>
          <w:i/>
          <w:iCs/>
        </w:rPr>
        <w:t>Depression_score</w:t>
      </w:r>
      <w:proofErr w:type="spellEnd"/>
      <w:r w:rsidR="001859EC" w:rsidRPr="003700BE">
        <w:rPr>
          <w:b/>
          <w:bCs/>
          <w:i/>
          <w:iCs/>
        </w:rPr>
        <w:t xml:space="preserve">” </w:t>
      </w:r>
      <w:r w:rsidR="007A23B8" w:rsidRPr="003700BE">
        <w:rPr>
          <w:b/>
          <w:bCs/>
          <w:i/>
          <w:iCs/>
        </w:rPr>
        <w:t>on two personality types.</w:t>
      </w:r>
    </w:p>
    <w:p w14:paraId="68A94166" w14:textId="3AAF7F5A" w:rsidR="00085C8E" w:rsidRDefault="00AF1BFA" w:rsidP="00085C8E">
      <w:r>
        <w:rPr>
          <w:noProof/>
        </w:rPr>
        <mc:AlternateContent>
          <mc:Choice Requires="wps">
            <w:drawing>
              <wp:anchor distT="0" distB="0" distL="114300" distR="114300" simplePos="0" relativeHeight="251696128" behindDoc="0" locked="0" layoutInCell="1" allowOverlap="1" wp14:anchorId="18A1918F" wp14:editId="0A87A8BB">
                <wp:simplePos x="0" y="0"/>
                <wp:positionH relativeFrom="column">
                  <wp:posOffset>1524000</wp:posOffset>
                </wp:positionH>
                <wp:positionV relativeFrom="paragraph">
                  <wp:posOffset>895350</wp:posOffset>
                </wp:positionV>
                <wp:extent cx="2962275" cy="4229100"/>
                <wp:effectExtent l="0" t="0" r="9525" b="0"/>
                <wp:wrapNone/>
                <wp:docPr id="41" name="Text Box 41"/>
                <wp:cNvGraphicFramePr/>
                <a:graphic xmlns:a="http://schemas.openxmlformats.org/drawingml/2006/main">
                  <a:graphicData uri="http://schemas.microsoft.com/office/word/2010/wordprocessingShape">
                    <wps:wsp>
                      <wps:cNvSpPr txBox="1"/>
                      <wps:spPr>
                        <a:xfrm>
                          <a:off x="0" y="0"/>
                          <a:ext cx="2962275" cy="4229100"/>
                        </a:xfrm>
                        <a:prstGeom prst="rect">
                          <a:avLst/>
                        </a:prstGeom>
                        <a:blipFill dpi="0" rotWithShape="1">
                          <a:blip r:embed="rId70">
                            <a:extLst>
                              <a:ext uri="{28A0092B-C50C-407E-A947-70E740481C1C}">
                                <a14:useLocalDpi xmlns:a14="http://schemas.microsoft.com/office/drawing/2010/main" val="0"/>
                              </a:ext>
                            </a:extLst>
                          </a:blip>
                          <a:srcRect/>
                          <a:stretch>
                            <a:fillRect/>
                          </a:stretch>
                        </a:blipFill>
                        <a:ln w="6350">
                          <a:noFill/>
                        </a:ln>
                      </wps:spPr>
                      <wps:txbx>
                        <w:txbxContent>
                          <w:p w14:paraId="793A94BE" w14:textId="77777777" w:rsidR="00C52724" w:rsidRDefault="00C5272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A1918F" id="Text Box 41" o:spid="_x0000_s1064" type="#_x0000_t202" style="position:absolute;margin-left:120pt;margin-top:70.5pt;width:233.25pt;height:333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" stroked="f" strokeweight=".5pt">
                <v:fill r:id="rId71" o:title="" recolor="t" rotate="t" type="frame"/>
                <v:textbox>
                  <w:txbxContent>
                    <w:p w14:paraId="793A94BE" w14:textId="77777777" w:rsidR="00C52724" w:rsidRDefault="00C52724"/>
                  </w:txbxContent>
                </v:textbox>
              </v:shape>
            </w:pict>
          </mc:Fallback>
        </mc:AlternateContent>
      </w:r>
      <w:r w:rsidR="003700BE">
        <w:t xml:space="preserve">In the depicted graph above, we can see that </w:t>
      </w:r>
      <w:r w:rsidR="00085C8E">
        <w:t xml:space="preserve">personality type B has </w:t>
      </w:r>
      <w:r w:rsidR="00D16A3F">
        <w:t>a</w:t>
      </w:r>
      <w:r w:rsidR="00085C8E">
        <w:t xml:space="preserve"> high score on the variable “Depression _score” from the SPAI scale. This hints that personality type A is less susceptible to </w:t>
      </w:r>
      <w:r w:rsidR="00D16A3F">
        <w:t xml:space="preserve">the </w:t>
      </w:r>
      <w:r w:rsidR="00085C8E">
        <w:t>effects of excessive smartphone usage.</w:t>
      </w:r>
    </w:p>
    <w:p w14:paraId="0CE0B218" w14:textId="63F24DF0" w:rsidR="00494884" w:rsidRDefault="00494884" w:rsidP="00085C8E"/>
    <w:p w14:paraId="2B53F45C" w14:textId="77777777" w:rsidR="00494884" w:rsidRDefault="00494884" w:rsidP="00085C8E">
      <w:pPr>
        <w:rPr>
          <w:b/>
          <w:bCs/>
        </w:rPr>
      </w:pPr>
    </w:p>
    <w:p w14:paraId="72D77A98" w14:textId="33308751" w:rsidR="005C6484" w:rsidRDefault="005C6484" w:rsidP="00486D8B"/>
    <w:p w14:paraId="0DA7AD65" w14:textId="38F230C4" w:rsidR="005C6484" w:rsidRDefault="005C6484" w:rsidP="00486D8B"/>
    <w:p w14:paraId="2D36EC14" w14:textId="4DDB695D" w:rsidR="005C6484" w:rsidRDefault="005C6484" w:rsidP="00486D8B"/>
    <w:p w14:paraId="4A7870C4" w14:textId="0FF10179" w:rsidR="005C6484" w:rsidRDefault="005C6484" w:rsidP="00486D8B"/>
    <w:p w14:paraId="7D4D7DE1" w14:textId="1F32FB08" w:rsidR="003700BE" w:rsidRDefault="003700BE" w:rsidP="00486D8B"/>
    <w:p w14:paraId="431D7E9D" w14:textId="736345AB" w:rsidR="003700BE" w:rsidRDefault="003700BE" w:rsidP="00486D8B"/>
    <w:p w14:paraId="5682E02D" w14:textId="6F85CA55" w:rsidR="003700BE" w:rsidRDefault="003700BE" w:rsidP="00486D8B"/>
    <w:p w14:paraId="09175641" w14:textId="3E45B076" w:rsidR="003700BE" w:rsidRDefault="00AF1BFA" w:rsidP="00486D8B">
      <w:r>
        <w:rPr>
          <w:noProof/>
        </w:rPr>
        <mc:AlternateContent>
          <mc:Choice Requires="wps">
            <w:drawing>
              <wp:anchor distT="0" distB="0" distL="114300" distR="114300" simplePos="0" relativeHeight="251697152" behindDoc="0" locked="0" layoutInCell="1" allowOverlap="1" wp14:anchorId="7343DB9C" wp14:editId="07A6A7BD">
                <wp:simplePos x="0" y="0"/>
                <wp:positionH relativeFrom="column">
                  <wp:posOffset>685800</wp:posOffset>
                </wp:positionH>
                <wp:positionV relativeFrom="paragraph">
                  <wp:posOffset>909320</wp:posOffset>
                </wp:positionV>
                <wp:extent cx="4152900" cy="285750"/>
                <wp:effectExtent l="0" t="0" r="0" b="0"/>
                <wp:wrapNone/>
                <wp:docPr id="42" name="Text Box 42"/>
                <wp:cNvGraphicFramePr/>
                <a:graphic xmlns:a="http://schemas.openxmlformats.org/drawingml/2006/main">
                  <a:graphicData uri="http://schemas.microsoft.com/office/word/2010/wordprocessingShape">
                    <wps:wsp>
                      <wps:cNvSpPr txBox="1"/>
                      <wps:spPr>
                        <a:xfrm>
                          <a:off x="0" y="0"/>
                          <a:ext cx="4152900" cy="285750"/>
                        </a:xfrm>
                        <a:prstGeom prst="rect">
                          <a:avLst/>
                        </a:prstGeom>
                        <a:solidFill>
                          <a:schemeClr val="lt1"/>
                        </a:solidFill>
                        <a:ln w="6350">
                          <a:noFill/>
                        </a:ln>
                      </wps:spPr>
                      <wps:txbx>
                        <w:txbxContent>
                          <w:p w14:paraId="02B1B142" w14:textId="11988246" w:rsidR="00C52724" w:rsidRPr="000A5ACF" w:rsidRDefault="00C52724" w:rsidP="000A5ACF">
                            <w:pPr>
                              <w:spacing w:line="240" w:lineRule="auto"/>
                              <w:rPr>
                                <w:b/>
                                <w:bCs/>
                                <w:i/>
                                <w:iCs/>
                              </w:rPr>
                            </w:pPr>
                            <w:r w:rsidRPr="000A5ACF">
                              <w:rPr>
                                <w:b/>
                                <w:bCs/>
                                <w:i/>
                                <w:iCs/>
                              </w:rPr>
                              <w:t>Fig 19: Bar graph of “</w:t>
                            </w:r>
                            <w:proofErr w:type="spellStart"/>
                            <w:r w:rsidRPr="000A5ACF">
                              <w:rPr>
                                <w:b/>
                                <w:bCs/>
                                <w:i/>
                                <w:iCs/>
                              </w:rPr>
                              <w:t>Anxiety_score</w:t>
                            </w:r>
                            <w:proofErr w:type="spellEnd"/>
                            <w:r w:rsidRPr="000A5ACF">
                              <w:rPr>
                                <w:b/>
                                <w:bCs/>
                                <w:i/>
                                <w:iCs/>
                              </w:rPr>
                              <w:t>” on two personality typ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43DB9C" id="Text Box 42" o:spid="_x0000_s1065" type="#_x0000_t202" style="position:absolute;margin-left:54pt;margin-top:71.6pt;width:327pt;height:22.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" fillcolor="white [3201]" stroked="f" strokeweight=".5pt">
                <v:textbox>
                  <w:txbxContent>
                    <w:p w14:paraId="02B1B142" w14:textId="11988246" w:rsidR="00C52724" w:rsidRPr="000A5ACF" w:rsidRDefault="00C52724" w:rsidP="000A5ACF">
                      <w:pPr>
                        <w:spacing w:line="240" w:lineRule="auto"/>
                        <w:rPr>
                          <w:b/>
                          <w:bCs/>
                          <w:i/>
                          <w:iCs/>
                        </w:rPr>
                      </w:pPr>
                      <w:r w:rsidRPr="000A5ACF">
                        <w:rPr>
                          <w:b/>
                          <w:bCs/>
                          <w:i/>
                          <w:iCs/>
                        </w:rPr>
                        <w:t>Fig 19: Bar graph of “</w:t>
                      </w:r>
                      <w:proofErr w:type="spellStart"/>
                      <w:r w:rsidRPr="000A5ACF">
                        <w:rPr>
                          <w:b/>
                          <w:bCs/>
                          <w:i/>
                          <w:iCs/>
                        </w:rPr>
                        <w:t>Anxiety_score</w:t>
                      </w:r>
                      <w:proofErr w:type="spellEnd"/>
                      <w:r w:rsidRPr="000A5ACF">
                        <w:rPr>
                          <w:b/>
                          <w:bCs/>
                          <w:i/>
                          <w:iCs/>
                        </w:rPr>
                        <w:t>” on two personality types</w:t>
                      </w:r>
                    </w:p>
                  </w:txbxContent>
                </v:textbox>
              </v:shape>
            </w:pict>
          </mc:Fallback>
        </mc:AlternateContent>
      </w:r>
    </w:p>
    <w:p w14:paraId="5BDA8EB1" w14:textId="0CD0097A" w:rsidR="00D8683E" w:rsidRDefault="00F40DBC" w:rsidP="00D8683E">
      <w:pPr>
        <w:ind w:firstLine="720"/>
      </w:pPr>
      <w:r>
        <w:rPr>
          <w:b/>
          <w:bCs/>
          <w:noProof/>
        </w:rPr>
        <w:lastRenderedPageBreak/>
        <mc:AlternateContent>
          <mc:Choice Requires="wps">
            <w:drawing>
              <wp:anchor distT="0" distB="0" distL="114300" distR="114300" simplePos="0" relativeHeight="251698176" behindDoc="0" locked="0" layoutInCell="1" allowOverlap="1" wp14:anchorId="679309A2" wp14:editId="424F3CCB">
                <wp:simplePos x="0" y="0"/>
                <wp:positionH relativeFrom="column">
                  <wp:posOffset>1342390</wp:posOffset>
                </wp:positionH>
                <wp:positionV relativeFrom="paragraph">
                  <wp:posOffset>1581150</wp:posOffset>
                </wp:positionV>
                <wp:extent cx="3362325" cy="4238625"/>
                <wp:effectExtent l="0" t="0" r="9525" b="9525"/>
                <wp:wrapNone/>
                <wp:docPr id="43" name="Text Box 43"/>
                <wp:cNvGraphicFramePr/>
                <a:graphic xmlns:a="http://schemas.openxmlformats.org/drawingml/2006/main">
                  <a:graphicData uri="http://schemas.microsoft.com/office/word/2010/wordprocessingShape">
                    <wps:wsp>
                      <wps:cNvSpPr txBox="1"/>
                      <wps:spPr>
                        <a:xfrm>
                          <a:off x="0" y="0"/>
                          <a:ext cx="3362325" cy="4238625"/>
                        </a:xfrm>
                        <a:prstGeom prst="rect">
                          <a:avLst/>
                        </a:prstGeom>
                        <a:blipFill dpi="0" rotWithShape="1">
                          <a:blip r:embed="rId72">
                            <a:extLst>
                              <a:ext uri="{28A0092B-C50C-407E-A947-70E740481C1C}">
                                <a14:useLocalDpi xmlns:a14="http://schemas.microsoft.com/office/drawing/2010/main" val="0"/>
                              </a:ext>
                            </a:extLst>
                          </a:blip>
                          <a:srcRect/>
                          <a:stretch>
                            <a:fillRect/>
                          </a:stretch>
                        </a:blipFill>
                        <a:ln w="6350">
                          <a:noFill/>
                        </a:ln>
                      </wps:spPr>
                      <wps:txbx>
                        <w:txbxContent>
                          <w:p w14:paraId="6EAB43CF" w14:textId="77777777" w:rsidR="00C52724" w:rsidRDefault="00C5272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9309A2" id="Text Box 43" o:spid="_x0000_s1066" type="#_x0000_t202" style="position:absolute;left:0;text-align:left;margin-left:105.7pt;margin-top:124.5pt;width:264.75pt;height:333.7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" stroked="f" strokeweight=".5pt">
                <v:fill r:id="rId73" o:title="" recolor="t" rotate="t" type="frame"/>
                <v:textbox>
                  <w:txbxContent>
                    <w:p w14:paraId="6EAB43CF" w14:textId="77777777" w:rsidR="00C52724" w:rsidRDefault="00C52724"/>
                  </w:txbxContent>
                </v:textbox>
              </v:shape>
            </w:pict>
          </mc:Fallback>
        </mc:AlternateContent>
      </w:r>
      <w:r w:rsidR="004A26AC">
        <w:t xml:space="preserve">In the depicted </w:t>
      </w:r>
      <w:r w:rsidR="00D8683E">
        <w:t>bar graph above</w:t>
      </w:r>
      <w:r w:rsidR="004A26AC">
        <w:t xml:space="preserve"> </w:t>
      </w:r>
      <w:r w:rsidR="00D8683E">
        <w:t>personality type B has the</w:t>
      </w:r>
      <w:r w:rsidR="00F23543">
        <w:t xml:space="preserve"> </w:t>
      </w:r>
      <w:r w:rsidR="00106FC1">
        <w:t xml:space="preserve">count of </w:t>
      </w:r>
      <w:r w:rsidR="00F23543">
        <w:t xml:space="preserve">445 in </w:t>
      </w:r>
      <w:r w:rsidR="00D8683E">
        <w:t>“</w:t>
      </w:r>
      <w:proofErr w:type="spellStart"/>
      <w:r w:rsidR="00106FC1">
        <w:t>Anxiety</w:t>
      </w:r>
      <w:r w:rsidR="00D8683E">
        <w:t>_score</w:t>
      </w:r>
      <w:proofErr w:type="spellEnd"/>
      <w:r w:rsidR="00D8683E">
        <w:t xml:space="preserve">” from the SPAI scale. </w:t>
      </w:r>
      <w:r w:rsidR="004A26AC">
        <w:t>P</w:t>
      </w:r>
      <w:r w:rsidR="00D8683E">
        <w:t xml:space="preserve">ersonality type A </w:t>
      </w:r>
      <w:r w:rsidR="004A26AC">
        <w:t>following up close but nowhere near to personality B</w:t>
      </w:r>
      <w:r w:rsidR="00F23543">
        <w:t>. This make</w:t>
      </w:r>
      <w:r w:rsidR="00D16A3F">
        <w:t>s</w:t>
      </w:r>
      <w:r w:rsidR="00F23543">
        <w:t xml:space="preserve"> personality type A </w:t>
      </w:r>
      <w:r w:rsidR="00D8683E">
        <w:t>less susceptible</w:t>
      </w:r>
      <w:r w:rsidR="00F23543">
        <w:t xml:space="preserve"> </w:t>
      </w:r>
      <w:r w:rsidR="00D8683E">
        <w:t xml:space="preserve">to </w:t>
      </w:r>
      <w:r w:rsidR="004A26AC">
        <w:t xml:space="preserve">the </w:t>
      </w:r>
      <w:r w:rsidR="00D8683E">
        <w:t>effects of excessive smartphone usage.</w:t>
      </w:r>
      <w:r w:rsidR="00F23543">
        <w:t xml:space="preserve"> Meanwhile, personality type B </w:t>
      </w:r>
      <w:r w:rsidR="00D16A3F">
        <w:t xml:space="preserve">is </w:t>
      </w:r>
      <w:r w:rsidR="00F23543">
        <w:t>more susceptible to effects of the e</w:t>
      </w:r>
      <w:r w:rsidR="00274BE3">
        <w:t>xcessive smartphone use.</w:t>
      </w:r>
    </w:p>
    <w:p w14:paraId="59F21E7C" w14:textId="733AC357" w:rsidR="004A26AC" w:rsidRDefault="004A26AC" w:rsidP="00D8683E">
      <w:pPr>
        <w:ind w:firstLine="720"/>
        <w:rPr>
          <w:b/>
          <w:bCs/>
        </w:rPr>
      </w:pPr>
    </w:p>
    <w:p w14:paraId="50F5BE32" w14:textId="1D9C0C3A" w:rsidR="003700BE" w:rsidRDefault="003700BE" w:rsidP="00486D8B"/>
    <w:p w14:paraId="068DBEE7" w14:textId="06E14F61" w:rsidR="00106FC1" w:rsidRDefault="00106FC1" w:rsidP="00486D8B"/>
    <w:p w14:paraId="0CAEFD34" w14:textId="303479E0" w:rsidR="00106FC1" w:rsidRDefault="00106FC1" w:rsidP="00486D8B"/>
    <w:p w14:paraId="683452E0" w14:textId="3A5C46AC" w:rsidR="00106FC1" w:rsidRDefault="00106FC1" w:rsidP="00486D8B"/>
    <w:p w14:paraId="01101286" w14:textId="60A35095" w:rsidR="00106FC1" w:rsidRDefault="00106FC1" w:rsidP="00486D8B"/>
    <w:p w14:paraId="74573CEB" w14:textId="51C8F20A" w:rsidR="00106FC1" w:rsidRDefault="00106FC1" w:rsidP="00486D8B"/>
    <w:p w14:paraId="24FA4E6A" w14:textId="319EF7C0" w:rsidR="00106FC1" w:rsidRDefault="00106FC1" w:rsidP="00486D8B"/>
    <w:p w14:paraId="3A933FEA" w14:textId="3E07D291" w:rsidR="00106FC1" w:rsidRDefault="00106FC1" w:rsidP="00486D8B"/>
    <w:p w14:paraId="4D25E75B" w14:textId="4229705D" w:rsidR="00106FC1" w:rsidRDefault="00106FC1" w:rsidP="00486D8B"/>
    <w:p w14:paraId="4AC8859D" w14:textId="32B7FAAF" w:rsidR="00106FC1" w:rsidRDefault="00106FC1" w:rsidP="00486D8B"/>
    <w:p w14:paraId="5718ED0E" w14:textId="77777777" w:rsidR="00F23543" w:rsidRDefault="00F23543" w:rsidP="00486D8B"/>
    <w:p w14:paraId="795101BB" w14:textId="2636EDBD" w:rsidR="00106FC1" w:rsidRPr="00F40DBC" w:rsidRDefault="00B725F7" w:rsidP="00F40DBC">
      <w:pPr>
        <w:jc w:val="center"/>
        <w:rPr>
          <w:b/>
          <w:bCs/>
          <w:i/>
          <w:iCs/>
        </w:rPr>
      </w:pPr>
      <w:r w:rsidRPr="00F40DBC">
        <w:rPr>
          <w:b/>
          <w:bCs/>
          <w:i/>
          <w:iCs/>
        </w:rPr>
        <w:t>Fig 20: Bar graph of “</w:t>
      </w:r>
      <w:proofErr w:type="spellStart"/>
      <w:r w:rsidRPr="00F40DBC">
        <w:rPr>
          <w:b/>
          <w:bCs/>
          <w:i/>
          <w:iCs/>
        </w:rPr>
        <w:t>Compulsive_Behavior</w:t>
      </w:r>
      <w:proofErr w:type="spellEnd"/>
      <w:r w:rsidRPr="00F40DBC">
        <w:rPr>
          <w:b/>
          <w:bCs/>
          <w:i/>
          <w:iCs/>
        </w:rPr>
        <w:t>” among two personality types</w:t>
      </w:r>
    </w:p>
    <w:p w14:paraId="020ED367" w14:textId="72C1719C" w:rsidR="00C34053" w:rsidRDefault="00F40DBC" w:rsidP="00486D8B">
      <w:r>
        <w:t xml:space="preserve">From the </w:t>
      </w:r>
      <w:r w:rsidR="00F31F4E">
        <w:t>illustrated bar graph above</w:t>
      </w:r>
      <w:r w:rsidR="00EF14AA">
        <w:t xml:space="preserve">, </w:t>
      </w:r>
      <w:proofErr w:type="gramStart"/>
      <w:r w:rsidR="00EF14AA">
        <w:t>it can be seen that personality</w:t>
      </w:r>
      <w:proofErr w:type="gramEnd"/>
      <w:r w:rsidR="00EF14AA">
        <w:t xml:space="preserve"> type B has a whopping 5792 score from the SPAI scale. Personality type A has a score of 3500. Statistically speaking personality type B is 60% more likely to be affected with compulsive behavior</w:t>
      </w:r>
      <w:r w:rsidR="00ED2B1C">
        <w:t xml:space="preserve"> </w:t>
      </w:r>
      <w:proofErr w:type="gramStart"/>
      <w:r w:rsidR="00ED2B1C">
        <w:t>as a result of</w:t>
      </w:r>
      <w:proofErr w:type="gramEnd"/>
      <w:r w:rsidR="00ED2B1C">
        <w:t xml:space="preserve"> excessive smartphone usage.</w:t>
      </w:r>
    </w:p>
    <w:p w14:paraId="2067D623" w14:textId="77777777" w:rsidR="00C34053" w:rsidRDefault="00C34053" w:rsidP="00486D8B"/>
    <w:p w14:paraId="61DFE8D1" w14:textId="75E3A44F" w:rsidR="00C34053" w:rsidRDefault="00C34053" w:rsidP="00486D8B">
      <w:r>
        <w:rPr>
          <w:noProof/>
        </w:rPr>
        <w:lastRenderedPageBreak/>
        <mc:AlternateContent>
          <mc:Choice Requires="wps">
            <w:drawing>
              <wp:anchor distT="0" distB="0" distL="114300" distR="114300" simplePos="0" relativeHeight="251699200" behindDoc="0" locked="0" layoutInCell="1" allowOverlap="1" wp14:anchorId="39236B94" wp14:editId="795312B2">
                <wp:simplePos x="0" y="0"/>
                <wp:positionH relativeFrom="column">
                  <wp:posOffset>1685925</wp:posOffset>
                </wp:positionH>
                <wp:positionV relativeFrom="paragraph">
                  <wp:posOffset>-572135</wp:posOffset>
                </wp:positionV>
                <wp:extent cx="3248025" cy="3990975"/>
                <wp:effectExtent l="0" t="0" r="9525" b="9525"/>
                <wp:wrapNone/>
                <wp:docPr id="44" name="Text Box 44"/>
                <wp:cNvGraphicFramePr/>
                <a:graphic xmlns:a="http://schemas.openxmlformats.org/drawingml/2006/main">
                  <a:graphicData uri="http://schemas.microsoft.com/office/word/2010/wordprocessingShape">
                    <wps:wsp>
                      <wps:cNvSpPr txBox="1"/>
                      <wps:spPr>
                        <a:xfrm>
                          <a:off x="0" y="0"/>
                          <a:ext cx="3248025" cy="3990975"/>
                        </a:xfrm>
                        <a:prstGeom prst="rect">
                          <a:avLst/>
                        </a:prstGeom>
                        <a:blipFill dpi="0" rotWithShape="1">
                          <a:blip r:embed="rId74">
                            <a:extLst>
                              <a:ext uri="{28A0092B-C50C-407E-A947-70E740481C1C}">
                                <a14:useLocalDpi xmlns:a14="http://schemas.microsoft.com/office/drawing/2010/main" val="0"/>
                              </a:ext>
                            </a:extLst>
                          </a:blip>
                          <a:srcRect/>
                          <a:stretch>
                            <a:fillRect/>
                          </a:stretch>
                        </a:blipFill>
                        <a:ln w="6350">
                          <a:noFill/>
                        </a:ln>
                      </wps:spPr>
                      <wps:txbx>
                        <w:txbxContent>
                          <w:p w14:paraId="2D769BF0" w14:textId="77777777" w:rsidR="00C52724" w:rsidRDefault="00C5272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236B94" id="Text Box 44" o:spid="_x0000_s1067" type="#_x0000_t202" style="position:absolute;margin-left:132.75pt;margin-top:-45.05pt;width:255.75pt;height:314.2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" stroked="f" strokeweight=".5pt">
                <v:fill r:id="rId75" o:title="" recolor="t" rotate="t" type="frame"/>
                <v:textbox>
                  <w:txbxContent>
                    <w:p w14:paraId="2D769BF0" w14:textId="77777777" w:rsidR="00C52724" w:rsidRDefault="00C52724"/>
                  </w:txbxContent>
                </v:textbox>
              </v:shape>
            </w:pict>
          </mc:Fallback>
        </mc:AlternateContent>
      </w:r>
    </w:p>
    <w:p w14:paraId="49C67FB1" w14:textId="77777777" w:rsidR="00C34053" w:rsidRDefault="00C34053" w:rsidP="00486D8B"/>
    <w:p w14:paraId="09AA3459" w14:textId="77777777" w:rsidR="00C34053" w:rsidRDefault="00C34053" w:rsidP="00486D8B"/>
    <w:p w14:paraId="5EACF0F6" w14:textId="77777777" w:rsidR="00C34053" w:rsidRDefault="00C34053" w:rsidP="00486D8B"/>
    <w:p w14:paraId="7215791A" w14:textId="77777777" w:rsidR="00C34053" w:rsidRDefault="00C34053" w:rsidP="00486D8B"/>
    <w:p w14:paraId="24B4986F" w14:textId="77777777" w:rsidR="00C34053" w:rsidRDefault="00C34053" w:rsidP="00486D8B"/>
    <w:p w14:paraId="5EB3D4CA" w14:textId="77777777" w:rsidR="00C34053" w:rsidRDefault="00C34053" w:rsidP="00486D8B"/>
    <w:p w14:paraId="0E56CA68" w14:textId="77777777" w:rsidR="00C34053" w:rsidRDefault="00C34053" w:rsidP="00486D8B"/>
    <w:p w14:paraId="4B99F28B" w14:textId="7511C763" w:rsidR="00C34053" w:rsidRDefault="00C34053" w:rsidP="00486D8B"/>
    <w:p w14:paraId="1643BA91" w14:textId="77777777" w:rsidR="002C3E25" w:rsidRDefault="002C3E25" w:rsidP="00C34053">
      <w:pPr>
        <w:jc w:val="center"/>
        <w:rPr>
          <w:b/>
          <w:bCs/>
          <w:i/>
          <w:iCs/>
        </w:rPr>
      </w:pPr>
    </w:p>
    <w:p w14:paraId="461B1301" w14:textId="240853E8" w:rsidR="00C34053" w:rsidRPr="00C34053" w:rsidRDefault="00C34053" w:rsidP="00C34053">
      <w:pPr>
        <w:jc w:val="center"/>
        <w:rPr>
          <w:b/>
          <w:bCs/>
          <w:i/>
          <w:iCs/>
        </w:rPr>
      </w:pPr>
      <w:r w:rsidRPr="00C34053">
        <w:rPr>
          <w:b/>
          <w:bCs/>
          <w:i/>
          <w:iCs/>
        </w:rPr>
        <w:t>Fig 21: Bar graph of “</w:t>
      </w:r>
      <w:proofErr w:type="spellStart"/>
      <w:r w:rsidRPr="00C34053">
        <w:rPr>
          <w:b/>
          <w:bCs/>
          <w:i/>
          <w:iCs/>
        </w:rPr>
        <w:t>Functional_impairment</w:t>
      </w:r>
      <w:proofErr w:type="spellEnd"/>
      <w:r w:rsidRPr="00C34053">
        <w:rPr>
          <w:b/>
          <w:bCs/>
          <w:i/>
          <w:iCs/>
        </w:rPr>
        <w:t>” among two personality type</w:t>
      </w:r>
      <w:r w:rsidR="00D16A3F">
        <w:rPr>
          <w:b/>
          <w:bCs/>
          <w:i/>
          <w:iCs/>
        </w:rPr>
        <w:t>s</w:t>
      </w:r>
    </w:p>
    <w:p w14:paraId="7EBA02BF" w14:textId="647D832A" w:rsidR="00C34053" w:rsidRDefault="00870DC4" w:rsidP="00486D8B">
      <w:r>
        <w:t>Again,</w:t>
      </w:r>
      <w:r w:rsidR="00C34053">
        <w:t xml:space="preserve"> personality type B has the highest score of 5350 on </w:t>
      </w:r>
      <w:r w:rsidR="00D16A3F">
        <w:t xml:space="preserve">the </w:t>
      </w:r>
      <w:r w:rsidR="00C34053">
        <w:t xml:space="preserve">SPAI scale. </w:t>
      </w:r>
      <w:r>
        <w:t>Personality type A sums up</w:t>
      </w:r>
      <w:r w:rsidR="00D16A3F">
        <w:t xml:space="preserve"> to</w:t>
      </w:r>
      <w:r>
        <w:t xml:space="preserve"> around 3100 making it about 57% less likely to be affected with functional impairment </w:t>
      </w:r>
      <w:proofErr w:type="gramStart"/>
      <w:r>
        <w:t>as a</w:t>
      </w:r>
      <w:r w:rsidR="00F90152">
        <w:t xml:space="preserve"> </w:t>
      </w:r>
      <w:r>
        <w:t>result of</w:t>
      </w:r>
      <w:proofErr w:type="gramEnd"/>
      <w:r>
        <w:t xml:space="preserve"> excessive smartphone usage. </w:t>
      </w:r>
    </w:p>
    <w:p w14:paraId="3C339696" w14:textId="38EE838E" w:rsidR="00D705CB" w:rsidRDefault="00D705CB" w:rsidP="00D705CB">
      <w:pPr>
        <w:ind w:firstLine="720"/>
      </w:pPr>
      <w:r>
        <w:t xml:space="preserve">The dashboard of collective snapshots of these visuals </w:t>
      </w:r>
      <w:r w:rsidR="00D16A3F">
        <w:t>is</w:t>
      </w:r>
      <w:r>
        <w:t xml:space="preserve"> also illustrated </w:t>
      </w:r>
      <w:r w:rsidR="00D16A3F">
        <w:t>o</w:t>
      </w:r>
      <w:r>
        <w:t xml:space="preserve">n the next page for easy reference. </w:t>
      </w:r>
    </w:p>
    <w:p w14:paraId="7FDC2991" w14:textId="77777777" w:rsidR="00D705CB" w:rsidRDefault="00D705CB" w:rsidP="00486D8B"/>
    <w:p w14:paraId="4FC012CA" w14:textId="5E2E59D6" w:rsidR="000A134B" w:rsidRDefault="000A134B" w:rsidP="00486D8B">
      <w:r>
        <w:tab/>
        <w:t xml:space="preserve"> </w:t>
      </w:r>
    </w:p>
    <w:p w14:paraId="2C10DF94" w14:textId="243AAFD0" w:rsidR="00C03697" w:rsidRDefault="00C03697" w:rsidP="00486D8B"/>
    <w:p w14:paraId="0571BBBF" w14:textId="77777777" w:rsidR="00F90152" w:rsidRDefault="00F90152" w:rsidP="00486D8B"/>
    <w:p w14:paraId="5935D06E" w14:textId="5B4EF280" w:rsidR="00F40DBC" w:rsidRDefault="00EF14AA" w:rsidP="00486D8B">
      <w:r>
        <w:t xml:space="preserve"> </w:t>
      </w:r>
    </w:p>
    <w:p w14:paraId="553630F6" w14:textId="248DAAF0" w:rsidR="00106FC1" w:rsidRDefault="00106FC1" w:rsidP="00486D8B"/>
    <w:p w14:paraId="69E37A39" w14:textId="1DB0B147" w:rsidR="00F40DBC" w:rsidRDefault="00F40DBC" w:rsidP="00486D8B"/>
    <w:p w14:paraId="1E8DB475" w14:textId="7C98DD2A" w:rsidR="00F40DBC" w:rsidRDefault="001E2796" w:rsidP="00486D8B">
      <w:r>
        <w:rPr>
          <w:noProof/>
        </w:rPr>
        <w:lastRenderedPageBreak/>
        <mc:AlternateContent>
          <mc:Choice Requires="wps">
            <w:drawing>
              <wp:anchor distT="0" distB="0" distL="114300" distR="114300" simplePos="0" relativeHeight="251700224" behindDoc="0" locked="0" layoutInCell="1" allowOverlap="1" wp14:anchorId="49FE9E2E" wp14:editId="043DE175">
                <wp:simplePos x="0" y="0"/>
                <wp:positionH relativeFrom="column">
                  <wp:posOffset>971550</wp:posOffset>
                </wp:positionH>
                <wp:positionV relativeFrom="paragraph">
                  <wp:posOffset>-306705</wp:posOffset>
                </wp:positionV>
                <wp:extent cx="3762375" cy="7496175"/>
                <wp:effectExtent l="0" t="0" r="9525" b="9525"/>
                <wp:wrapNone/>
                <wp:docPr id="48" name="Text Box 48"/>
                <wp:cNvGraphicFramePr/>
                <a:graphic xmlns:a="http://schemas.openxmlformats.org/drawingml/2006/main">
                  <a:graphicData uri="http://schemas.microsoft.com/office/word/2010/wordprocessingShape">
                    <wps:wsp>
                      <wps:cNvSpPr txBox="1"/>
                      <wps:spPr>
                        <a:xfrm>
                          <a:off x="0" y="0"/>
                          <a:ext cx="3762375" cy="7496175"/>
                        </a:xfrm>
                        <a:prstGeom prst="rect">
                          <a:avLst/>
                        </a:prstGeom>
                        <a:blipFill dpi="0" rotWithShape="1">
                          <a:blip r:embed="rId76" cstate="print">
                            <a:extLst>
                              <a:ext uri="{28A0092B-C50C-407E-A947-70E740481C1C}">
                                <a14:useLocalDpi xmlns:a14="http://schemas.microsoft.com/office/drawing/2010/main" val="0"/>
                              </a:ext>
                            </a:extLst>
                          </a:blip>
                          <a:srcRect/>
                          <a:stretch>
                            <a:fillRect/>
                          </a:stretch>
                        </a:blipFill>
                        <a:ln w="6350">
                          <a:noFill/>
                        </a:ln>
                      </wps:spPr>
                      <wps:txbx>
                        <w:txbxContent>
                          <w:p w14:paraId="5656D848" w14:textId="77777777" w:rsidR="00D705CB" w:rsidRDefault="00D705C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FE9E2E" id="Text Box 48" o:spid="_x0000_s1068" type="#_x0000_t202" style="position:absolute;margin-left:76.5pt;margin-top:-24.15pt;width:296.25pt;height:590.2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" stroked="f" strokeweight=".5pt">
                <v:fill r:id="rId77" o:title="" recolor="t" rotate="t" type="frame"/>
                <v:textbox>
                  <w:txbxContent>
                    <w:p w14:paraId="5656D848" w14:textId="77777777" w:rsidR="00D705CB" w:rsidRDefault="00D705CB"/>
                  </w:txbxContent>
                </v:textbox>
              </v:shape>
            </w:pict>
          </mc:Fallback>
        </mc:AlternateContent>
      </w:r>
    </w:p>
    <w:p w14:paraId="74AB1F55" w14:textId="1B1B2CF8" w:rsidR="003700BE" w:rsidRDefault="003700BE" w:rsidP="00486D8B"/>
    <w:p w14:paraId="7B2CC6F6" w14:textId="7FD9B3BD" w:rsidR="00D705CB" w:rsidRDefault="00D705CB" w:rsidP="00486D8B"/>
    <w:p w14:paraId="5DD15AE9" w14:textId="43998339" w:rsidR="00D705CB" w:rsidRDefault="00D705CB" w:rsidP="00486D8B"/>
    <w:p w14:paraId="734BEEBB" w14:textId="431271A5" w:rsidR="00D705CB" w:rsidRDefault="00D705CB" w:rsidP="00486D8B"/>
    <w:p w14:paraId="359EAE91" w14:textId="239BD289" w:rsidR="00D705CB" w:rsidRDefault="00D705CB" w:rsidP="00486D8B"/>
    <w:p w14:paraId="2BE88DCA" w14:textId="139444D2" w:rsidR="00D705CB" w:rsidRDefault="00D705CB" w:rsidP="00486D8B"/>
    <w:p w14:paraId="3A20D5E0" w14:textId="18B9C4F3" w:rsidR="00D705CB" w:rsidRDefault="00D705CB" w:rsidP="00486D8B"/>
    <w:p w14:paraId="29C55833" w14:textId="12D55FAB" w:rsidR="00D705CB" w:rsidRDefault="00D705CB" w:rsidP="00486D8B"/>
    <w:p w14:paraId="1EC3CD02" w14:textId="589C8DCE" w:rsidR="00D705CB" w:rsidRDefault="00D705CB" w:rsidP="00486D8B"/>
    <w:p w14:paraId="08F90E00" w14:textId="559ADAA2" w:rsidR="00D705CB" w:rsidRDefault="00D705CB" w:rsidP="00486D8B"/>
    <w:p w14:paraId="30C26161" w14:textId="2C1E88A0" w:rsidR="00D705CB" w:rsidRDefault="00D705CB" w:rsidP="00486D8B"/>
    <w:p w14:paraId="2A6C396B" w14:textId="14E388CD" w:rsidR="00D705CB" w:rsidRDefault="00D705CB" w:rsidP="00486D8B"/>
    <w:p w14:paraId="7803EC86" w14:textId="4995B888" w:rsidR="00D705CB" w:rsidRDefault="00D705CB" w:rsidP="00486D8B"/>
    <w:p w14:paraId="0FD509F5" w14:textId="7AEBB997" w:rsidR="00D705CB" w:rsidRDefault="00D705CB" w:rsidP="00486D8B"/>
    <w:p w14:paraId="403BE1E6" w14:textId="5455FAC3" w:rsidR="00D705CB" w:rsidRDefault="00D705CB" w:rsidP="00486D8B"/>
    <w:p w14:paraId="0181EC40" w14:textId="70510BD1" w:rsidR="00D705CB" w:rsidRDefault="00D705CB" w:rsidP="00486D8B"/>
    <w:p w14:paraId="703F5672" w14:textId="48E45304" w:rsidR="00D705CB" w:rsidRDefault="00D705CB" w:rsidP="00486D8B"/>
    <w:p w14:paraId="7A51A72D" w14:textId="29876AAD" w:rsidR="00D705CB" w:rsidRDefault="00D705CB" w:rsidP="00486D8B"/>
    <w:p w14:paraId="4B14361B" w14:textId="616C79AE" w:rsidR="00D705CB" w:rsidRDefault="00D705CB" w:rsidP="00486D8B"/>
    <w:p w14:paraId="3E525D40" w14:textId="77777777" w:rsidR="00D705CB" w:rsidRDefault="00D705CB" w:rsidP="00486D8B"/>
    <w:p w14:paraId="71FC828A" w14:textId="77777777" w:rsidR="00D21230" w:rsidRDefault="003172E7" w:rsidP="00D21230">
      <w:pPr>
        <w:jc w:val="center"/>
        <w:rPr>
          <w:b/>
          <w:bCs/>
          <w:i/>
          <w:iCs/>
        </w:rPr>
      </w:pPr>
      <w:r w:rsidRPr="003172E7">
        <w:rPr>
          <w:b/>
          <w:bCs/>
          <w:i/>
          <w:iCs/>
        </w:rPr>
        <w:t>Fig 22: Dashboard of all variables from the scores.xlsx dataset</w:t>
      </w:r>
    </w:p>
    <w:p w14:paraId="22B50D30" w14:textId="38265722" w:rsidR="000A3812" w:rsidRPr="00D45EAA" w:rsidRDefault="002E7201" w:rsidP="00D21230">
      <w:pPr>
        <w:rPr>
          <w:b/>
          <w:bCs/>
          <w:i/>
          <w:iCs/>
        </w:rPr>
      </w:pPr>
      <w:r>
        <w:t xml:space="preserve">The dashboard above provides a </w:t>
      </w:r>
      <w:r w:rsidR="00202892">
        <w:t xml:space="preserve">collective </w:t>
      </w:r>
      <w:r>
        <w:t xml:space="preserve">visual summary </w:t>
      </w:r>
      <w:r w:rsidR="00EC62AC">
        <w:t xml:space="preserve">from </w:t>
      </w:r>
      <w:r w:rsidR="00D16A3F">
        <w:t xml:space="preserve">the </w:t>
      </w:r>
      <w:r w:rsidR="00EC62AC" w:rsidRPr="00202892">
        <w:rPr>
          <w:i/>
          <w:iCs/>
        </w:rPr>
        <w:t>scores.xlsx</w:t>
      </w:r>
      <w:r w:rsidR="00202892">
        <w:t xml:space="preserve"> data</w:t>
      </w:r>
      <w:r w:rsidR="0097452D">
        <w:t>set</w:t>
      </w:r>
    </w:p>
    <w:p w14:paraId="61897D83" w14:textId="5E390DCC" w:rsidR="00785760" w:rsidRDefault="00064E31" w:rsidP="00191EE4">
      <w:pPr>
        <w:jc w:val="center"/>
        <w:rPr>
          <w:b/>
          <w:bCs/>
        </w:rPr>
      </w:pPr>
      <w:r w:rsidRPr="00B514EB">
        <w:rPr>
          <w:b/>
          <w:bCs/>
        </w:rPr>
        <w:lastRenderedPageBreak/>
        <w:t>Meaning</w:t>
      </w:r>
      <w:r w:rsidR="00B97B93">
        <w:rPr>
          <w:b/>
          <w:bCs/>
        </w:rPr>
        <w:t xml:space="preserve">, </w:t>
      </w:r>
      <w:r w:rsidRPr="00B514EB">
        <w:rPr>
          <w:b/>
          <w:bCs/>
        </w:rPr>
        <w:t xml:space="preserve">Association </w:t>
      </w:r>
      <w:r w:rsidR="00B97B93">
        <w:rPr>
          <w:b/>
          <w:bCs/>
        </w:rPr>
        <w:t xml:space="preserve">and Summary of Analysis </w:t>
      </w:r>
      <w:r w:rsidRPr="00B514EB">
        <w:rPr>
          <w:b/>
          <w:bCs/>
        </w:rPr>
        <w:t>with Research Questio</w:t>
      </w:r>
      <w:r w:rsidR="001E17AA">
        <w:rPr>
          <w:b/>
          <w:bCs/>
        </w:rPr>
        <w:t>ns</w:t>
      </w:r>
    </w:p>
    <w:p w14:paraId="58276CDB" w14:textId="19B093A4" w:rsidR="00572D87" w:rsidRDefault="008B7D23" w:rsidP="00FB1574">
      <w:pPr>
        <w:ind w:firstLine="720"/>
      </w:pPr>
      <w:r w:rsidRPr="00B514EB">
        <w:t>From our multi-layered analysis</w:t>
      </w:r>
      <w:r>
        <w:t xml:space="preserve"> </w:t>
      </w:r>
      <w:r w:rsidR="008F3C84">
        <w:t>of t</w:t>
      </w:r>
      <w:r w:rsidR="006D6FAE">
        <w:t>he datasets</w:t>
      </w:r>
      <w:r w:rsidR="00D16A3F">
        <w:t>,</w:t>
      </w:r>
      <w:r>
        <w:t xml:space="preserve"> a lot of results were produced. Probably more than what was initially expected. Inspection and filtration were done to extract only the meaningful, accurate</w:t>
      </w:r>
      <w:r w:rsidR="00D16A3F">
        <w:t>,</w:t>
      </w:r>
      <w:r>
        <w:t xml:space="preserve"> and relevant results.</w:t>
      </w:r>
      <w:r w:rsidR="007A5996">
        <w:t xml:space="preserve"> Not every </w:t>
      </w:r>
      <w:r w:rsidR="00AF7C3B">
        <w:t>method</w:t>
      </w:r>
      <w:r w:rsidR="007A5996">
        <w:t xml:space="preserve"> that w</w:t>
      </w:r>
      <w:r w:rsidR="00D16A3F">
        <w:t>as</w:t>
      </w:r>
      <w:r w:rsidR="007A5996">
        <w:t xml:space="preserve"> utilized </w:t>
      </w:r>
      <w:r w:rsidR="00D35C46">
        <w:t>returned expected results</w:t>
      </w:r>
      <w:r w:rsidR="009429F6">
        <w:t>. To begin with, we had three major variables that represented the interpersonal behaviors of the candidates</w:t>
      </w:r>
      <w:r w:rsidR="001A58D0">
        <w:t xml:space="preserve"> i.e.</w:t>
      </w:r>
      <w:r w:rsidR="008B7811">
        <w:t xml:space="preserve"> </w:t>
      </w:r>
      <w:r w:rsidR="009429F6">
        <w:t>“</w:t>
      </w:r>
      <w:proofErr w:type="spellStart"/>
      <w:r w:rsidR="009429F6">
        <w:t>Rlgn_Prctces</w:t>
      </w:r>
      <w:proofErr w:type="spellEnd"/>
      <w:r w:rsidR="009429F6">
        <w:t>”, “Smoking” and “</w:t>
      </w:r>
      <w:proofErr w:type="spellStart"/>
      <w:r w:rsidR="009429F6">
        <w:t>Alcohol_drnk</w:t>
      </w:r>
      <w:proofErr w:type="spellEnd"/>
      <w:r w:rsidR="009429F6">
        <w:t xml:space="preserve">” from the </w:t>
      </w:r>
      <w:r w:rsidR="009429F6" w:rsidRPr="009429F6">
        <w:rPr>
          <w:i/>
          <w:iCs/>
        </w:rPr>
        <w:t>activity.xlsx</w:t>
      </w:r>
      <w:r w:rsidR="009429F6">
        <w:t xml:space="preserve"> dataset</w:t>
      </w:r>
      <w:r w:rsidR="008B7811">
        <w:t>. Early on “</w:t>
      </w:r>
      <w:proofErr w:type="spellStart"/>
      <w:r w:rsidR="008B7811">
        <w:t>Rlgn_Prctces</w:t>
      </w:r>
      <w:proofErr w:type="spellEnd"/>
      <w:r w:rsidR="008B7811">
        <w:t xml:space="preserve">” was taken out from the further analysis since it had the highest count of missing data so technically the chances of </w:t>
      </w:r>
      <w:r w:rsidR="00C545ED">
        <w:t xml:space="preserve">that variable </w:t>
      </w:r>
      <w:r w:rsidR="003450A2">
        <w:t xml:space="preserve">helping in </w:t>
      </w:r>
      <w:r w:rsidR="008B7811">
        <w:t xml:space="preserve">answering one of our research questions </w:t>
      </w:r>
      <w:r w:rsidR="00267EEF">
        <w:t xml:space="preserve">was </w:t>
      </w:r>
      <w:r w:rsidR="008B7811">
        <w:t>very minimal. When proceeded further with Cohen’s D only “Smoking” had a perfect size effect of 0.2 and “</w:t>
      </w:r>
      <w:proofErr w:type="spellStart"/>
      <w:r w:rsidR="008B7811">
        <w:t>Alcohol_drnk</w:t>
      </w:r>
      <w:proofErr w:type="spellEnd"/>
      <w:r w:rsidR="008B7811">
        <w:t xml:space="preserve">” </w:t>
      </w:r>
      <w:r w:rsidR="00150D05">
        <w:t xml:space="preserve">retained a lower value of 0.021. </w:t>
      </w:r>
      <w:r w:rsidR="00C3084F">
        <w:t>Fu</w:t>
      </w:r>
      <w:r w:rsidR="00D16A3F">
        <w:t>r</w:t>
      </w:r>
      <w:r w:rsidR="00C3084F">
        <w:t>thermore, “Smoking” returned a higher odd ratio in AIC and consistently better in multinomial regression with 0.65, 1.25</w:t>
      </w:r>
      <w:r w:rsidR="00D16A3F">
        <w:t>,</w:t>
      </w:r>
      <w:r w:rsidR="00C3084F">
        <w:t xml:space="preserve"> and 1.97 in all three-response level</w:t>
      </w:r>
      <w:r w:rsidR="00D16A3F">
        <w:t>s</w:t>
      </w:r>
      <w:r w:rsidR="00C3084F">
        <w:t>. The increasing odd</w:t>
      </w:r>
      <w:r w:rsidR="00D16A3F">
        <w:t>s</w:t>
      </w:r>
      <w:r w:rsidR="00C3084F">
        <w:t xml:space="preserve"> ratio tells us that </w:t>
      </w:r>
      <w:r w:rsidR="00D16A3F">
        <w:t xml:space="preserve">the </w:t>
      </w:r>
      <w:r w:rsidR="00105436">
        <w:t xml:space="preserve">slightest change in </w:t>
      </w:r>
      <w:r w:rsidR="00D16A3F">
        <w:t xml:space="preserve">the </w:t>
      </w:r>
      <w:r w:rsidR="00105436">
        <w:t xml:space="preserve">“Smoking” variable is likely to cause a shift in </w:t>
      </w:r>
      <w:r w:rsidR="00D16A3F">
        <w:t xml:space="preserve">the </w:t>
      </w:r>
      <w:r w:rsidR="00105436">
        <w:t xml:space="preserve">overall analysis. Therefore, it can be concluded that among the three variables of interpersonal behaviors, Smoking highly contributes </w:t>
      </w:r>
      <w:r w:rsidR="00D16A3F">
        <w:t>to</w:t>
      </w:r>
      <w:r w:rsidR="00105436">
        <w:t xml:space="preserve"> excessive smartphone usage. Drinking alcohol is less likely to have a higher effect on excessive smartphone usage although it does contribute</w:t>
      </w:r>
      <w:r w:rsidR="00A72789">
        <w:t xml:space="preserve"> </w:t>
      </w:r>
      <w:r w:rsidR="00105436">
        <w:t xml:space="preserve">in a minor way. </w:t>
      </w:r>
      <w:r w:rsidR="00A72789">
        <w:t>Religious practices have almost zero or insignificant effect in causing excessive smartphone use.</w:t>
      </w:r>
    </w:p>
    <w:p w14:paraId="36A74DAB" w14:textId="57F923DD" w:rsidR="00D94455" w:rsidRDefault="00146DBF" w:rsidP="0078049D">
      <w:pPr>
        <w:ind w:firstLine="720"/>
      </w:pPr>
      <w:r>
        <w:t xml:space="preserve">Similarly, from the second Cohen’s D on the </w:t>
      </w:r>
      <w:r w:rsidRPr="00146DBF">
        <w:rPr>
          <w:i/>
          <w:iCs/>
        </w:rPr>
        <w:t>effects.xlsx</w:t>
      </w:r>
      <w:r>
        <w:t xml:space="preserve"> dataset, it was found that variables like “</w:t>
      </w:r>
      <w:proofErr w:type="spellStart"/>
      <w:r>
        <w:t>DecreasdTmeSlpQulty_SmrtPhneUse</w:t>
      </w:r>
      <w:proofErr w:type="spellEnd"/>
      <w:r>
        <w:t>”, “</w:t>
      </w:r>
      <w:proofErr w:type="spellStart"/>
      <w:r>
        <w:t>Compulsive_Behavior</w:t>
      </w:r>
      <w:proofErr w:type="spellEnd"/>
      <w:r>
        <w:t>” and “</w:t>
      </w:r>
      <w:proofErr w:type="spellStart"/>
      <w:r>
        <w:t>Functional_Impairment</w:t>
      </w:r>
      <w:proofErr w:type="spellEnd"/>
      <w:r>
        <w:t>” retained a perfect size effect of 0.2</w:t>
      </w:r>
      <w:r w:rsidR="00FF0A5C">
        <w:t xml:space="preserve"> out of all other variables. It can be summed up that the effects of excessive smartphone</w:t>
      </w:r>
      <w:r w:rsidR="00D16A3F">
        <w:t>s</w:t>
      </w:r>
      <w:r w:rsidR="00FF0A5C">
        <w:t xml:space="preserve"> like </w:t>
      </w:r>
      <w:r w:rsidR="00D16A3F">
        <w:t xml:space="preserve">a </w:t>
      </w:r>
      <w:r w:rsidR="00FF0A5C">
        <w:t xml:space="preserve">decrease in </w:t>
      </w:r>
      <w:r w:rsidR="00472341">
        <w:t>quality sleep time, compulsive behavior</w:t>
      </w:r>
      <w:r w:rsidR="00D16A3F">
        <w:t>,</w:t>
      </w:r>
      <w:r w:rsidR="00472341">
        <w:t xml:space="preserve"> and functional impairment </w:t>
      </w:r>
      <w:r w:rsidR="00D16A3F">
        <w:t>are</w:t>
      </w:r>
      <w:r w:rsidR="00472341">
        <w:t xml:space="preserve"> higher</w:t>
      </w:r>
      <w:r w:rsidR="00456DDD">
        <w:t xml:space="preserve"> than any other mentioned effects. The SD of personality type 1 </w:t>
      </w:r>
      <w:r w:rsidR="0064295D">
        <w:t xml:space="preserve">or B </w:t>
      </w:r>
      <w:r w:rsidR="0075745A">
        <w:t xml:space="preserve">in three variables </w:t>
      </w:r>
      <w:r w:rsidR="00456DDD">
        <w:t xml:space="preserve">was also found to be </w:t>
      </w:r>
      <w:r w:rsidR="00774599">
        <w:t>more</w:t>
      </w:r>
      <w:r w:rsidR="0075745A">
        <w:t xml:space="preserve"> </w:t>
      </w:r>
      <w:r w:rsidR="00456DDD">
        <w:t>causing</w:t>
      </w:r>
      <w:r w:rsidR="00774599">
        <w:t xml:space="preserve"> higher </w:t>
      </w:r>
      <w:r w:rsidR="00456DDD">
        <w:lastRenderedPageBreak/>
        <w:t xml:space="preserve">variance. </w:t>
      </w:r>
      <w:r w:rsidR="00190F4E">
        <w:t>Following up close on the similar pattern are variables like</w:t>
      </w:r>
      <w:r w:rsidR="00F722DD">
        <w:t xml:space="preserve"> “</w:t>
      </w:r>
      <w:proofErr w:type="spellStart"/>
      <w:r w:rsidR="00F722DD">
        <w:t>CannotHveMeal_NosmrtPhn</w:t>
      </w:r>
      <w:proofErr w:type="spellEnd"/>
      <w:r w:rsidR="00F722DD">
        <w:t>”, “</w:t>
      </w:r>
      <w:proofErr w:type="spellStart"/>
      <w:r w:rsidR="00F722DD">
        <w:t>Lttl_IntrstDoingThngs</w:t>
      </w:r>
      <w:proofErr w:type="spellEnd"/>
      <w:r w:rsidR="00F722DD">
        <w:t xml:space="preserve">” that </w:t>
      </w:r>
      <w:r w:rsidR="00456DDD">
        <w:t>show</w:t>
      </w:r>
      <w:r w:rsidR="004102AA">
        <w:t xml:space="preserve">ed </w:t>
      </w:r>
      <w:r w:rsidR="00F722DD">
        <w:t>a promising trend.</w:t>
      </w:r>
      <w:r w:rsidR="004102AA">
        <w:t xml:space="preserve"> “</w:t>
      </w:r>
      <w:proofErr w:type="spellStart"/>
      <w:r w:rsidR="004102AA">
        <w:t>NotAble_Stpworry</w:t>
      </w:r>
      <w:proofErr w:type="spellEnd"/>
      <w:r w:rsidR="004102AA">
        <w:t xml:space="preserve">” returned a higher size effect value </w:t>
      </w:r>
      <w:r w:rsidR="008E564D">
        <w:t xml:space="preserve">so to further analyze these variables </w:t>
      </w:r>
      <w:r w:rsidR="004102AA">
        <w:t>AIC procedure</w:t>
      </w:r>
      <w:r w:rsidR="008E564D">
        <w:t xml:space="preserve"> was conducted. </w:t>
      </w:r>
      <w:r w:rsidR="0078049D">
        <w:t>Although no significant insights were found with the procedure but generating a violin plot (Fig 16) tells us that personality type 1 or B ar</w:t>
      </w:r>
      <w:r w:rsidR="0064295D">
        <w:t xml:space="preserve">e </w:t>
      </w:r>
      <w:r w:rsidR="0078049D">
        <w:t xml:space="preserve">likely to have effects like not being able to have a meal without a smartphone and inability to stop worrying. </w:t>
      </w:r>
      <w:r w:rsidR="0064295D">
        <w:t xml:space="preserve">These variables compared to the ones from Cohen’s D can be weak since they initially did not show a perfect size </w:t>
      </w:r>
      <w:r w:rsidR="00456786">
        <w:t>effect,</w:t>
      </w:r>
      <w:r w:rsidR="0064295D">
        <w:t xml:space="preserve"> but</w:t>
      </w:r>
      <w:r w:rsidR="00D013B5">
        <w:t xml:space="preserve"> </w:t>
      </w:r>
      <w:r w:rsidR="00B056C0">
        <w:t xml:space="preserve">they </w:t>
      </w:r>
      <w:r w:rsidR="00D013B5">
        <w:t xml:space="preserve">do </w:t>
      </w:r>
      <w:r w:rsidR="00B056C0">
        <w:t>have minimal to broad effect over excessive smartphone use.</w:t>
      </w:r>
    </w:p>
    <w:p w14:paraId="6FA052F3" w14:textId="0F3EFE85" w:rsidR="00191EE4" w:rsidRPr="00FB1574" w:rsidRDefault="00EE6868" w:rsidP="000D6C72">
      <w:pPr>
        <w:ind w:firstLine="720"/>
      </w:pPr>
      <w:r>
        <w:t>Fu</w:t>
      </w:r>
      <w:r w:rsidR="00D16A3F">
        <w:t>r</w:t>
      </w:r>
      <w:r>
        <w:t xml:space="preserve">thermore, </w:t>
      </w:r>
      <w:r w:rsidR="009F6F13">
        <w:t xml:space="preserve">the multinomial and linear regression on </w:t>
      </w:r>
      <w:r w:rsidR="00D16A3F">
        <w:t xml:space="preserve">the </w:t>
      </w:r>
      <w:r w:rsidR="009F6F13" w:rsidRPr="004736B7">
        <w:rPr>
          <w:i/>
          <w:iCs/>
        </w:rPr>
        <w:t>activity.xlsx</w:t>
      </w:r>
      <w:r w:rsidR="009F6F13">
        <w:t xml:space="preserve"> dataset </w:t>
      </w:r>
      <w:proofErr w:type="gramStart"/>
      <w:r w:rsidR="00D16A3F">
        <w:t>on the basis of</w:t>
      </w:r>
      <w:proofErr w:type="gramEnd"/>
      <w:r w:rsidR="004736B7">
        <w:t xml:space="preserve"> three response level</w:t>
      </w:r>
      <w:r w:rsidR="00D16A3F">
        <w:t>s</w:t>
      </w:r>
      <w:r w:rsidR="004736B7">
        <w:t xml:space="preserve"> generated some more conclusions o</w:t>
      </w:r>
      <w:r w:rsidR="001E3A27">
        <w:t>n the activities of the smartphone.</w:t>
      </w:r>
      <w:r w:rsidR="0056622A">
        <w:t xml:space="preserve"> Variables like “</w:t>
      </w:r>
      <w:proofErr w:type="spellStart"/>
      <w:r w:rsidR="00065477">
        <w:t>T</w:t>
      </w:r>
      <w:r w:rsidR="0056622A">
        <w:t>xtng</w:t>
      </w:r>
      <w:proofErr w:type="spellEnd"/>
      <w:r w:rsidR="0056622A">
        <w:t>” “</w:t>
      </w:r>
      <w:proofErr w:type="spellStart"/>
      <w:r w:rsidR="0056622A">
        <w:t>OthRsns</w:t>
      </w:r>
      <w:proofErr w:type="spellEnd"/>
      <w:r w:rsidR="0056622A">
        <w:t>” and “Entertainment”</w:t>
      </w:r>
      <w:r w:rsidR="00475CA7">
        <w:t xml:space="preserve"> showed a consistently increasing pattern on each response level (Fig 7,8,9,10) with “</w:t>
      </w:r>
      <w:proofErr w:type="spellStart"/>
      <w:r w:rsidR="00475CA7">
        <w:t>Txtng</w:t>
      </w:r>
      <w:proofErr w:type="spellEnd"/>
      <w:r w:rsidR="00475CA7">
        <w:t>” being the most prominent variable. In other words, texting was the activity that was strongly associated with excessive smartphone usage, entertainment and other reasons follow</w:t>
      </w:r>
      <w:r w:rsidR="000D6C72">
        <w:t>s</w:t>
      </w:r>
      <w:r w:rsidR="00475CA7">
        <w:t xml:space="preserve"> </w:t>
      </w:r>
      <w:r w:rsidR="000D6C72">
        <w:t xml:space="preserve">up on that as they </w:t>
      </w:r>
      <w:r w:rsidR="00475CA7">
        <w:t>show</w:t>
      </w:r>
      <w:r w:rsidR="0010262A">
        <w:t>ed</w:t>
      </w:r>
      <w:r w:rsidR="00475CA7">
        <w:t xml:space="preserve"> a definite and fair association with excessive smartphone usage. </w:t>
      </w:r>
      <w:r>
        <w:t xml:space="preserve">Additionally, </w:t>
      </w:r>
      <w:r w:rsidR="009F6F13">
        <w:t xml:space="preserve">from the Cohen’s D on the </w:t>
      </w:r>
      <w:r w:rsidR="009F6F13" w:rsidRPr="009F6F13">
        <w:rPr>
          <w:i/>
          <w:iCs/>
        </w:rPr>
        <w:t>activity.xlsx</w:t>
      </w:r>
      <w:r w:rsidR="009F6F13">
        <w:t xml:space="preserve"> dataset, personality type 1 or B generated higher Standard Mean Difference than type 0 or A which in general </w:t>
      </w:r>
      <w:r>
        <w:t>can be said that type 1 just has a higher effect on the activities than type 0.</w:t>
      </w:r>
      <w:r w:rsidR="000D6C72">
        <w:t xml:space="preserve"> </w:t>
      </w:r>
      <w:r w:rsidR="00475CA7">
        <w:t xml:space="preserve">Lastly, the visualizations generated from the </w:t>
      </w:r>
      <w:r w:rsidR="00F95236" w:rsidRPr="00FF5DC0">
        <w:rPr>
          <w:i/>
          <w:iCs/>
        </w:rPr>
        <w:t>scores.xlsx</w:t>
      </w:r>
      <w:r w:rsidR="00F95236">
        <w:t xml:space="preserve"> dataset in </w:t>
      </w:r>
      <w:r w:rsidR="00475CA7">
        <w:t xml:space="preserve">Tableau are obvious as the illustrations are very precise and simple. The </w:t>
      </w:r>
      <w:r w:rsidR="00FF5DC0">
        <w:t>SPAI score o</w:t>
      </w:r>
      <w:r w:rsidR="000F2D5D">
        <w:t xml:space="preserve">f different variables showed how the number compare against </w:t>
      </w:r>
      <w:r w:rsidR="00DD0733">
        <w:t xml:space="preserve">each other in </w:t>
      </w:r>
      <w:r w:rsidR="000F2D5D">
        <w:t>different personality types</w:t>
      </w:r>
      <w:r w:rsidR="008E7DA4">
        <w:t xml:space="preserve">. Illustrations depicted above, figure 18,19,20,21,22 summarize that personality type 1 or B is likely to score more on </w:t>
      </w:r>
      <w:r w:rsidR="0010262A">
        <w:t xml:space="preserve">the </w:t>
      </w:r>
      <w:r w:rsidR="008E7DA4">
        <w:t xml:space="preserve">SPAI scale of different effects of excessive smartphone usage. This tells us that personality type 1 or B is more vulnerable to </w:t>
      </w:r>
      <w:r w:rsidR="0010262A">
        <w:t xml:space="preserve">the </w:t>
      </w:r>
      <w:r w:rsidR="008E7DA4">
        <w:t>effects of excessive smartphone usage.</w:t>
      </w:r>
    </w:p>
    <w:p w14:paraId="21C65058" w14:textId="77777777" w:rsidR="00A962B8" w:rsidRDefault="00064E31" w:rsidP="00A962B8">
      <w:pPr>
        <w:jc w:val="center"/>
        <w:rPr>
          <w:b/>
          <w:bCs/>
        </w:rPr>
      </w:pPr>
      <w:r w:rsidRPr="00B514EB">
        <w:rPr>
          <w:b/>
          <w:bCs/>
        </w:rPr>
        <w:lastRenderedPageBreak/>
        <w:t>Limitation and Potential</w:t>
      </w:r>
      <w:r w:rsidR="00AF0530">
        <w:rPr>
          <w:b/>
          <w:bCs/>
        </w:rPr>
        <w:t xml:space="preserve"> of the Analysis</w:t>
      </w:r>
    </w:p>
    <w:p w14:paraId="501B86ED" w14:textId="11D56AD8" w:rsidR="00210948" w:rsidRDefault="00337B12" w:rsidP="00210948">
      <w:pPr>
        <w:ind w:firstLine="720"/>
      </w:pPr>
      <w:r>
        <w:t xml:space="preserve">As it’s known, the original dataset was raw when it was </w:t>
      </w:r>
      <w:r w:rsidR="00B64FDC">
        <w:t xml:space="preserve">retrieved initially </w:t>
      </w:r>
      <w:r>
        <w:t xml:space="preserve">so </w:t>
      </w:r>
      <w:r w:rsidR="002D5801">
        <w:t>the possibilities with the original dataset are endless. Our analysis is also an instance of one of those possibilitie</w:t>
      </w:r>
      <w:r w:rsidR="007032B2">
        <w:t xml:space="preserve">s since a new dataset </w:t>
      </w:r>
      <w:r w:rsidR="005C7CA1">
        <w:t xml:space="preserve">was </w:t>
      </w:r>
      <w:r w:rsidR="007032B2">
        <w:t>created by s</w:t>
      </w:r>
      <w:r w:rsidR="00324806">
        <w:t>p</w:t>
      </w:r>
      <w:r w:rsidR="007032B2">
        <w:t xml:space="preserve">litting required variables. This not only helped to conduct the required analysis but also to reach conclusions and answer the research questions. </w:t>
      </w:r>
      <w:r w:rsidR="00AD1F62">
        <w:t>However</w:t>
      </w:r>
      <w:r w:rsidR="0010262A">
        <w:t>,</w:t>
      </w:r>
      <w:r w:rsidR="00AD1F62">
        <w:t xml:space="preserve"> even our study and the analysis have </w:t>
      </w:r>
      <w:r w:rsidR="0010262A">
        <w:t xml:space="preserve">a </w:t>
      </w:r>
      <w:r w:rsidR="00AD1F62">
        <w:t>few limitation</w:t>
      </w:r>
      <w:r w:rsidR="00210948">
        <w:t>s</w:t>
      </w:r>
      <w:r w:rsidR="00AD1F62">
        <w:t xml:space="preserve"> that w</w:t>
      </w:r>
      <w:r w:rsidR="0010262A">
        <w:t>ere</w:t>
      </w:r>
      <w:r w:rsidR="00AD1F62">
        <w:t xml:space="preserve"> not addressed or explored. </w:t>
      </w:r>
    </w:p>
    <w:p w14:paraId="3C3EF7D5" w14:textId="4370925F" w:rsidR="00210948" w:rsidRDefault="00210948" w:rsidP="00210948">
      <w:pPr>
        <w:ind w:firstLine="720"/>
      </w:pPr>
      <w:r>
        <w:t xml:space="preserve">For an instance, the variable “smoking” was found to be strongly linear to excessive smartphone usage. This is to say that group of people who admitted smoking as an interpersonal habit are prone to be addicted to excessive smartphone use. However, it is not clear what category of smokers (i.e. heavy, light, or chain smokers) are more likely to be excessive smartphone users. This is by default one of the </w:t>
      </w:r>
      <w:r w:rsidR="00DF3FB0">
        <w:t>limitations</w:t>
      </w:r>
      <w:r>
        <w:t xml:space="preserve"> of the </w:t>
      </w:r>
      <w:r w:rsidR="0016687D">
        <w:t xml:space="preserve">dataset and </w:t>
      </w:r>
      <w:r>
        <w:t>analysis we</w:t>
      </w:r>
      <w:r w:rsidR="0016687D">
        <w:t xml:space="preserve"> performed. </w:t>
      </w:r>
    </w:p>
    <w:p w14:paraId="57A0DD3D" w14:textId="55D86AD6" w:rsidR="00E8030B" w:rsidRDefault="005C7CA1" w:rsidP="005E483F">
      <w:pPr>
        <w:ind w:firstLine="720"/>
      </w:pPr>
      <w:r>
        <w:t xml:space="preserve">Another </w:t>
      </w:r>
      <w:r w:rsidR="00D20A09">
        <w:t>instance</w:t>
      </w:r>
      <w:r>
        <w:t xml:space="preserve"> of such limitation is </w:t>
      </w:r>
      <w:r w:rsidR="00C53F97">
        <w:t>that</w:t>
      </w:r>
      <w:r>
        <w:t xml:space="preserve"> our dataset does not have any information or explanation on some of the effects that participants </w:t>
      </w:r>
      <w:r w:rsidR="00D20A09">
        <w:t>had because of excessive smartphone use. For example,</w:t>
      </w:r>
      <w:r w:rsidR="00C53F97">
        <w:t xml:space="preserve"> the origina</w:t>
      </w:r>
      <w:r w:rsidR="00A827C2">
        <w:t>l</w:t>
      </w:r>
      <w:r w:rsidR="00C53F97">
        <w:t xml:space="preserve"> dataset </w:t>
      </w:r>
      <w:r w:rsidR="00A827C2">
        <w:t xml:space="preserve">and the one we created </w:t>
      </w:r>
      <w:r w:rsidR="00C53F97">
        <w:t>contains variables like “compulsive behavior”, “depression”, “</w:t>
      </w:r>
      <w:r w:rsidR="00A827C2">
        <w:t>anxiety”, “functional impairment” etc. but the values for these variable</w:t>
      </w:r>
      <w:r w:rsidR="0010262A">
        <w:t>s</w:t>
      </w:r>
      <w:r w:rsidR="00A827C2">
        <w:t xml:space="preserve"> were generated </w:t>
      </w:r>
      <w:r w:rsidR="0010262A">
        <w:t>based on</w:t>
      </w:r>
      <w:r w:rsidR="00A827C2">
        <w:t xml:space="preserve"> </w:t>
      </w:r>
      <w:r w:rsidR="0010262A">
        <w:t xml:space="preserve">the </w:t>
      </w:r>
      <w:r w:rsidR="00A827C2">
        <w:t>candidate</w:t>
      </w:r>
      <w:r w:rsidR="0010262A">
        <w:t>'</w:t>
      </w:r>
      <w:r w:rsidR="00A827C2">
        <w:t>s admission or denial on the respective topic. A classic yes or no type of response could be ineffective for a broad subject</w:t>
      </w:r>
      <w:r w:rsidR="00CA57B8">
        <w:t xml:space="preserve"> that</w:t>
      </w:r>
      <w:r w:rsidR="00A827C2">
        <w:t xml:space="preserve"> </w:t>
      </w:r>
      <w:r w:rsidR="00D01A1C">
        <w:t>those</w:t>
      </w:r>
      <w:r w:rsidR="00A827C2">
        <w:t xml:space="preserve"> variable</w:t>
      </w:r>
      <w:r w:rsidR="00D01A1C">
        <w:t>s</w:t>
      </w:r>
      <w:r w:rsidR="00A827C2">
        <w:t xml:space="preserve"> </w:t>
      </w:r>
      <w:r w:rsidR="00D01A1C">
        <w:t>are</w:t>
      </w:r>
      <w:r w:rsidR="00A827C2">
        <w:t xml:space="preserve"> representing. We are not given or told the contributing factors of </w:t>
      </w:r>
      <w:r w:rsidR="00A84CC1">
        <w:t>th</w:t>
      </w:r>
      <w:r w:rsidR="004D3ABE">
        <w:t>o</w:t>
      </w:r>
      <w:r w:rsidR="00A84CC1">
        <w:t xml:space="preserve">se variables and it can be biased since any candidate on a given day may give a different response </w:t>
      </w:r>
      <w:r w:rsidR="00A128BD">
        <w:t xml:space="preserve">on a specific topic </w:t>
      </w:r>
      <w:r w:rsidR="00F5734F">
        <w:t>depending on their mood.</w:t>
      </w:r>
      <w:r w:rsidR="007B3416">
        <w:t xml:space="preserve"> </w:t>
      </w:r>
    </w:p>
    <w:p w14:paraId="4A8C1912" w14:textId="77777777" w:rsidR="00C7024B" w:rsidRDefault="00C7024B" w:rsidP="005E483F">
      <w:pPr>
        <w:ind w:firstLine="720"/>
      </w:pPr>
    </w:p>
    <w:p w14:paraId="1D32A927" w14:textId="0B9261AA" w:rsidR="0062220C" w:rsidRDefault="00324806" w:rsidP="00324806">
      <w:r>
        <w:lastRenderedPageBreak/>
        <w:tab/>
        <w:t xml:space="preserve">In addition to this, </w:t>
      </w:r>
      <w:r w:rsidR="00FD1E81">
        <w:t>other forms of analysis can be done with our</w:t>
      </w:r>
      <w:r w:rsidR="00485963">
        <w:t xml:space="preserve"> dataset to answer more questions. For an instance, </w:t>
      </w:r>
      <w:r w:rsidR="00EB0F29">
        <w:t xml:space="preserve">a possible question can be related to </w:t>
      </w:r>
      <w:r w:rsidR="005B2454">
        <w:t xml:space="preserve">finding </w:t>
      </w:r>
      <w:r w:rsidR="0010262A">
        <w:t xml:space="preserve">a </w:t>
      </w:r>
      <w:r w:rsidR="005B2454">
        <w:t xml:space="preserve">connection between texting and anxiety in both personality types, finding if there exists any relationship </w:t>
      </w:r>
      <w:r w:rsidR="00521A52">
        <w:t xml:space="preserve">between participants </w:t>
      </w:r>
      <w:r w:rsidR="00BC5012">
        <w:t xml:space="preserve">who are depressed see using </w:t>
      </w:r>
      <w:r w:rsidR="0010262A">
        <w:t xml:space="preserve">a </w:t>
      </w:r>
      <w:r w:rsidR="00BC5012">
        <w:t xml:space="preserve">smartphone as entertainment purpose as a cause of depression, </w:t>
      </w:r>
      <w:r w:rsidR="00EB0F29">
        <w:t xml:space="preserve">finding </w:t>
      </w:r>
      <w:r w:rsidR="0010262A">
        <w:t xml:space="preserve">the </w:t>
      </w:r>
      <w:r w:rsidR="00F574B0">
        <w:t xml:space="preserve">relationship between compulsive behavior and the number </w:t>
      </w:r>
      <w:r w:rsidR="00EB0F29">
        <w:t xml:space="preserve">of people who admit smoking can lead </w:t>
      </w:r>
      <w:r w:rsidR="00F574B0">
        <w:t xml:space="preserve">to </w:t>
      </w:r>
      <w:r w:rsidR="00EB0F29">
        <w:t>excessive smartphone usage and then comparing it against with people who deny</w:t>
      </w:r>
      <w:r w:rsidR="0010262A">
        <w:t>,</w:t>
      </w:r>
      <w:r w:rsidR="00BC5012">
        <w:t xml:space="preserve"> etc.</w:t>
      </w:r>
    </w:p>
    <w:p w14:paraId="187AF1C1" w14:textId="29303157" w:rsidR="00BC5012" w:rsidRDefault="00BC5012" w:rsidP="00324806">
      <w:r>
        <w:tab/>
        <w:t>Using two or more multi-layered approach</w:t>
      </w:r>
      <w:r w:rsidR="0010262A">
        <w:t>es</w:t>
      </w:r>
      <w:r>
        <w:t xml:space="preserve"> </w:t>
      </w:r>
      <w:r w:rsidR="001A3373">
        <w:t xml:space="preserve">of analysis can help in finding </w:t>
      </w:r>
      <w:r w:rsidR="004F35D3">
        <w:t xml:space="preserve">the </w:t>
      </w:r>
      <w:r w:rsidR="00F574B0">
        <w:t xml:space="preserve">answers to </w:t>
      </w:r>
      <w:r w:rsidR="0010262A">
        <w:t xml:space="preserve">the </w:t>
      </w:r>
      <w:r w:rsidR="004F35D3">
        <w:t xml:space="preserve">questions mentioned above. </w:t>
      </w:r>
      <w:r w:rsidR="00B21B7E">
        <w:t>New d</w:t>
      </w:r>
      <w:r w:rsidR="004F35D3">
        <w:t xml:space="preserve">ataset creation </w:t>
      </w:r>
      <w:r w:rsidR="00B21B7E">
        <w:t xml:space="preserve">with </w:t>
      </w:r>
      <w:r w:rsidR="004F35D3">
        <w:t xml:space="preserve">relevant variables can be </w:t>
      </w:r>
      <w:r w:rsidR="00C424B0">
        <w:t>a</w:t>
      </w:r>
      <w:r w:rsidR="004F35D3">
        <w:t xml:space="preserve"> </w:t>
      </w:r>
      <w:r w:rsidR="00E06C51">
        <w:t xml:space="preserve">starting point. </w:t>
      </w:r>
    </w:p>
    <w:p w14:paraId="1F7C742C" w14:textId="04817815" w:rsidR="0062220C" w:rsidRDefault="0062220C" w:rsidP="00324806"/>
    <w:p w14:paraId="75E864AA" w14:textId="6F6ABFF2" w:rsidR="0062220C" w:rsidRDefault="0062220C" w:rsidP="00324806"/>
    <w:p w14:paraId="6D52A038" w14:textId="15D9878C" w:rsidR="0062220C" w:rsidRDefault="0062220C" w:rsidP="00324806"/>
    <w:p w14:paraId="5531BB6F" w14:textId="6FF0664A" w:rsidR="0062220C" w:rsidRDefault="0062220C" w:rsidP="00324806"/>
    <w:p w14:paraId="74912455" w14:textId="7F2BD007" w:rsidR="0062220C" w:rsidRDefault="0062220C" w:rsidP="00324806"/>
    <w:p w14:paraId="4ED8A630" w14:textId="686C4CD6" w:rsidR="0062220C" w:rsidRDefault="0062220C" w:rsidP="00324806"/>
    <w:p w14:paraId="1DCC9FEF" w14:textId="4E2066C5" w:rsidR="0062220C" w:rsidRDefault="0062220C" w:rsidP="00324806"/>
    <w:p w14:paraId="4C137054" w14:textId="20C91B69" w:rsidR="0062220C" w:rsidRDefault="0062220C" w:rsidP="00324806"/>
    <w:p w14:paraId="5E2D5D44" w14:textId="0D5FD68B" w:rsidR="0062220C" w:rsidRDefault="0062220C" w:rsidP="00324806"/>
    <w:p w14:paraId="30B647FF" w14:textId="5BF4CFA3" w:rsidR="0062220C" w:rsidRDefault="0062220C" w:rsidP="00324806"/>
    <w:p w14:paraId="1D2B1825" w14:textId="3FAEC8E0" w:rsidR="0062220C" w:rsidRDefault="0062220C" w:rsidP="00324806"/>
    <w:p w14:paraId="2F5D07FA" w14:textId="77777777" w:rsidR="00673A85" w:rsidRDefault="00673A85" w:rsidP="00324806"/>
    <w:p w14:paraId="4C874D35" w14:textId="77777777" w:rsidR="00F5734F" w:rsidRDefault="00F5734F" w:rsidP="00DD0733"/>
    <w:p w14:paraId="68B07F93" w14:textId="77777777" w:rsidR="00A252A7" w:rsidRDefault="00A252A7" w:rsidP="00A252A7">
      <w:pPr>
        <w:jc w:val="center"/>
        <w:rPr>
          <w:b/>
          <w:bCs/>
        </w:rPr>
      </w:pPr>
      <w:r w:rsidRPr="00486A7D">
        <w:rPr>
          <w:b/>
          <w:bCs/>
        </w:rPr>
        <w:lastRenderedPageBreak/>
        <w:t>References</w:t>
      </w:r>
    </w:p>
    <w:p w14:paraId="561B1387" w14:textId="77777777" w:rsidR="00A252A7" w:rsidRDefault="00A252A7" w:rsidP="00A252A7">
      <w:pPr>
        <w:ind w:firstLine="720"/>
      </w:pPr>
      <w:proofErr w:type="spellStart"/>
      <w:r w:rsidRPr="00E22DD8">
        <w:t>Boumosleh</w:t>
      </w:r>
      <w:proofErr w:type="spellEnd"/>
      <w:r>
        <w:t>,</w:t>
      </w:r>
      <w:r w:rsidRPr="00E22DD8">
        <w:t xml:space="preserve"> J</w:t>
      </w:r>
      <w:r>
        <w:t xml:space="preserve">. M., &amp; </w:t>
      </w:r>
      <w:proofErr w:type="spellStart"/>
      <w:r w:rsidRPr="00E22DD8">
        <w:t>Jaalouk</w:t>
      </w:r>
      <w:proofErr w:type="spellEnd"/>
      <w:r>
        <w:t xml:space="preserve">, </w:t>
      </w:r>
      <w:r w:rsidRPr="00E22DD8">
        <w:t>D</w:t>
      </w:r>
      <w:r>
        <w:t xml:space="preserve">. </w:t>
      </w:r>
      <w:r w:rsidRPr="00E22DD8">
        <w:t>(2017)</w:t>
      </w:r>
      <w:r>
        <w:t xml:space="preserve">. </w:t>
      </w:r>
      <w:r w:rsidRPr="00E22DD8">
        <w:t>Depression, anxiety, and smartphone addiction in university students- A cross sectional study. PL</w:t>
      </w:r>
      <w:r>
        <w:t>O</w:t>
      </w:r>
      <w:r w:rsidRPr="00E22DD8">
        <w:t xml:space="preserve">S ONE 12(8): e0182239. </w:t>
      </w:r>
      <w:hyperlink r:id="rId78" w:history="1">
        <w:r w:rsidRPr="000235CC">
          <w:rPr>
            <w:rStyle w:val="Hyperlink"/>
          </w:rPr>
          <w:t>https://doi.org/10.1371/journal.pone.0182239</w:t>
        </w:r>
      </w:hyperlink>
    </w:p>
    <w:p w14:paraId="67C8F5D0" w14:textId="77777777" w:rsidR="00A252A7" w:rsidRDefault="00A252A7" w:rsidP="00A252A7">
      <w:pPr>
        <w:ind w:firstLine="720"/>
      </w:pPr>
      <w:proofErr w:type="spellStart"/>
      <w:r w:rsidRPr="00B14EFF">
        <w:t>Boumosleh</w:t>
      </w:r>
      <w:proofErr w:type="spellEnd"/>
      <w:r w:rsidRPr="00B14EFF">
        <w:t xml:space="preserve">, J. M., &amp; </w:t>
      </w:r>
      <w:proofErr w:type="spellStart"/>
      <w:r w:rsidRPr="00B14EFF">
        <w:t>Jaalouk</w:t>
      </w:r>
      <w:proofErr w:type="spellEnd"/>
      <w:r w:rsidRPr="00B14EFF">
        <w:t>, D.</w:t>
      </w:r>
      <w:r>
        <w:t xml:space="preserve"> </w:t>
      </w:r>
      <w:r w:rsidRPr="00B14EFF">
        <w:t xml:space="preserve">(2017). </w:t>
      </w:r>
      <w:r w:rsidRPr="00B14EFF">
        <w:rPr>
          <w:i/>
          <w:iCs/>
        </w:rPr>
        <w:t>Raw data for all participants</w:t>
      </w:r>
      <w:r w:rsidRPr="00B14EFF">
        <w:t xml:space="preserve">. (Version 1). PLOS ONE. </w:t>
      </w:r>
      <w:hyperlink r:id="rId79" w:history="1">
        <w:r w:rsidRPr="000235CC">
          <w:rPr>
            <w:rStyle w:val="Hyperlink"/>
          </w:rPr>
          <w:t>https://doi.org/10.1371/journal.pone.0182239.s001</w:t>
        </w:r>
      </w:hyperlink>
      <w:r>
        <w:tab/>
      </w:r>
    </w:p>
    <w:p w14:paraId="238B0940" w14:textId="77777777" w:rsidR="00A252A7" w:rsidRPr="00C3782F" w:rsidRDefault="00A252A7" w:rsidP="00A252A7">
      <w:pPr>
        <w:ind w:firstLine="720"/>
      </w:pPr>
      <w:r>
        <w:t xml:space="preserve">Arumugam, N., </w:t>
      </w:r>
      <w:proofErr w:type="spellStart"/>
      <w:r>
        <w:t>Selvanayagam</w:t>
      </w:r>
      <w:proofErr w:type="spellEnd"/>
      <w:r>
        <w:t xml:space="preserve">, S., &amp; </w:t>
      </w:r>
      <w:proofErr w:type="spellStart"/>
      <w:r>
        <w:t>Sathiyasenan</w:t>
      </w:r>
      <w:proofErr w:type="spellEnd"/>
      <w:r>
        <w:t xml:space="preserve">, S. T. (2020). The Effects of Smartphone Usage on University Students. </w:t>
      </w:r>
      <w:r w:rsidRPr="008B392E">
        <w:rPr>
          <w:i/>
          <w:iCs/>
        </w:rPr>
        <w:t>International Journal of Academic Research in Progressive Education and Development</w:t>
      </w:r>
      <w:r>
        <w:t xml:space="preserve">, 9(3), 170–183. : </w:t>
      </w:r>
      <w:hyperlink r:id="rId80" w:history="1">
        <w:r w:rsidRPr="009D5C40">
          <w:rPr>
            <w:rStyle w:val="Hyperlink"/>
          </w:rPr>
          <w:t>http://dx.doi.org/10.6007/IJARPED/v9-i3/7960</w:t>
        </w:r>
      </w:hyperlink>
      <w:r>
        <w:t xml:space="preserve"> </w:t>
      </w:r>
    </w:p>
    <w:p w14:paraId="30347D1D" w14:textId="77777777" w:rsidR="00A252A7" w:rsidRPr="00A252A7" w:rsidRDefault="00A252A7" w:rsidP="00DD0733"/>
    <w:sectPr w:rsidR="00A252A7" w:rsidRPr="00A252A7">
      <w:headerReference w:type="default" r:id="rId8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A7D9DD" w14:textId="77777777" w:rsidR="00191CF3" w:rsidRDefault="00191CF3" w:rsidP="00F23E58">
      <w:pPr>
        <w:spacing w:line="240" w:lineRule="auto"/>
      </w:pPr>
      <w:r>
        <w:separator/>
      </w:r>
    </w:p>
  </w:endnote>
  <w:endnote w:type="continuationSeparator" w:id="0">
    <w:p w14:paraId="1AC6A876" w14:textId="77777777" w:rsidR="00191CF3" w:rsidRDefault="00191CF3" w:rsidP="00F23E5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17D158" w14:textId="77777777" w:rsidR="00191CF3" w:rsidRDefault="00191CF3" w:rsidP="00F23E58">
      <w:pPr>
        <w:spacing w:line="240" w:lineRule="auto"/>
      </w:pPr>
      <w:r>
        <w:separator/>
      </w:r>
    </w:p>
  </w:footnote>
  <w:footnote w:type="continuationSeparator" w:id="0">
    <w:p w14:paraId="116D6698" w14:textId="77777777" w:rsidR="00191CF3" w:rsidRDefault="00191CF3" w:rsidP="00F23E5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02396000"/>
      <w:docPartObj>
        <w:docPartGallery w:val="Page Numbers (Top of Page)"/>
        <w:docPartUnique/>
      </w:docPartObj>
    </w:sdtPr>
    <w:sdtEndPr>
      <w:rPr>
        <w:noProof/>
      </w:rPr>
    </w:sdtEndPr>
    <w:sdtContent>
      <w:p w14:paraId="6292821D" w14:textId="3A36B604" w:rsidR="004D16F8" w:rsidRDefault="004D16F8">
        <w:pPr>
          <w:pStyle w:val="Header"/>
          <w:jc w:val="right"/>
        </w:pPr>
        <w:r>
          <w:t xml:space="preserve">Karki </w:t>
        </w:r>
        <w:r>
          <w:fldChar w:fldCharType="begin"/>
        </w:r>
        <w:r>
          <w:instrText xml:space="preserve"> PAGE   \* MERGEFORMAT </w:instrText>
        </w:r>
        <w:r>
          <w:fldChar w:fldCharType="separate"/>
        </w:r>
        <w:r>
          <w:rPr>
            <w:noProof/>
          </w:rPr>
          <w:t>2</w:t>
        </w:r>
        <w:r>
          <w:rPr>
            <w:noProof/>
          </w:rPr>
          <w:fldChar w:fldCharType="end"/>
        </w:r>
      </w:p>
    </w:sdtContent>
  </w:sdt>
  <w:p w14:paraId="0F700B06" w14:textId="77777777" w:rsidR="004D16F8" w:rsidRDefault="004D16F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861B06"/>
    <w:multiLevelType w:val="hybridMultilevel"/>
    <w:tmpl w:val="F26A5698"/>
    <w:lvl w:ilvl="0" w:tplc="04090011">
      <w:start w:val="1"/>
      <w:numFmt w:val="decimal"/>
      <w:lvlText w:val="%1)"/>
      <w:lvlJc w:val="left"/>
      <w:pPr>
        <w:ind w:left="360" w:hanging="360"/>
      </w:p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 w15:restartNumberingAfterBreak="0">
    <w:nsid w:val="19853973"/>
    <w:multiLevelType w:val="hybridMultilevel"/>
    <w:tmpl w:val="34F0510A"/>
    <w:lvl w:ilvl="0" w:tplc="5B4862B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B2F0127"/>
    <w:multiLevelType w:val="hybridMultilevel"/>
    <w:tmpl w:val="ED4ABD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44D57B9"/>
    <w:multiLevelType w:val="hybridMultilevel"/>
    <w:tmpl w:val="1E6C90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5167D75"/>
    <w:multiLevelType w:val="hybridMultilevel"/>
    <w:tmpl w:val="3612E23C"/>
    <w:lvl w:ilvl="0" w:tplc="B5063F0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1F259D7"/>
    <w:multiLevelType w:val="hybridMultilevel"/>
    <w:tmpl w:val="A704C3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A2A2EE8"/>
    <w:multiLevelType w:val="hybridMultilevel"/>
    <w:tmpl w:val="8924C450"/>
    <w:lvl w:ilvl="0" w:tplc="FB0C8122">
      <w:start w:val="1"/>
      <w:numFmt w:val="low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412D139C"/>
    <w:multiLevelType w:val="hybridMultilevel"/>
    <w:tmpl w:val="55D8A6FC"/>
    <w:lvl w:ilvl="0" w:tplc="8F4A8950">
      <w:start w:val="1"/>
      <w:numFmt w:val="decimal"/>
      <w:lvlText w:val="%1."/>
      <w:lvlJc w:val="left"/>
      <w:pPr>
        <w:ind w:left="720" w:hanging="720"/>
      </w:pPr>
      <w:rPr>
        <w:rFonts w:ascii="Times New Roman" w:eastAsia="Times New Roman" w:hAnsi="Times New Roman" w:cs="Times New Roman"/>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47955991"/>
    <w:multiLevelType w:val="hybridMultilevel"/>
    <w:tmpl w:val="64080F8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82571D5"/>
    <w:multiLevelType w:val="multilevel"/>
    <w:tmpl w:val="8E12CD40"/>
    <w:lvl w:ilvl="0">
      <w:start w:val="1"/>
      <w:numFmt w:val="decimal"/>
      <w:lvlText w:val="%1."/>
      <w:lvlJc w:val="left"/>
      <w:pPr>
        <w:ind w:left="720" w:hanging="360"/>
      </w:pPr>
      <w:rPr>
        <w:rFonts w:hint="default"/>
      </w:rPr>
    </w:lvl>
    <w:lvl w:ilvl="1">
      <w:start w:val="69"/>
      <w:numFmt w:val="decimal"/>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4B97311B"/>
    <w:multiLevelType w:val="hybridMultilevel"/>
    <w:tmpl w:val="2A72D63A"/>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6FCA6AB8"/>
    <w:multiLevelType w:val="hybridMultilevel"/>
    <w:tmpl w:val="94142774"/>
    <w:lvl w:ilvl="0" w:tplc="AB8CA8A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7A21242C"/>
    <w:multiLevelType w:val="hybridMultilevel"/>
    <w:tmpl w:val="64CEC03A"/>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3" w15:restartNumberingAfterBreak="0">
    <w:nsid w:val="7C313013"/>
    <w:multiLevelType w:val="hybridMultilevel"/>
    <w:tmpl w:val="4066D280"/>
    <w:lvl w:ilvl="0" w:tplc="03A064D2">
      <w:start w:val="1"/>
      <w:numFmt w:val="lowerRoman"/>
      <w:lvlText w:val="%1."/>
      <w:lvlJc w:val="right"/>
      <w:pPr>
        <w:ind w:left="360" w:hanging="360"/>
      </w:pPr>
      <w:rPr>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7"/>
  </w:num>
  <w:num w:numId="2">
    <w:abstractNumId w:val="13"/>
  </w:num>
  <w:num w:numId="3">
    <w:abstractNumId w:val="6"/>
  </w:num>
  <w:num w:numId="4">
    <w:abstractNumId w:val="4"/>
  </w:num>
  <w:num w:numId="5">
    <w:abstractNumId w:val="12"/>
  </w:num>
  <w:num w:numId="6">
    <w:abstractNumId w:val="0"/>
  </w:num>
  <w:num w:numId="7">
    <w:abstractNumId w:val="1"/>
  </w:num>
  <w:num w:numId="8">
    <w:abstractNumId w:val="10"/>
  </w:num>
  <w:num w:numId="9">
    <w:abstractNumId w:val="11"/>
  </w:num>
  <w:num w:numId="10">
    <w:abstractNumId w:val="9"/>
  </w:num>
  <w:num w:numId="11">
    <w:abstractNumId w:val="2"/>
  </w:num>
  <w:num w:numId="12">
    <w:abstractNumId w:val="5"/>
  </w:num>
  <w:num w:numId="13">
    <w:abstractNumId w:val="3"/>
  </w:num>
  <w:num w:numId="1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1MLQ0tTS0ADLMjJV0lIJTi4sz8/NACkxrAXnvwO4sAAAA"/>
  </w:docVars>
  <w:rsids>
    <w:rsidRoot w:val="00570BB0"/>
    <w:rsid w:val="00007282"/>
    <w:rsid w:val="0001489D"/>
    <w:rsid w:val="000205E4"/>
    <w:rsid w:val="000276BE"/>
    <w:rsid w:val="00030AE0"/>
    <w:rsid w:val="0003527E"/>
    <w:rsid w:val="00037491"/>
    <w:rsid w:val="000450C8"/>
    <w:rsid w:val="000467C9"/>
    <w:rsid w:val="000562D4"/>
    <w:rsid w:val="00064E31"/>
    <w:rsid w:val="00065477"/>
    <w:rsid w:val="00077405"/>
    <w:rsid w:val="000842A2"/>
    <w:rsid w:val="00085C8E"/>
    <w:rsid w:val="00095052"/>
    <w:rsid w:val="000A134B"/>
    <w:rsid w:val="000A3812"/>
    <w:rsid w:val="000A5ACF"/>
    <w:rsid w:val="000D08C2"/>
    <w:rsid w:val="000D1747"/>
    <w:rsid w:val="000D20BC"/>
    <w:rsid w:val="000D2199"/>
    <w:rsid w:val="000D6C72"/>
    <w:rsid w:val="000E414A"/>
    <w:rsid w:val="000F2D5D"/>
    <w:rsid w:val="001013AA"/>
    <w:rsid w:val="0010262A"/>
    <w:rsid w:val="00105436"/>
    <w:rsid w:val="00106FC1"/>
    <w:rsid w:val="00110B95"/>
    <w:rsid w:val="00123CCE"/>
    <w:rsid w:val="00127FEE"/>
    <w:rsid w:val="00131072"/>
    <w:rsid w:val="00136A68"/>
    <w:rsid w:val="00146DBF"/>
    <w:rsid w:val="00150D05"/>
    <w:rsid w:val="0016687D"/>
    <w:rsid w:val="0017218F"/>
    <w:rsid w:val="001736B5"/>
    <w:rsid w:val="001859EC"/>
    <w:rsid w:val="00185CF7"/>
    <w:rsid w:val="00190F4E"/>
    <w:rsid w:val="00191CF3"/>
    <w:rsid w:val="00191EE4"/>
    <w:rsid w:val="00192D3E"/>
    <w:rsid w:val="001A2684"/>
    <w:rsid w:val="001A3373"/>
    <w:rsid w:val="001A58D0"/>
    <w:rsid w:val="001A7A7A"/>
    <w:rsid w:val="001B260B"/>
    <w:rsid w:val="001B4448"/>
    <w:rsid w:val="001C29DC"/>
    <w:rsid w:val="001D2A80"/>
    <w:rsid w:val="001E17AA"/>
    <w:rsid w:val="001E2796"/>
    <w:rsid w:val="001E3A27"/>
    <w:rsid w:val="001E5934"/>
    <w:rsid w:val="001F6BF7"/>
    <w:rsid w:val="00202892"/>
    <w:rsid w:val="00203925"/>
    <w:rsid w:val="00210948"/>
    <w:rsid w:val="002119BF"/>
    <w:rsid w:val="002122E4"/>
    <w:rsid w:val="002147DC"/>
    <w:rsid w:val="002223F3"/>
    <w:rsid w:val="0022379D"/>
    <w:rsid w:val="00223D32"/>
    <w:rsid w:val="002249F2"/>
    <w:rsid w:val="002279D4"/>
    <w:rsid w:val="00242BDF"/>
    <w:rsid w:val="00244683"/>
    <w:rsid w:val="0024699C"/>
    <w:rsid w:val="00252CBA"/>
    <w:rsid w:val="002664A1"/>
    <w:rsid w:val="002676F5"/>
    <w:rsid w:val="00267CAA"/>
    <w:rsid w:val="00267EEF"/>
    <w:rsid w:val="00273C44"/>
    <w:rsid w:val="00274BE3"/>
    <w:rsid w:val="00277541"/>
    <w:rsid w:val="002876F5"/>
    <w:rsid w:val="00292458"/>
    <w:rsid w:val="00292D69"/>
    <w:rsid w:val="00294118"/>
    <w:rsid w:val="00295E54"/>
    <w:rsid w:val="002A2668"/>
    <w:rsid w:val="002A275E"/>
    <w:rsid w:val="002A2995"/>
    <w:rsid w:val="002B279A"/>
    <w:rsid w:val="002B457F"/>
    <w:rsid w:val="002C0AA2"/>
    <w:rsid w:val="002C3E25"/>
    <w:rsid w:val="002C6ADD"/>
    <w:rsid w:val="002D2A61"/>
    <w:rsid w:val="002D3CA6"/>
    <w:rsid w:val="002D5801"/>
    <w:rsid w:val="002E5733"/>
    <w:rsid w:val="002E7201"/>
    <w:rsid w:val="002F72E3"/>
    <w:rsid w:val="00306DD4"/>
    <w:rsid w:val="00311B42"/>
    <w:rsid w:val="003126BA"/>
    <w:rsid w:val="003172E7"/>
    <w:rsid w:val="0032043A"/>
    <w:rsid w:val="00323380"/>
    <w:rsid w:val="00324806"/>
    <w:rsid w:val="0033160E"/>
    <w:rsid w:val="00337B12"/>
    <w:rsid w:val="00342C0C"/>
    <w:rsid w:val="003450A2"/>
    <w:rsid w:val="00361182"/>
    <w:rsid w:val="003700BE"/>
    <w:rsid w:val="0038091F"/>
    <w:rsid w:val="003872B4"/>
    <w:rsid w:val="0039051F"/>
    <w:rsid w:val="003940CD"/>
    <w:rsid w:val="003B1DCD"/>
    <w:rsid w:val="003B3124"/>
    <w:rsid w:val="003B7B5D"/>
    <w:rsid w:val="003D2A51"/>
    <w:rsid w:val="003D625B"/>
    <w:rsid w:val="003D6341"/>
    <w:rsid w:val="003E12C5"/>
    <w:rsid w:val="003E51F0"/>
    <w:rsid w:val="003F5709"/>
    <w:rsid w:val="00400ACC"/>
    <w:rsid w:val="00406616"/>
    <w:rsid w:val="00406DA9"/>
    <w:rsid w:val="004102AA"/>
    <w:rsid w:val="004176B3"/>
    <w:rsid w:val="00427FA3"/>
    <w:rsid w:val="00443CD3"/>
    <w:rsid w:val="0044627C"/>
    <w:rsid w:val="004479D7"/>
    <w:rsid w:val="00451D32"/>
    <w:rsid w:val="00456786"/>
    <w:rsid w:val="00456DDD"/>
    <w:rsid w:val="00457BA1"/>
    <w:rsid w:val="00467673"/>
    <w:rsid w:val="00472341"/>
    <w:rsid w:val="004725D8"/>
    <w:rsid w:val="004736B7"/>
    <w:rsid w:val="004742ED"/>
    <w:rsid w:val="00475CA7"/>
    <w:rsid w:val="0048071E"/>
    <w:rsid w:val="00485963"/>
    <w:rsid w:val="00486D8B"/>
    <w:rsid w:val="00494884"/>
    <w:rsid w:val="004956BC"/>
    <w:rsid w:val="00497292"/>
    <w:rsid w:val="004A26AC"/>
    <w:rsid w:val="004A624A"/>
    <w:rsid w:val="004A72E4"/>
    <w:rsid w:val="004B0BB6"/>
    <w:rsid w:val="004C1D31"/>
    <w:rsid w:val="004D106E"/>
    <w:rsid w:val="004D16F8"/>
    <w:rsid w:val="004D3ABE"/>
    <w:rsid w:val="004D634C"/>
    <w:rsid w:val="004E17A7"/>
    <w:rsid w:val="004F3114"/>
    <w:rsid w:val="004F35D3"/>
    <w:rsid w:val="004F485C"/>
    <w:rsid w:val="00502933"/>
    <w:rsid w:val="00521A52"/>
    <w:rsid w:val="0052360C"/>
    <w:rsid w:val="00526B07"/>
    <w:rsid w:val="00541AAF"/>
    <w:rsid w:val="0054450B"/>
    <w:rsid w:val="005458DB"/>
    <w:rsid w:val="00552139"/>
    <w:rsid w:val="0056622A"/>
    <w:rsid w:val="00570BB0"/>
    <w:rsid w:val="00572D87"/>
    <w:rsid w:val="00574E00"/>
    <w:rsid w:val="005840EF"/>
    <w:rsid w:val="00587CCA"/>
    <w:rsid w:val="005931AD"/>
    <w:rsid w:val="0059672F"/>
    <w:rsid w:val="005B2454"/>
    <w:rsid w:val="005B2A10"/>
    <w:rsid w:val="005B6516"/>
    <w:rsid w:val="005C6484"/>
    <w:rsid w:val="005C7CA1"/>
    <w:rsid w:val="005D1454"/>
    <w:rsid w:val="005D6BE4"/>
    <w:rsid w:val="005E0B4B"/>
    <w:rsid w:val="005E1C7C"/>
    <w:rsid w:val="005E483F"/>
    <w:rsid w:val="005E66E7"/>
    <w:rsid w:val="005F3C99"/>
    <w:rsid w:val="00616D3B"/>
    <w:rsid w:val="00621A76"/>
    <w:rsid w:val="0062220C"/>
    <w:rsid w:val="006338CF"/>
    <w:rsid w:val="0064295D"/>
    <w:rsid w:val="00647518"/>
    <w:rsid w:val="00651C24"/>
    <w:rsid w:val="00654793"/>
    <w:rsid w:val="00657CE1"/>
    <w:rsid w:val="00663EA2"/>
    <w:rsid w:val="00673A85"/>
    <w:rsid w:val="006740C4"/>
    <w:rsid w:val="0067463A"/>
    <w:rsid w:val="00682490"/>
    <w:rsid w:val="006877B2"/>
    <w:rsid w:val="00687B54"/>
    <w:rsid w:val="00690B10"/>
    <w:rsid w:val="00694642"/>
    <w:rsid w:val="006A1C7C"/>
    <w:rsid w:val="006A28B2"/>
    <w:rsid w:val="006B0764"/>
    <w:rsid w:val="006B5F18"/>
    <w:rsid w:val="006B7C6C"/>
    <w:rsid w:val="006D3A39"/>
    <w:rsid w:val="006D6FAE"/>
    <w:rsid w:val="006E2442"/>
    <w:rsid w:val="006E2EC7"/>
    <w:rsid w:val="006E5393"/>
    <w:rsid w:val="006E6372"/>
    <w:rsid w:val="006F338D"/>
    <w:rsid w:val="006F7515"/>
    <w:rsid w:val="00701B1C"/>
    <w:rsid w:val="00702BDF"/>
    <w:rsid w:val="007032B2"/>
    <w:rsid w:val="007207C9"/>
    <w:rsid w:val="00720BB7"/>
    <w:rsid w:val="00722A8B"/>
    <w:rsid w:val="00730A65"/>
    <w:rsid w:val="00746073"/>
    <w:rsid w:val="007511D1"/>
    <w:rsid w:val="0075745A"/>
    <w:rsid w:val="00770F0A"/>
    <w:rsid w:val="00774599"/>
    <w:rsid w:val="0078049D"/>
    <w:rsid w:val="007810F1"/>
    <w:rsid w:val="007839A9"/>
    <w:rsid w:val="0078457C"/>
    <w:rsid w:val="00785760"/>
    <w:rsid w:val="0079380D"/>
    <w:rsid w:val="007A23B8"/>
    <w:rsid w:val="007A37F6"/>
    <w:rsid w:val="007A5996"/>
    <w:rsid w:val="007B3416"/>
    <w:rsid w:val="007B5D21"/>
    <w:rsid w:val="007C4EFE"/>
    <w:rsid w:val="007C7BB9"/>
    <w:rsid w:val="007C7D43"/>
    <w:rsid w:val="007D2673"/>
    <w:rsid w:val="007D2B85"/>
    <w:rsid w:val="007D2D08"/>
    <w:rsid w:val="007D59ED"/>
    <w:rsid w:val="007D6B3A"/>
    <w:rsid w:val="007E173D"/>
    <w:rsid w:val="007E4122"/>
    <w:rsid w:val="007E572D"/>
    <w:rsid w:val="007F36EB"/>
    <w:rsid w:val="007F4F82"/>
    <w:rsid w:val="00806AC8"/>
    <w:rsid w:val="00811DF8"/>
    <w:rsid w:val="00822E0C"/>
    <w:rsid w:val="008258FE"/>
    <w:rsid w:val="00827E33"/>
    <w:rsid w:val="0083054F"/>
    <w:rsid w:val="0084201F"/>
    <w:rsid w:val="00870DC4"/>
    <w:rsid w:val="0088354D"/>
    <w:rsid w:val="00886D11"/>
    <w:rsid w:val="00892D19"/>
    <w:rsid w:val="008A2842"/>
    <w:rsid w:val="008B2629"/>
    <w:rsid w:val="008B59D3"/>
    <w:rsid w:val="008B748B"/>
    <w:rsid w:val="008B7811"/>
    <w:rsid w:val="008B7D23"/>
    <w:rsid w:val="008C1E6D"/>
    <w:rsid w:val="008C5246"/>
    <w:rsid w:val="008D3C19"/>
    <w:rsid w:val="008D5098"/>
    <w:rsid w:val="008E23FA"/>
    <w:rsid w:val="008E3390"/>
    <w:rsid w:val="008E564D"/>
    <w:rsid w:val="008E5D99"/>
    <w:rsid w:val="008E7DA4"/>
    <w:rsid w:val="008F3C84"/>
    <w:rsid w:val="009001AA"/>
    <w:rsid w:val="00924606"/>
    <w:rsid w:val="009274D0"/>
    <w:rsid w:val="009358F1"/>
    <w:rsid w:val="00936A28"/>
    <w:rsid w:val="00942644"/>
    <w:rsid w:val="009429F6"/>
    <w:rsid w:val="00945C3D"/>
    <w:rsid w:val="00952B53"/>
    <w:rsid w:val="0095416A"/>
    <w:rsid w:val="00957EB7"/>
    <w:rsid w:val="00964350"/>
    <w:rsid w:val="0097452D"/>
    <w:rsid w:val="00976F77"/>
    <w:rsid w:val="00983C32"/>
    <w:rsid w:val="00986D6F"/>
    <w:rsid w:val="00994733"/>
    <w:rsid w:val="00995B8E"/>
    <w:rsid w:val="0099627A"/>
    <w:rsid w:val="009A5A48"/>
    <w:rsid w:val="009B4093"/>
    <w:rsid w:val="009D0AC4"/>
    <w:rsid w:val="009D0EFA"/>
    <w:rsid w:val="009D12B1"/>
    <w:rsid w:val="009D4631"/>
    <w:rsid w:val="009E2A9E"/>
    <w:rsid w:val="009E5334"/>
    <w:rsid w:val="009F2436"/>
    <w:rsid w:val="009F3486"/>
    <w:rsid w:val="009F36B8"/>
    <w:rsid w:val="009F6248"/>
    <w:rsid w:val="009F6F13"/>
    <w:rsid w:val="00A125A8"/>
    <w:rsid w:val="00A127FC"/>
    <w:rsid w:val="00A128BD"/>
    <w:rsid w:val="00A170D2"/>
    <w:rsid w:val="00A252A7"/>
    <w:rsid w:val="00A252D6"/>
    <w:rsid w:val="00A32EE1"/>
    <w:rsid w:val="00A359F2"/>
    <w:rsid w:val="00A36280"/>
    <w:rsid w:val="00A37C44"/>
    <w:rsid w:val="00A47547"/>
    <w:rsid w:val="00A54C44"/>
    <w:rsid w:val="00A72789"/>
    <w:rsid w:val="00A827C2"/>
    <w:rsid w:val="00A84CC1"/>
    <w:rsid w:val="00A90F1E"/>
    <w:rsid w:val="00A962B8"/>
    <w:rsid w:val="00A97952"/>
    <w:rsid w:val="00AB163D"/>
    <w:rsid w:val="00AD1B6B"/>
    <w:rsid w:val="00AD1F62"/>
    <w:rsid w:val="00AE0594"/>
    <w:rsid w:val="00AF0530"/>
    <w:rsid w:val="00AF1884"/>
    <w:rsid w:val="00AF1BFA"/>
    <w:rsid w:val="00AF22FC"/>
    <w:rsid w:val="00AF7C3B"/>
    <w:rsid w:val="00B02240"/>
    <w:rsid w:val="00B05426"/>
    <w:rsid w:val="00B056C0"/>
    <w:rsid w:val="00B0603E"/>
    <w:rsid w:val="00B138EB"/>
    <w:rsid w:val="00B21B7E"/>
    <w:rsid w:val="00B24C3C"/>
    <w:rsid w:val="00B3785D"/>
    <w:rsid w:val="00B46BDD"/>
    <w:rsid w:val="00B514EB"/>
    <w:rsid w:val="00B51E9B"/>
    <w:rsid w:val="00B52FC2"/>
    <w:rsid w:val="00B55398"/>
    <w:rsid w:val="00B5746D"/>
    <w:rsid w:val="00B64FDC"/>
    <w:rsid w:val="00B725F7"/>
    <w:rsid w:val="00B803FE"/>
    <w:rsid w:val="00B82BD6"/>
    <w:rsid w:val="00B875DB"/>
    <w:rsid w:val="00B92192"/>
    <w:rsid w:val="00B97B93"/>
    <w:rsid w:val="00BA2815"/>
    <w:rsid w:val="00BB77C8"/>
    <w:rsid w:val="00BC2013"/>
    <w:rsid w:val="00BC5012"/>
    <w:rsid w:val="00BC7BE1"/>
    <w:rsid w:val="00BD17ED"/>
    <w:rsid w:val="00BD29E9"/>
    <w:rsid w:val="00BD56A7"/>
    <w:rsid w:val="00BE6BD4"/>
    <w:rsid w:val="00BE75C9"/>
    <w:rsid w:val="00BF0C21"/>
    <w:rsid w:val="00BF3E69"/>
    <w:rsid w:val="00BF44AD"/>
    <w:rsid w:val="00BF5906"/>
    <w:rsid w:val="00C03697"/>
    <w:rsid w:val="00C0588E"/>
    <w:rsid w:val="00C105D1"/>
    <w:rsid w:val="00C10A83"/>
    <w:rsid w:val="00C203B1"/>
    <w:rsid w:val="00C3084F"/>
    <w:rsid w:val="00C30E90"/>
    <w:rsid w:val="00C34053"/>
    <w:rsid w:val="00C36C55"/>
    <w:rsid w:val="00C4146F"/>
    <w:rsid w:val="00C424B0"/>
    <w:rsid w:val="00C44984"/>
    <w:rsid w:val="00C52724"/>
    <w:rsid w:val="00C53F97"/>
    <w:rsid w:val="00C545ED"/>
    <w:rsid w:val="00C63CEF"/>
    <w:rsid w:val="00C7024B"/>
    <w:rsid w:val="00C708BC"/>
    <w:rsid w:val="00C76C19"/>
    <w:rsid w:val="00C848FF"/>
    <w:rsid w:val="00C97481"/>
    <w:rsid w:val="00CA57B8"/>
    <w:rsid w:val="00CA6AF3"/>
    <w:rsid w:val="00CB1C64"/>
    <w:rsid w:val="00CB6ED4"/>
    <w:rsid w:val="00CC3A55"/>
    <w:rsid w:val="00CD7847"/>
    <w:rsid w:val="00CE0005"/>
    <w:rsid w:val="00D013B5"/>
    <w:rsid w:val="00D01A1C"/>
    <w:rsid w:val="00D16A3F"/>
    <w:rsid w:val="00D20A09"/>
    <w:rsid w:val="00D21230"/>
    <w:rsid w:val="00D304A8"/>
    <w:rsid w:val="00D3547C"/>
    <w:rsid w:val="00D35C46"/>
    <w:rsid w:val="00D35F1C"/>
    <w:rsid w:val="00D36253"/>
    <w:rsid w:val="00D450E4"/>
    <w:rsid w:val="00D45EAA"/>
    <w:rsid w:val="00D62F0D"/>
    <w:rsid w:val="00D66638"/>
    <w:rsid w:val="00D67FFC"/>
    <w:rsid w:val="00D70471"/>
    <w:rsid w:val="00D705CB"/>
    <w:rsid w:val="00D8683E"/>
    <w:rsid w:val="00D91D05"/>
    <w:rsid w:val="00D93CC5"/>
    <w:rsid w:val="00D94455"/>
    <w:rsid w:val="00D94692"/>
    <w:rsid w:val="00DA6C69"/>
    <w:rsid w:val="00DB022C"/>
    <w:rsid w:val="00DB082E"/>
    <w:rsid w:val="00DB24D8"/>
    <w:rsid w:val="00DC54D4"/>
    <w:rsid w:val="00DD0733"/>
    <w:rsid w:val="00DD414B"/>
    <w:rsid w:val="00DD7931"/>
    <w:rsid w:val="00DE2799"/>
    <w:rsid w:val="00DE56E6"/>
    <w:rsid w:val="00DF3FB0"/>
    <w:rsid w:val="00DF7F37"/>
    <w:rsid w:val="00E01229"/>
    <w:rsid w:val="00E06192"/>
    <w:rsid w:val="00E06C51"/>
    <w:rsid w:val="00E14FBA"/>
    <w:rsid w:val="00E159CC"/>
    <w:rsid w:val="00E269D8"/>
    <w:rsid w:val="00E3241D"/>
    <w:rsid w:val="00E41868"/>
    <w:rsid w:val="00E419D8"/>
    <w:rsid w:val="00E43D33"/>
    <w:rsid w:val="00E505DB"/>
    <w:rsid w:val="00E51533"/>
    <w:rsid w:val="00E51A2C"/>
    <w:rsid w:val="00E535BC"/>
    <w:rsid w:val="00E60DEA"/>
    <w:rsid w:val="00E625B7"/>
    <w:rsid w:val="00E67ECA"/>
    <w:rsid w:val="00E70989"/>
    <w:rsid w:val="00E8030B"/>
    <w:rsid w:val="00E81524"/>
    <w:rsid w:val="00E90F87"/>
    <w:rsid w:val="00E9571D"/>
    <w:rsid w:val="00E96951"/>
    <w:rsid w:val="00E973B5"/>
    <w:rsid w:val="00EA0114"/>
    <w:rsid w:val="00EB0F29"/>
    <w:rsid w:val="00EB5096"/>
    <w:rsid w:val="00EC00B4"/>
    <w:rsid w:val="00EC62AC"/>
    <w:rsid w:val="00ED2B1C"/>
    <w:rsid w:val="00ED3296"/>
    <w:rsid w:val="00EE22A5"/>
    <w:rsid w:val="00EE3721"/>
    <w:rsid w:val="00EE5463"/>
    <w:rsid w:val="00EE6868"/>
    <w:rsid w:val="00EE6988"/>
    <w:rsid w:val="00EF14AA"/>
    <w:rsid w:val="00EF343A"/>
    <w:rsid w:val="00EF7B81"/>
    <w:rsid w:val="00F00DBE"/>
    <w:rsid w:val="00F0730B"/>
    <w:rsid w:val="00F07BDE"/>
    <w:rsid w:val="00F1286C"/>
    <w:rsid w:val="00F15CAF"/>
    <w:rsid w:val="00F20C97"/>
    <w:rsid w:val="00F217A5"/>
    <w:rsid w:val="00F23543"/>
    <w:rsid w:val="00F23E58"/>
    <w:rsid w:val="00F31F4E"/>
    <w:rsid w:val="00F353C6"/>
    <w:rsid w:val="00F409E3"/>
    <w:rsid w:val="00F40DBC"/>
    <w:rsid w:val="00F430A2"/>
    <w:rsid w:val="00F53931"/>
    <w:rsid w:val="00F55A26"/>
    <w:rsid w:val="00F5734F"/>
    <w:rsid w:val="00F574B0"/>
    <w:rsid w:val="00F57521"/>
    <w:rsid w:val="00F648C0"/>
    <w:rsid w:val="00F64C5B"/>
    <w:rsid w:val="00F66ABE"/>
    <w:rsid w:val="00F70EBC"/>
    <w:rsid w:val="00F722DD"/>
    <w:rsid w:val="00F73EB4"/>
    <w:rsid w:val="00F808D2"/>
    <w:rsid w:val="00F81D55"/>
    <w:rsid w:val="00F823E6"/>
    <w:rsid w:val="00F90152"/>
    <w:rsid w:val="00F905DE"/>
    <w:rsid w:val="00F95236"/>
    <w:rsid w:val="00F971AC"/>
    <w:rsid w:val="00FB1381"/>
    <w:rsid w:val="00FB1574"/>
    <w:rsid w:val="00FB1BEA"/>
    <w:rsid w:val="00FB3631"/>
    <w:rsid w:val="00FD1E81"/>
    <w:rsid w:val="00FD5D67"/>
    <w:rsid w:val="00FE0AA4"/>
    <w:rsid w:val="00FE0E26"/>
    <w:rsid w:val="00FE15B9"/>
    <w:rsid w:val="00FE3D95"/>
    <w:rsid w:val="00FF0A5C"/>
    <w:rsid w:val="00FF0D3F"/>
    <w:rsid w:val="00FF5DC0"/>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6F619C"/>
  <w15:chartTrackingRefBased/>
  <w15:docId w15:val="{41B9AF21-A3FC-4EB4-B993-FAFB29C258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4FBA"/>
    <w:pPr>
      <w:widowControl w:val="0"/>
      <w:spacing w:after="0" w:line="480" w:lineRule="auto"/>
    </w:pPr>
    <w:rPr>
      <w:rFonts w:eastAsia="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85760"/>
    <w:pPr>
      <w:ind w:left="720"/>
      <w:contextualSpacing/>
    </w:pPr>
  </w:style>
  <w:style w:type="paragraph" w:styleId="Header">
    <w:name w:val="header"/>
    <w:basedOn w:val="Normal"/>
    <w:link w:val="HeaderChar"/>
    <w:uiPriority w:val="99"/>
    <w:unhideWhenUsed/>
    <w:rsid w:val="00F23E58"/>
    <w:pPr>
      <w:tabs>
        <w:tab w:val="center" w:pos="4680"/>
        <w:tab w:val="right" w:pos="9360"/>
      </w:tabs>
      <w:spacing w:line="240" w:lineRule="auto"/>
    </w:pPr>
  </w:style>
  <w:style w:type="character" w:customStyle="1" w:styleId="HeaderChar">
    <w:name w:val="Header Char"/>
    <w:basedOn w:val="DefaultParagraphFont"/>
    <w:link w:val="Header"/>
    <w:uiPriority w:val="99"/>
    <w:rsid w:val="00F23E58"/>
    <w:rPr>
      <w:rFonts w:eastAsia="Times New Roman"/>
    </w:rPr>
  </w:style>
  <w:style w:type="paragraph" w:styleId="Footer">
    <w:name w:val="footer"/>
    <w:basedOn w:val="Normal"/>
    <w:link w:val="FooterChar"/>
    <w:uiPriority w:val="99"/>
    <w:unhideWhenUsed/>
    <w:rsid w:val="00F23E58"/>
    <w:pPr>
      <w:tabs>
        <w:tab w:val="center" w:pos="4680"/>
        <w:tab w:val="right" w:pos="9360"/>
      </w:tabs>
      <w:spacing w:line="240" w:lineRule="auto"/>
    </w:pPr>
  </w:style>
  <w:style w:type="character" w:customStyle="1" w:styleId="FooterChar">
    <w:name w:val="Footer Char"/>
    <w:basedOn w:val="DefaultParagraphFont"/>
    <w:link w:val="Footer"/>
    <w:uiPriority w:val="99"/>
    <w:rsid w:val="00F23E58"/>
    <w:rPr>
      <w:rFonts w:eastAsia="Times New Roman"/>
    </w:rPr>
  </w:style>
  <w:style w:type="character" w:styleId="Hyperlink">
    <w:name w:val="Hyperlink"/>
    <w:basedOn w:val="DefaultParagraphFont"/>
    <w:uiPriority w:val="99"/>
    <w:unhideWhenUsed/>
    <w:rsid w:val="00A252A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63" Type="http://schemas.openxmlformats.org/officeDocument/2006/relationships/image" Target="media/image56.png"/><Relationship Id="rId68" Type="http://schemas.openxmlformats.org/officeDocument/2006/relationships/image" Target="media/image61.png"/><Relationship Id="rId76" Type="http://schemas.openxmlformats.org/officeDocument/2006/relationships/image" Target="media/image69.jpeg"/><Relationship Id="rId7" Type="http://schemas.openxmlformats.org/officeDocument/2006/relationships/endnotes" Target="endnotes.xml"/><Relationship Id="rId71" Type="http://schemas.openxmlformats.org/officeDocument/2006/relationships/image" Target="media/image64.png"/><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66" Type="http://schemas.openxmlformats.org/officeDocument/2006/relationships/image" Target="media/image59.PNG"/><Relationship Id="rId74" Type="http://schemas.openxmlformats.org/officeDocument/2006/relationships/image" Target="media/image67.png"/><Relationship Id="rId79" Type="http://schemas.openxmlformats.org/officeDocument/2006/relationships/hyperlink" Target="https://doi.org/10.1371/journal.pone.0182239.s001" TargetMode="External"/><Relationship Id="rId5" Type="http://schemas.openxmlformats.org/officeDocument/2006/relationships/webSettings" Target="webSettings.xml"/><Relationship Id="rId61" Type="http://schemas.openxmlformats.org/officeDocument/2006/relationships/image" Target="media/image54.png"/><Relationship Id="rId82"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image" Target="media/image66.png"/><Relationship Id="rId78" Type="http://schemas.openxmlformats.org/officeDocument/2006/relationships/hyperlink" Target="https://doi.org/10.1371/journal.pone.0182239" TargetMode="External"/><Relationship Id="rId8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image" Target="media/image62.png"/><Relationship Id="rId77" Type="http://schemas.openxmlformats.org/officeDocument/2006/relationships/image" Target="media/image70.jpeg"/><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image" Target="media/image65.png"/><Relationship Id="rId80" Type="http://schemas.openxmlformats.org/officeDocument/2006/relationships/hyperlink" Target="http://dx.doi.org/10.6007/IJARPED/v9-i3/7960" TargetMode="Externa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70" Type="http://schemas.openxmlformats.org/officeDocument/2006/relationships/image" Target="media/image63.png"/><Relationship Id="rId75" Type="http://schemas.openxmlformats.org/officeDocument/2006/relationships/image" Target="media/image68.png"/><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6D60C7-9D0A-43BA-8DF6-95B71BECAE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82</TotalTime>
  <Pages>26</Pages>
  <Words>3622</Words>
  <Characters>20646</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ki, Sachin</dc:creator>
  <cp:keywords/>
  <dc:description/>
  <cp:lastModifiedBy>Karki, Sachin</cp:lastModifiedBy>
  <cp:revision>490</cp:revision>
  <dcterms:created xsi:type="dcterms:W3CDTF">2021-10-01T17:12:00Z</dcterms:created>
  <dcterms:modified xsi:type="dcterms:W3CDTF">2021-10-26T03:45:00Z</dcterms:modified>
</cp:coreProperties>
</file>